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C45936" w14:textId="77777777" w:rsidR="003C1E7D" w:rsidRDefault="003C1E7D" w:rsidP="00951A16">
      <w:pPr>
        <w:rPr>
          <w:rFonts w:eastAsia="SimSun" w:cs="Times New Roman"/>
          <w:b/>
          <w:color w:val="2F5496" w:themeColor="accent1" w:themeShade="BF"/>
          <w:sz w:val="56"/>
          <w:szCs w:val="22"/>
          <w:lang w:eastAsia="zh-CN"/>
        </w:rPr>
      </w:pPr>
      <w:bookmarkStart w:id="0" w:name="_GoBack"/>
      <w:bookmarkEnd w:id="0"/>
      <w:r w:rsidRPr="003C1E7D">
        <w:rPr>
          <w:rFonts w:eastAsia="SimSun" w:cs="Times New Roman"/>
          <w:b/>
          <w:color w:val="2F5496" w:themeColor="accent1" w:themeShade="BF"/>
          <w:sz w:val="56"/>
          <w:szCs w:val="22"/>
          <w:lang w:eastAsia="zh-CN"/>
        </w:rPr>
        <w:t>Year 12 Earth and Environmental Science</w:t>
      </w:r>
    </w:p>
    <w:p w14:paraId="7A2FA7B7" w14:textId="77777777" w:rsidR="003C1E7D" w:rsidRDefault="003C1E7D" w:rsidP="003C1E7D">
      <w:pPr>
        <w:pStyle w:val="Heading2"/>
      </w:pPr>
      <w:r>
        <w:t>Module 7 - Climate Science</w:t>
      </w:r>
    </w:p>
    <w:p w14:paraId="114206E7" w14:textId="77777777" w:rsidR="003C1E7D" w:rsidRDefault="003C1E7D" w:rsidP="003C1E7D">
      <w:pPr>
        <w:pStyle w:val="Heading3"/>
      </w:pPr>
      <w:r>
        <w:t>Duration: 3 weeks</w:t>
      </w:r>
    </w:p>
    <w:p w14:paraId="2D0F834B" w14:textId="77777777" w:rsidR="003C1E7D" w:rsidRPr="007F1B34" w:rsidRDefault="003C1E7D" w:rsidP="003C1E7D">
      <w:r>
        <w:t>The Earth’s climate is dynamic. Evidence suggests global temperature, rainfall patterns, sea levels and other climatic factors have varied over Earth’s history. This section of the module investigates some of the scientific causes of these natural variations, with particular focus on temperature, and the various timescales over which they occur. This provides a platform for a better appreciation of human-induced climate changes and their impacts, which will be investigated later on in the module.</w:t>
      </w:r>
    </w:p>
    <w:p w14:paraId="472C90A3" w14:textId="77777777" w:rsidR="003C1E7D" w:rsidRDefault="003C1E7D" w:rsidP="003C1E7D">
      <w:pPr>
        <w:pStyle w:val="Heading3"/>
      </w:pPr>
      <w:r>
        <w:t>Inquiry question</w:t>
      </w:r>
    </w:p>
    <w:p w14:paraId="13B5A67E" w14:textId="77777777" w:rsidR="003C1E7D" w:rsidRPr="00742F4C" w:rsidRDefault="003C1E7D" w:rsidP="003C1E7D">
      <w:r>
        <w:t>How long does it take for the climate to change naturally and what causes these changes?</w:t>
      </w:r>
    </w:p>
    <w:p w14:paraId="3AC0EB1E" w14:textId="77777777" w:rsidR="003C1E7D" w:rsidRDefault="003C1E7D" w:rsidP="003C1E7D">
      <w:pPr>
        <w:pStyle w:val="Heading3"/>
      </w:pPr>
      <w:r>
        <w:t>Outcomes</w:t>
      </w:r>
    </w:p>
    <w:p w14:paraId="1608B258" w14:textId="77777777" w:rsidR="003C1E7D" w:rsidRDefault="003C1E7D" w:rsidP="003C1E7D">
      <w:r>
        <w:t>A student:</w:t>
      </w:r>
    </w:p>
    <w:p w14:paraId="66AEA8A4" w14:textId="77777777" w:rsidR="003C1E7D" w:rsidRDefault="003C1E7D" w:rsidP="003C1E7D">
      <w:pPr>
        <w:pStyle w:val="ListBullet"/>
      </w:pPr>
      <w:r w:rsidRPr="00F052C4">
        <w:t>EES11/12-1</w:t>
      </w:r>
      <w:r>
        <w:t xml:space="preserve"> develops and evaluates questions and hypotheses for scientific investigation</w:t>
      </w:r>
    </w:p>
    <w:p w14:paraId="55889124" w14:textId="77777777" w:rsidR="003C1E7D" w:rsidRPr="009862E0" w:rsidRDefault="003C1E7D" w:rsidP="003C1E7D">
      <w:pPr>
        <w:pStyle w:val="ListBullet"/>
      </w:pPr>
      <w:r w:rsidRPr="00F052C4">
        <w:t>EES11/12-</w:t>
      </w:r>
      <w:r>
        <w:t>6 solves scientific problems using primary and secondary, critical thinking skills and scientific processes</w:t>
      </w:r>
    </w:p>
    <w:p w14:paraId="7334EBB1" w14:textId="77777777" w:rsidR="003C1E7D" w:rsidRPr="009862E0" w:rsidRDefault="003C1E7D" w:rsidP="003C1E7D">
      <w:pPr>
        <w:pStyle w:val="ListBullet"/>
      </w:pPr>
      <w:r w:rsidRPr="00F052C4">
        <w:t>EES11/12-</w:t>
      </w:r>
      <w:r>
        <w:t>7 communicates scientific understanding using suitable language and terminology for a specific audience or purpose</w:t>
      </w:r>
    </w:p>
    <w:p w14:paraId="5042C86E" w14:textId="77777777" w:rsidR="003C1E7D" w:rsidRDefault="003C1E7D" w:rsidP="003C1E7D">
      <w:pPr>
        <w:pStyle w:val="ListBullet"/>
      </w:pPr>
      <w:r>
        <w:t>EES</w:t>
      </w:r>
      <w:r w:rsidRPr="00F052C4">
        <w:t>12-1</w:t>
      </w:r>
      <w:r>
        <w:t>4 analyses the natural processes and human influences on the Earth, including the scientific evidence for changes in climate</w:t>
      </w:r>
    </w:p>
    <w:tbl>
      <w:tblPr>
        <w:tblStyle w:val="TableGrid"/>
        <w:tblpPr w:leftFromText="180" w:rightFromText="180" w:vertAnchor="text" w:horzAnchor="margin" w:tblpY="457"/>
        <w:tblW w:w="0" w:type="auto"/>
        <w:tblLook w:val="04A0" w:firstRow="1" w:lastRow="0" w:firstColumn="1" w:lastColumn="0" w:noHBand="0" w:noVBand="1"/>
      </w:tblPr>
      <w:tblGrid>
        <w:gridCol w:w="2263"/>
        <w:gridCol w:w="5529"/>
        <w:gridCol w:w="2602"/>
      </w:tblGrid>
      <w:tr w:rsidR="003C1E7D" w:rsidRPr="00CA0CF7" w14:paraId="5E752AF1" w14:textId="77777777" w:rsidTr="00695DE7">
        <w:trPr>
          <w:cantSplit/>
          <w:trHeight w:val="588"/>
        </w:trPr>
        <w:tc>
          <w:tcPr>
            <w:tcW w:w="2263" w:type="dxa"/>
          </w:tcPr>
          <w:p w14:paraId="01CEEAB6" w14:textId="77777777" w:rsidR="003C1E7D" w:rsidRPr="000C1E80" w:rsidRDefault="003C1E7D" w:rsidP="00695DE7">
            <w:pPr>
              <w:pStyle w:val="Tableheading"/>
              <w:pageBreakBefore/>
            </w:pPr>
            <w:r>
              <w:lastRenderedPageBreak/>
              <w:t>Content descriptor</w:t>
            </w:r>
          </w:p>
        </w:tc>
        <w:tc>
          <w:tcPr>
            <w:tcW w:w="5529" w:type="dxa"/>
          </w:tcPr>
          <w:p w14:paraId="7A0EE689" w14:textId="77777777" w:rsidR="003C1E7D" w:rsidRPr="00CA0CF7" w:rsidRDefault="003C1E7D" w:rsidP="00695DE7">
            <w:pPr>
              <w:pStyle w:val="Tableheading"/>
              <w:jc w:val="both"/>
            </w:pPr>
            <w:r>
              <w:t>Learning and Teaching</w:t>
            </w:r>
          </w:p>
        </w:tc>
        <w:tc>
          <w:tcPr>
            <w:tcW w:w="2602" w:type="dxa"/>
          </w:tcPr>
          <w:p w14:paraId="28AF0C3C" w14:textId="77777777" w:rsidR="003C1E7D" w:rsidRPr="00CA0CF7" w:rsidRDefault="003C1E7D" w:rsidP="00695DE7">
            <w:pPr>
              <w:pStyle w:val="Tableheading"/>
            </w:pPr>
            <w:r>
              <w:t>Evidence of learning</w:t>
            </w:r>
          </w:p>
        </w:tc>
      </w:tr>
      <w:tr w:rsidR="003C1E7D" w:rsidRPr="00CA0CF7" w14:paraId="59BE64B0" w14:textId="77777777" w:rsidTr="00695DE7">
        <w:trPr>
          <w:cantSplit/>
          <w:trHeight w:val="822"/>
        </w:trPr>
        <w:tc>
          <w:tcPr>
            <w:tcW w:w="2263" w:type="dxa"/>
          </w:tcPr>
          <w:p w14:paraId="4FFD54E3" w14:textId="3C9DB1CA" w:rsidR="003C1E7D" w:rsidRPr="00CA0CF7" w:rsidRDefault="003C1E7D" w:rsidP="00695DE7">
            <w:pPr>
              <w:pStyle w:val="Tabletext"/>
            </w:pPr>
            <w:r w:rsidRPr="003A0227">
              <w:t>Use modelling to explain the causes of the natural greenhouse effect and examine the timescales in</w:t>
            </w:r>
            <w:r>
              <w:t xml:space="preserve"> which changes occur</w:t>
            </w:r>
          </w:p>
        </w:tc>
        <w:tc>
          <w:tcPr>
            <w:tcW w:w="5529" w:type="dxa"/>
          </w:tcPr>
          <w:p w14:paraId="44AE738A" w14:textId="77777777" w:rsidR="003C1E7D" w:rsidRDefault="003C1E7D" w:rsidP="00695DE7">
            <w:pPr>
              <w:pStyle w:val="Tabletext"/>
              <w:rPr>
                <w:b/>
              </w:rPr>
            </w:pPr>
            <w:r>
              <w:rPr>
                <w:b/>
              </w:rPr>
              <w:t>Diagnostic assessment:</w:t>
            </w:r>
          </w:p>
          <w:p w14:paraId="73933E43" w14:textId="77777777" w:rsidR="003C1E7D" w:rsidRPr="007F1B34" w:rsidRDefault="003C1E7D" w:rsidP="00695DE7">
            <w:pPr>
              <w:pStyle w:val="Tabletext"/>
            </w:pPr>
            <w:r>
              <w:t>Many possible student misconceptions may exist for this inquiry question, including confusion around terminologies such as “</w:t>
            </w:r>
            <w:r w:rsidRPr="003A0227">
              <w:t xml:space="preserve">the greenhouse effect”, “global warming” and </w:t>
            </w:r>
            <w:r>
              <w:t>“climate change”. Students may have assumptions that climate change is something that is only affected by human activities. Teachers may need to invest some significant time into diagnostic assessment strategies to address these.</w:t>
            </w:r>
          </w:p>
          <w:p w14:paraId="0F3C25D7" w14:textId="77777777" w:rsidR="003C1E7D" w:rsidRPr="003A0227" w:rsidRDefault="003C1E7D" w:rsidP="00695DE7">
            <w:pPr>
              <w:pStyle w:val="Tabletext"/>
              <w:rPr>
                <w:b/>
              </w:rPr>
            </w:pPr>
            <w:r>
              <w:rPr>
                <w:b/>
              </w:rPr>
              <w:t>Teacher instruction:</w:t>
            </w:r>
          </w:p>
          <w:p w14:paraId="11845132" w14:textId="77777777" w:rsidR="003C1E7D" w:rsidRDefault="003C1E7D" w:rsidP="00695DE7">
            <w:pPr>
              <w:pStyle w:val="Tabletext"/>
            </w:pPr>
            <w:r>
              <w:t>Use diagrams and video to explain the natural greenhouse effect.</w:t>
            </w:r>
          </w:p>
          <w:p w14:paraId="1C2BA576" w14:textId="77777777" w:rsidR="003C1E7D" w:rsidRPr="003A0227" w:rsidRDefault="00344435" w:rsidP="00695DE7">
            <w:pPr>
              <w:pStyle w:val="Tabletext"/>
            </w:pPr>
            <w:hyperlink r:id="rId11" w:history="1">
              <w:r w:rsidR="003C1E7D" w:rsidRPr="00472204">
                <w:rPr>
                  <w:rStyle w:val="Hyperlink"/>
                </w:rPr>
                <w:t>Global ideas – What is the greenhouse effect?</w:t>
              </w:r>
            </w:hyperlink>
            <w:r w:rsidR="003C1E7D" w:rsidRPr="003A0227">
              <w:t xml:space="preserve"> (basic explanation)</w:t>
            </w:r>
          </w:p>
          <w:p w14:paraId="51775F7B" w14:textId="77777777" w:rsidR="003C1E7D" w:rsidRPr="003A0227" w:rsidRDefault="00344435" w:rsidP="00695DE7">
            <w:pPr>
              <w:pStyle w:val="Tabletext"/>
            </w:pPr>
            <w:hyperlink r:id="rId12" w:history="1">
              <w:r w:rsidR="003C1E7D" w:rsidRPr="00472204">
                <w:rPr>
                  <w:rStyle w:val="Hyperlink"/>
                </w:rPr>
                <w:t>Fuse School – What is the natural greenhouse effect?</w:t>
              </w:r>
            </w:hyperlink>
            <w:r w:rsidR="003C1E7D" w:rsidRPr="003A0227">
              <w:t xml:space="preserve"> (more advanced)</w:t>
            </w:r>
          </w:p>
          <w:p w14:paraId="1443F742" w14:textId="77777777" w:rsidR="003C1E7D" w:rsidRPr="00472204" w:rsidRDefault="003C1E7D" w:rsidP="00695DE7">
            <w:pPr>
              <w:pStyle w:val="Tabletext"/>
              <w:rPr>
                <w:b/>
              </w:rPr>
            </w:pPr>
            <w:r w:rsidRPr="00472204">
              <w:rPr>
                <w:b/>
              </w:rPr>
              <w:t>Activity:</w:t>
            </w:r>
          </w:p>
          <w:p w14:paraId="0E715D3F" w14:textId="77777777" w:rsidR="003C1E7D" w:rsidRDefault="003C1E7D" w:rsidP="00695DE7">
            <w:pPr>
              <w:pStyle w:val="Tabletext"/>
            </w:pPr>
            <w:r w:rsidRPr="003A0227">
              <w:t>Students to summarise a simplified model on the natural greenhouse</w:t>
            </w:r>
            <w:r>
              <w:t xml:space="preserve"> effect</w:t>
            </w:r>
            <w:r w:rsidRPr="003A0227">
              <w:t xml:space="preserve"> in a labelled diagram</w:t>
            </w:r>
            <w:r>
              <w:t xml:space="preserve"> or flow chart.</w:t>
            </w:r>
          </w:p>
          <w:p w14:paraId="26D57E36" w14:textId="77777777" w:rsidR="003C1E7D" w:rsidRPr="00472204" w:rsidRDefault="003C1E7D" w:rsidP="00695DE7">
            <w:pPr>
              <w:pStyle w:val="Tabletext"/>
              <w:rPr>
                <w:b/>
              </w:rPr>
            </w:pPr>
            <w:r w:rsidRPr="00472204">
              <w:rPr>
                <w:b/>
              </w:rPr>
              <w:t>Research task:</w:t>
            </w:r>
          </w:p>
          <w:p w14:paraId="67579510" w14:textId="77777777" w:rsidR="003C1E7D" w:rsidRPr="003A0227" w:rsidRDefault="003C1E7D" w:rsidP="00695DE7">
            <w:pPr>
              <w:pStyle w:val="Tabletext"/>
            </w:pPr>
            <w:r w:rsidRPr="003A0227">
              <w:t xml:space="preserve">Students </w:t>
            </w:r>
            <w:r>
              <w:t xml:space="preserve">to </w:t>
            </w:r>
            <w:r w:rsidRPr="003A0227">
              <w:t>research</w:t>
            </w:r>
            <w:r>
              <w:t xml:space="preserve"> and report on examples of greenhouse gases (e.g. carbon dioxide, methane, water vapour) and the</w:t>
            </w:r>
            <w:r w:rsidRPr="003A0227">
              <w:t xml:space="preserve"> natural sources</w:t>
            </w:r>
            <w:r>
              <w:t xml:space="preserve"> of these gases</w:t>
            </w:r>
            <w:r w:rsidRPr="003A0227">
              <w:t xml:space="preserve"> </w:t>
            </w:r>
            <w:r>
              <w:t>(e.g. volcanic activity, animal respiration). Students present their findings in a table or other organised format and assess the credibility of the secondary sources accessed.</w:t>
            </w:r>
          </w:p>
          <w:p w14:paraId="2D301CED" w14:textId="77777777" w:rsidR="003C1E7D" w:rsidRPr="00472204" w:rsidRDefault="003C1E7D" w:rsidP="00695DE7">
            <w:pPr>
              <w:pStyle w:val="Tabletext"/>
              <w:rPr>
                <w:b/>
              </w:rPr>
            </w:pPr>
            <w:r w:rsidRPr="00472204">
              <w:rPr>
                <w:b/>
              </w:rPr>
              <w:t>Data analysis activity:</w:t>
            </w:r>
          </w:p>
          <w:p w14:paraId="29D26BD1" w14:textId="77777777" w:rsidR="003C1E7D" w:rsidRDefault="003C1E7D" w:rsidP="00695DE7">
            <w:pPr>
              <w:pStyle w:val="Tabletext"/>
            </w:pPr>
            <w:r>
              <w:t>Students are provided with historical data on past atmospheric carbon dioxide levels and atmospheric temperatures. They could be asked to predict the relationship between the two, construct graphical data and draw conclusions from it, assess any possible error in the data and evaluate the credibility of secondary sources accessed.</w:t>
            </w:r>
          </w:p>
          <w:p w14:paraId="087F01DA" w14:textId="77777777" w:rsidR="003C1E7D" w:rsidRDefault="00344435" w:rsidP="00695DE7">
            <w:pPr>
              <w:pStyle w:val="Tabletext"/>
            </w:pPr>
            <w:hyperlink r:id="rId13" w:history="1">
              <w:r w:rsidR="003C1E7D" w:rsidRPr="000A290A">
                <w:rPr>
                  <w:rStyle w:val="Hyperlink"/>
                </w:rPr>
                <w:t>ANSTO – data sets on historic greenhouse gas concentrations from Antarctic ice core sampling</w:t>
              </w:r>
            </w:hyperlink>
          </w:p>
          <w:p w14:paraId="66077BC6" w14:textId="77777777" w:rsidR="003C1E7D" w:rsidRDefault="003C1E7D" w:rsidP="00695DE7">
            <w:pPr>
              <w:pStyle w:val="Tabletext"/>
              <w:rPr>
                <w:b/>
              </w:rPr>
            </w:pPr>
            <w:r>
              <w:rPr>
                <w:b/>
              </w:rPr>
              <w:t>Practical</w:t>
            </w:r>
            <w:r w:rsidRPr="000A290A">
              <w:rPr>
                <w:b/>
              </w:rPr>
              <w:t xml:space="preserve"> investigation:</w:t>
            </w:r>
          </w:p>
          <w:p w14:paraId="331CD7CE" w14:textId="231A950E" w:rsidR="003C1E7D" w:rsidRPr="00CA0CF7" w:rsidRDefault="003C1E7D" w:rsidP="00695DE7">
            <w:pPr>
              <w:pStyle w:val="Tabletext"/>
            </w:pPr>
            <w:r>
              <w:t xml:space="preserve">Students to propose hypotheses and design an investigation to model </w:t>
            </w:r>
            <w:r w:rsidRPr="003A0227">
              <w:t>how</w:t>
            </w:r>
            <w:r>
              <w:t xml:space="preserve"> a greenhouse can trap</w:t>
            </w:r>
            <w:r w:rsidRPr="003A0227">
              <w:t xml:space="preserve"> heat</w:t>
            </w:r>
            <w:r>
              <w:t xml:space="preserve">. All variables would need to be identified, and quantitative data could be gathered, graphed and analysed. Students could consider possible sources of </w:t>
            </w:r>
            <w:r>
              <w:lastRenderedPageBreak/>
              <w:t>error and assess validity, accuracy and reliability. The benefits and limitations of the model could be discussed. This could be presented in the form of a scientific report.</w:t>
            </w:r>
          </w:p>
        </w:tc>
        <w:tc>
          <w:tcPr>
            <w:tcW w:w="2602" w:type="dxa"/>
          </w:tcPr>
          <w:p w14:paraId="748FC297" w14:textId="0A97228B" w:rsidR="003C1E7D" w:rsidRDefault="003C1E7D" w:rsidP="00695DE7">
            <w:pPr>
              <w:pStyle w:val="Tabletext"/>
            </w:pPr>
            <w:r w:rsidRPr="003A0227">
              <w:lastRenderedPageBreak/>
              <w:t>Students</w:t>
            </w:r>
            <w:r>
              <w:t xml:space="preserve"> develop </w:t>
            </w:r>
            <w:r w:rsidRPr="003A0227">
              <w:t xml:space="preserve">skills in obtaining information from </w:t>
            </w:r>
            <w:r>
              <w:t xml:space="preserve">a range of </w:t>
            </w:r>
            <w:r w:rsidRPr="003A0227">
              <w:t xml:space="preserve">secondary sources, including </w:t>
            </w:r>
            <w:r>
              <w:t>videos and websites. There are opportunities to assess the relevance, reliability and accuracy of these sources.</w:t>
            </w:r>
          </w:p>
          <w:p w14:paraId="4A290301" w14:textId="77777777" w:rsidR="003C1E7D" w:rsidRDefault="003C1E7D" w:rsidP="00695DE7">
            <w:pPr>
              <w:pStyle w:val="Tabletext"/>
            </w:pPr>
          </w:p>
          <w:p w14:paraId="226529C9" w14:textId="792F52E9" w:rsidR="003C1E7D" w:rsidRDefault="003C1E7D" w:rsidP="00695DE7">
            <w:pPr>
              <w:pStyle w:val="Tabletext"/>
            </w:pPr>
            <w:r w:rsidRPr="003A0227">
              <w:t>Students successfully explain how the natural greenhouse effect has work</w:t>
            </w:r>
            <w:r w:rsidR="00695DE7">
              <w:t>ed</w:t>
            </w:r>
            <w:r w:rsidRPr="003A0227">
              <w:t xml:space="preserve"> and plays an important role in regulating temperature</w:t>
            </w:r>
            <w:r>
              <w:t>.</w:t>
            </w:r>
          </w:p>
          <w:p w14:paraId="1E00D77E" w14:textId="77777777" w:rsidR="003C1E7D" w:rsidRDefault="003C1E7D" w:rsidP="00695DE7">
            <w:pPr>
              <w:pStyle w:val="Tabletext"/>
            </w:pPr>
          </w:p>
          <w:p w14:paraId="2157BD97" w14:textId="2882BF72" w:rsidR="003C1E7D" w:rsidRDefault="003C1E7D" w:rsidP="00695DE7">
            <w:pPr>
              <w:pStyle w:val="Tabletext"/>
            </w:pPr>
            <w:r>
              <w:t>Students demonstrate and communicate a scientific process in diagrammatic form.</w:t>
            </w:r>
          </w:p>
          <w:p w14:paraId="3E1101E7" w14:textId="77777777" w:rsidR="003C1E7D" w:rsidRDefault="003C1E7D" w:rsidP="00695DE7">
            <w:pPr>
              <w:pStyle w:val="Tabletext"/>
            </w:pPr>
          </w:p>
          <w:p w14:paraId="2D82CFAA" w14:textId="08B7534B" w:rsidR="003C1E7D" w:rsidRDefault="003C1E7D" w:rsidP="00695DE7">
            <w:pPr>
              <w:pStyle w:val="Tabletext"/>
            </w:pPr>
            <w:r>
              <w:t>Students collate and tabulate information gathered from secondary sources.</w:t>
            </w:r>
          </w:p>
          <w:p w14:paraId="0E6570F2" w14:textId="77777777" w:rsidR="003C1E7D" w:rsidRDefault="003C1E7D" w:rsidP="00695DE7">
            <w:pPr>
              <w:pStyle w:val="Tabletext"/>
            </w:pPr>
          </w:p>
          <w:p w14:paraId="64AAB2A1" w14:textId="101FA7F7" w:rsidR="003C1E7D" w:rsidRDefault="003C1E7D" w:rsidP="00695DE7">
            <w:pPr>
              <w:pStyle w:val="Tabletext"/>
            </w:pPr>
            <w:r w:rsidRPr="003A0227">
              <w:t xml:space="preserve">Students understand the </w:t>
            </w:r>
            <w:r>
              <w:t>purpose</w:t>
            </w:r>
            <w:r w:rsidRPr="003A0227">
              <w:t xml:space="preserve"> of a scientific model and consider benefits and limitations</w:t>
            </w:r>
            <w:r>
              <w:t>.</w:t>
            </w:r>
          </w:p>
          <w:p w14:paraId="0393A59B" w14:textId="77777777" w:rsidR="003C1E7D" w:rsidRDefault="003C1E7D" w:rsidP="00695DE7">
            <w:pPr>
              <w:pStyle w:val="Tabletext"/>
            </w:pPr>
          </w:p>
          <w:p w14:paraId="366B9EF8" w14:textId="4D3FA1F3" w:rsidR="003C1E7D" w:rsidRPr="00CA0CF7" w:rsidRDefault="003C1E7D" w:rsidP="003C1E7D">
            <w:pPr>
              <w:pStyle w:val="Tabletext"/>
            </w:pPr>
            <w:r w:rsidRPr="003A0227">
              <w:t>Students propose a</w:t>
            </w:r>
            <w:r>
              <w:t xml:space="preserve"> hypothesis, design and conduct a practical</w:t>
            </w:r>
            <w:r w:rsidRPr="003A0227">
              <w:t xml:space="preserve"> investigation related to the impacts of the greenhouse effect</w:t>
            </w:r>
            <w:r>
              <w:t>.</w:t>
            </w:r>
          </w:p>
        </w:tc>
      </w:tr>
      <w:tr w:rsidR="003C1E7D" w:rsidRPr="00CA0CF7" w14:paraId="3279B2AF" w14:textId="77777777" w:rsidTr="00695DE7">
        <w:trPr>
          <w:cantSplit/>
          <w:trHeight w:val="822"/>
        </w:trPr>
        <w:tc>
          <w:tcPr>
            <w:tcW w:w="2263" w:type="dxa"/>
          </w:tcPr>
          <w:p w14:paraId="7829908C" w14:textId="266A8F72" w:rsidR="003C1E7D" w:rsidRPr="003A0227" w:rsidRDefault="003C1E7D" w:rsidP="00695DE7">
            <w:pPr>
              <w:pStyle w:val="Tabletext"/>
            </w:pPr>
            <w:r w:rsidRPr="003A0227">
              <w:t>Using secondary sources, assess the different causes of natural climate variation and the timescales in which changes occur,</w:t>
            </w:r>
            <w:r>
              <w:t xml:space="preserve"> including:</w:t>
            </w:r>
          </w:p>
          <w:p w14:paraId="6D9B382D" w14:textId="77777777" w:rsidR="003C1E7D" w:rsidRPr="003A0227" w:rsidRDefault="003C1E7D" w:rsidP="003C1E7D">
            <w:pPr>
              <w:pStyle w:val="List"/>
              <w:ind w:left="315"/>
            </w:pPr>
            <w:r w:rsidRPr="003A0227">
              <w:t>The plate tectonic supercycle</w:t>
            </w:r>
          </w:p>
          <w:p w14:paraId="76C71725" w14:textId="77777777" w:rsidR="003C1E7D" w:rsidRPr="003A0227" w:rsidRDefault="003C1E7D" w:rsidP="003C1E7D">
            <w:pPr>
              <w:pStyle w:val="List"/>
              <w:ind w:left="315"/>
            </w:pPr>
            <w:r w:rsidRPr="003A0227">
              <w:t>Massive volcanic eruptions, in the Deccan and Siberian Traps</w:t>
            </w:r>
          </w:p>
          <w:p w14:paraId="4ECFEFEF" w14:textId="77777777" w:rsidR="003C1E7D" w:rsidRPr="003A0227" w:rsidRDefault="003C1E7D" w:rsidP="003C1E7D">
            <w:pPr>
              <w:pStyle w:val="List"/>
              <w:ind w:left="315"/>
            </w:pPr>
            <w:r w:rsidRPr="003A0227">
              <w:t>Changes in the Earth’s orbit around the Sun</w:t>
            </w:r>
          </w:p>
          <w:p w14:paraId="1A3489A8" w14:textId="77777777" w:rsidR="003C1E7D" w:rsidRPr="00CA0CF7" w:rsidRDefault="003C1E7D" w:rsidP="003C1E7D">
            <w:pPr>
              <w:pStyle w:val="List"/>
              <w:ind w:left="315"/>
            </w:pPr>
            <w:r w:rsidRPr="003A0227">
              <w:t>Changes in ocean currents and ocean circulation</w:t>
            </w:r>
          </w:p>
        </w:tc>
        <w:tc>
          <w:tcPr>
            <w:tcW w:w="5529" w:type="dxa"/>
          </w:tcPr>
          <w:p w14:paraId="6C919FBC" w14:textId="77777777" w:rsidR="003C1E7D" w:rsidRPr="00C82599" w:rsidRDefault="003C1E7D" w:rsidP="00695DE7">
            <w:pPr>
              <w:pStyle w:val="Tabletext"/>
              <w:rPr>
                <w:b/>
              </w:rPr>
            </w:pPr>
            <w:r w:rsidRPr="00C82599">
              <w:rPr>
                <w:b/>
              </w:rPr>
              <w:t>Teacher instruction:</w:t>
            </w:r>
          </w:p>
          <w:p w14:paraId="29A9E7DC" w14:textId="534A837F" w:rsidR="003C1E7D" w:rsidRPr="003A0227" w:rsidRDefault="003C1E7D" w:rsidP="00695DE7">
            <w:pPr>
              <w:pStyle w:val="Tabletext"/>
            </w:pPr>
            <w:r w:rsidRPr="003A0227">
              <w:t xml:space="preserve">Students learn that natural climatic cycles occur over </w:t>
            </w:r>
            <w:r>
              <w:t xml:space="preserve">various </w:t>
            </w:r>
            <w:r w:rsidRPr="003A0227">
              <w:t xml:space="preserve">periods and that many factors contribute to these changes </w:t>
            </w:r>
            <w:r>
              <w:t>(</w:t>
            </w:r>
            <w:r w:rsidRPr="003A0227">
              <w:t>aside from the greenhouse effect</w:t>
            </w:r>
            <w:r>
              <w:t>).</w:t>
            </w:r>
          </w:p>
          <w:p w14:paraId="7630A06F" w14:textId="4F04D6FF" w:rsidR="003C1E7D" w:rsidRDefault="003C1E7D" w:rsidP="00695DE7">
            <w:pPr>
              <w:pStyle w:val="Tabletext"/>
            </w:pPr>
            <w:r w:rsidRPr="003A0227">
              <w:t xml:space="preserve">Students revise the plate tectonic supercycle and relate the movement of continents to changing ocean currents that enable heat distribution (thermohaline circulation) and to </w:t>
            </w:r>
            <w:r w:rsidR="00695DE7">
              <w:t xml:space="preserve">the </w:t>
            </w:r>
            <w:r w:rsidRPr="003A0227">
              <w:t>formation of explosive volcanism at subduction zones</w:t>
            </w:r>
            <w:r>
              <w:t>.</w:t>
            </w:r>
          </w:p>
          <w:p w14:paraId="6DF95E4E" w14:textId="77777777" w:rsidR="003C1E7D" w:rsidRPr="00C82599" w:rsidRDefault="003C1E7D" w:rsidP="00695DE7">
            <w:pPr>
              <w:pStyle w:val="Tabletext"/>
              <w:rPr>
                <w:b/>
              </w:rPr>
            </w:pPr>
            <w:r w:rsidRPr="00C82599">
              <w:rPr>
                <w:b/>
              </w:rPr>
              <w:t>Research task:</w:t>
            </w:r>
          </w:p>
          <w:p w14:paraId="12A3D6C4" w14:textId="37471763" w:rsidR="003C1E7D" w:rsidRPr="003A0227" w:rsidRDefault="003C1E7D" w:rsidP="00695DE7">
            <w:pPr>
              <w:pStyle w:val="Tabletext"/>
            </w:pPr>
            <w:r w:rsidRPr="003A0227">
              <w:t xml:space="preserve">Students analyse evidence </w:t>
            </w:r>
            <w:r>
              <w:t>and report on the</w:t>
            </w:r>
            <w:r w:rsidRPr="003A0227">
              <w:t xml:space="preserve"> </w:t>
            </w:r>
            <w:r>
              <w:t xml:space="preserve">past </w:t>
            </w:r>
            <w:r w:rsidRPr="003A0227">
              <w:t>existence of supervolcanoes at</w:t>
            </w:r>
            <w:r>
              <w:t xml:space="preserve"> the</w:t>
            </w:r>
            <w:r w:rsidRPr="003A0227">
              <w:t xml:space="preserve"> Deccan and Siberian </w:t>
            </w:r>
            <w:r w:rsidR="00695DE7">
              <w:t>T</w:t>
            </w:r>
            <w:r w:rsidRPr="003A0227">
              <w:t xml:space="preserve">raps </w:t>
            </w:r>
            <w:r>
              <w:t>and their</w:t>
            </w:r>
            <w:r w:rsidRPr="003A0227">
              <w:t xml:space="preserve"> impacts on</w:t>
            </w:r>
            <w:r>
              <w:t xml:space="preserve"> global</w:t>
            </w:r>
            <w:r w:rsidRPr="003A0227">
              <w:t xml:space="preserve"> climate. </w:t>
            </w:r>
            <w:r>
              <w:t>Students could be asked to predict potential impacts on climate if a supervolcano were to erupt to today (e.g. Yellowstone).</w:t>
            </w:r>
          </w:p>
          <w:p w14:paraId="3272DD91" w14:textId="77777777" w:rsidR="003C1E7D" w:rsidRPr="003A0227" w:rsidRDefault="00344435" w:rsidP="00695DE7">
            <w:pPr>
              <w:pStyle w:val="Tabletext"/>
            </w:pPr>
            <w:hyperlink r:id="rId14" w:history="1">
              <w:r w:rsidR="003C1E7D" w:rsidRPr="00C82599">
                <w:rPr>
                  <w:rStyle w:val="Hyperlink"/>
                </w:rPr>
                <w:t>Catastrophe: Planet of Fire</w:t>
              </w:r>
            </w:hyperlink>
            <w:r w:rsidR="003C1E7D" w:rsidRPr="003A0227">
              <w:t xml:space="preserve"> (extended documentary)</w:t>
            </w:r>
          </w:p>
          <w:p w14:paraId="7BAADEA3" w14:textId="77777777" w:rsidR="003C1E7D" w:rsidRDefault="00344435" w:rsidP="00695DE7">
            <w:pPr>
              <w:pStyle w:val="Tabletext"/>
            </w:pPr>
            <w:hyperlink r:id="rId15" w:history="1">
              <w:r w:rsidR="003C1E7D" w:rsidRPr="00C82599">
                <w:rPr>
                  <w:rStyle w:val="Hyperlink"/>
                </w:rPr>
                <w:t>Siberian Traps likely triggered end-Permian mass extinction</w:t>
              </w:r>
            </w:hyperlink>
            <w:r w:rsidR="003C1E7D" w:rsidRPr="003A0227">
              <w:t xml:space="preserve"> (brief overview)</w:t>
            </w:r>
          </w:p>
          <w:p w14:paraId="642321F3" w14:textId="77777777" w:rsidR="003C1E7D" w:rsidRPr="00C82599" w:rsidRDefault="003C1E7D" w:rsidP="00695DE7">
            <w:pPr>
              <w:pStyle w:val="Tabletext"/>
              <w:rPr>
                <w:b/>
              </w:rPr>
            </w:pPr>
            <w:r w:rsidRPr="00C82599">
              <w:rPr>
                <w:b/>
              </w:rPr>
              <w:t>Inquiry task:</w:t>
            </w:r>
          </w:p>
          <w:p w14:paraId="7A264BE3" w14:textId="000C0B5F" w:rsidR="003C1E7D" w:rsidRPr="00CA0CF7" w:rsidRDefault="003C1E7D" w:rsidP="00695DE7">
            <w:pPr>
              <w:pStyle w:val="Tabletext"/>
            </w:pPr>
            <w:r>
              <w:t>Students could be asked to develop their inquiry question relating to the predicted impacts of natural climate changes into the future and the relative contributions of different processes. They could then investigate this using secondary sources. Their findings could be presented to the class in the form of a video or PowerPoint presentation.</w:t>
            </w:r>
          </w:p>
        </w:tc>
        <w:tc>
          <w:tcPr>
            <w:tcW w:w="2602" w:type="dxa"/>
          </w:tcPr>
          <w:p w14:paraId="2A3A3402" w14:textId="2E518330" w:rsidR="003C1E7D" w:rsidRDefault="003C1E7D" w:rsidP="00695DE7">
            <w:pPr>
              <w:pStyle w:val="Tabletext"/>
            </w:pPr>
            <w:r w:rsidRPr="003A0227">
              <w:t xml:space="preserve">Students assess </w:t>
            </w:r>
            <w:r w:rsidR="00695DE7">
              <w:t xml:space="preserve">the evidence for natural climate change in </w:t>
            </w:r>
            <w:r w:rsidRPr="003A0227">
              <w:t>secondary sources</w:t>
            </w:r>
            <w:r>
              <w:t>. They can consider the credibility of these sources to draw meaningful conclusions</w:t>
            </w:r>
          </w:p>
          <w:p w14:paraId="15EA03FA" w14:textId="77777777" w:rsidR="003C1E7D" w:rsidRDefault="003C1E7D" w:rsidP="00695DE7">
            <w:pPr>
              <w:pStyle w:val="Tabletext"/>
            </w:pPr>
          </w:p>
          <w:p w14:paraId="4DA739BA" w14:textId="5F2C7F2C" w:rsidR="003C1E7D" w:rsidRDefault="003C1E7D" w:rsidP="00695DE7">
            <w:pPr>
              <w:pStyle w:val="Tabletext"/>
            </w:pPr>
            <w:r>
              <w:t>Students work collaboratively to develop hypotheses, research problems and devise conclusions based on evidence</w:t>
            </w:r>
          </w:p>
          <w:p w14:paraId="235E7F58" w14:textId="77777777" w:rsidR="003C1E7D" w:rsidRDefault="003C1E7D" w:rsidP="00695DE7">
            <w:pPr>
              <w:pStyle w:val="Tabletext"/>
            </w:pPr>
          </w:p>
          <w:p w14:paraId="2331398E" w14:textId="5DFC43F8" w:rsidR="003C1E7D" w:rsidRPr="00CA0CF7" w:rsidRDefault="003C1E7D" w:rsidP="003C1E7D">
            <w:pPr>
              <w:pStyle w:val="Tabletext"/>
            </w:pPr>
            <w:r>
              <w:t>Students effectively demonstrate their conclusions using appropriate forms of ICT to their target audience</w:t>
            </w:r>
          </w:p>
        </w:tc>
      </w:tr>
      <w:tr w:rsidR="003C1E7D" w:rsidRPr="00CA0CF7" w14:paraId="13591405" w14:textId="77777777" w:rsidTr="00695DE7">
        <w:trPr>
          <w:cantSplit/>
          <w:trHeight w:val="822"/>
        </w:trPr>
        <w:tc>
          <w:tcPr>
            <w:tcW w:w="2263" w:type="dxa"/>
          </w:tcPr>
          <w:p w14:paraId="01C8C2F6" w14:textId="77777777" w:rsidR="003C1E7D" w:rsidRPr="00CA0CF7" w:rsidRDefault="003C1E7D" w:rsidP="00695DE7">
            <w:pPr>
              <w:pStyle w:val="Tabletext"/>
            </w:pPr>
            <w:r w:rsidRPr="003A0227">
              <w:t>Revision/additional activities</w:t>
            </w:r>
          </w:p>
        </w:tc>
        <w:tc>
          <w:tcPr>
            <w:tcW w:w="5529" w:type="dxa"/>
          </w:tcPr>
          <w:p w14:paraId="0DEC139D" w14:textId="77777777" w:rsidR="003C1E7D" w:rsidRDefault="003C1E7D" w:rsidP="00695DE7">
            <w:pPr>
              <w:pStyle w:val="Tabletext"/>
            </w:pPr>
            <w:r>
              <w:t>Students could be supplied with the Module 7 Workbook – this contains topical information, revision questions and practical activities.</w:t>
            </w:r>
          </w:p>
          <w:p w14:paraId="3D8104AE" w14:textId="77777777" w:rsidR="003C1E7D" w:rsidRPr="00D95AA1" w:rsidRDefault="003C1E7D" w:rsidP="00695DE7">
            <w:pPr>
              <w:pStyle w:val="Tabletext"/>
              <w:rPr>
                <w:b/>
              </w:rPr>
            </w:pPr>
            <w:r w:rsidRPr="00D95AA1">
              <w:rPr>
                <w:b/>
              </w:rPr>
              <w:t>Further practical activity/depth study:</w:t>
            </w:r>
          </w:p>
          <w:p w14:paraId="199D51D8" w14:textId="77777777" w:rsidR="003C1E7D" w:rsidRDefault="003C1E7D" w:rsidP="00695DE7">
            <w:pPr>
              <w:pStyle w:val="Tabletext"/>
            </w:pPr>
            <w:r>
              <w:t>Students could be asked to investigate the consequences of changing climates on the biosphere, e.g. how an increase in temperature affects plant growth.</w:t>
            </w:r>
          </w:p>
          <w:p w14:paraId="5AE96146" w14:textId="53C824AF" w:rsidR="003C1E7D" w:rsidRDefault="003C1E7D" w:rsidP="00695DE7">
            <w:pPr>
              <w:pStyle w:val="Tabletext"/>
              <w:rPr>
                <w:b/>
              </w:rPr>
            </w:pPr>
            <w:r w:rsidRPr="00D95AA1">
              <w:rPr>
                <w:b/>
              </w:rPr>
              <w:t xml:space="preserve">Other factors that affect </w:t>
            </w:r>
            <w:r w:rsidR="00695DE7">
              <w:rPr>
                <w:b/>
              </w:rPr>
              <w:t xml:space="preserve">the </w:t>
            </w:r>
            <w:r w:rsidRPr="00D95AA1">
              <w:rPr>
                <w:b/>
              </w:rPr>
              <w:t>climate:</w:t>
            </w:r>
          </w:p>
          <w:p w14:paraId="4645AFB1" w14:textId="429C853C" w:rsidR="003C1E7D" w:rsidRPr="003A0227" w:rsidRDefault="003C1E7D" w:rsidP="00695DE7">
            <w:pPr>
              <w:pStyle w:val="Tabletext"/>
            </w:pPr>
            <w:r w:rsidRPr="003A0227">
              <w:t>T</w:t>
            </w:r>
            <w:r w:rsidR="00695DE7">
              <w:t>he t</w:t>
            </w:r>
            <w:r w:rsidRPr="003A0227">
              <w:t>eacher uses diagrams and video clips to explain how</w:t>
            </w:r>
            <w:r>
              <w:t xml:space="preserve"> the relationship between the relative movements of the Earth and Sun (</w:t>
            </w:r>
            <w:r w:rsidRPr="003A0227">
              <w:t>Milankovitch cycles</w:t>
            </w:r>
            <w:r>
              <w:t>)</w:t>
            </w:r>
            <w:r w:rsidRPr="003A0227">
              <w:t xml:space="preserve"> affect global climate, with reference to</w:t>
            </w:r>
            <w:r>
              <w:t xml:space="preserve"> historical</w:t>
            </w:r>
            <w:r w:rsidRPr="003A0227">
              <w:t xml:space="preserve"> icehouse and gr</w:t>
            </w:r>
            <w:r>
              <w:t>eenhouse conditions.</w:t>
            </w:r>
          </w:p>
          <w:p w14:paraId="7A71FD67" w14:textId="77777777" w:rsidR="003C1E7D" w:rsidRDefault="00344435" w:rsidP="00695DE7">
            <w:pPr>
              <w:pStyle w:val="Tabletext"/>
            </w:pPr>
            <w:hyperlink r:id="rId16" w:history="1">
              <w:r w:rsidR="003C1E7D" w:rsidRPr="00D95AA1">
                <w:rPr>
                  <w:rStyle w:val="Hyperlink"/>
                </w:rPr>
                <w:t>Philosophical investigations: 5 minutes on Milankovitch cycles</w:t>
              </w:r>
            </w:hyperlink>
          </w:p>
          <w:p w14:paraId="3958B33C" w14:textId="77777777" w:rsidR="003C1E7D" w:rsidRPr="00D95AA1" w:rsidRDefault="003C1E7D" w:rsidP="00695DE7">
            <w:pPr>
              <w:pStyle w:val="Tabletext"/>
              <w:rPr>
                <w:b/>
              </w:rPr>
            </w:pPr>
            <w:r w:rsidRPr="00D95AA1">
              <w:rPr>
                <w:b/>
              </w:rPr>
              <w:t>Summative assessment:</w:t>
            </w:r>
          </w:p>
          <w:p w14:paraId="1AE0E6F5" w14:textId="77777777" w:rsidR="003C1E7D" w:rsidRPr="00CA0CF7" w:rsidRDefault="003C1E7D" w:rsidP="00695DE7">
            <w:pPr>
              <w:pStyle w:val="Tabletext"/>
            </w:pPr>
            <w:r w:rsidRPr="003A0227">
              <w:t>Students construct an extended response to the question: Assess the evidence that climate changes naturally over time</w:t>
            </w:r>
          </w:p>
        </w:tc>
        <w:tc>
          <w:tcPr>
            <w:tcW w:w="2602" w:type="dxa"/>
          </w:tcPr>
          <w:p w14:paraId="41090D89" w14:textId="0A93917E" w:rsidR="003C1E7D" w:rsidRPr="00CA0CF7" w:rsidRDefault="003C1E7D" w:rsidP="003C1E7D">
            <w:pPr>
              <w:pStyle w:val="Tabletext"/>
            </w:pPr>
            <w:r w:rsidRPr="003A0227">
              <w:lastRenderedPageBreak/>
              <w:t>Students provide an extensive response to the original inquiry question, using relevant examples</w:t>
            </w:r>
          </w:p>
        </w:tc>
      </w:tr>
    </w:tbl>
    <w:p w14:paraId="241CE934" w14:textId="77777777" w:rsidR="003C1E7D" w:rsidRPr="003A0227" w:rsidRDefault="003C1E7D" w:rsidP="003C1E7D">
      <w:pPr>
        <w:keepNext/>
        <w:tabs>
          <w:tab w:val="left" w:pos="567"/>
          <w:tab w:val="left" w:pos="1134"/>
          <w:tab w:val="left" w:pos="1701"/>
          <w:tab w:val="left" w:pos="2268"/>
          <w:tab w:val="left" w:pos="2835"/>
          <w:tab w:val="left" w:pos="3402"/>
        </w:tabs>
        <w:spacing w:before="360" w:after="240" w:line="240" w:lineRule="auto"/>
        <w:outlineLvl w:val="2"/>
        <w:rPr>
          <w:rFonts w:ascii="Helvetica" w:eastAsia="SimSun" w:hAnsi="Helvetica" w:cs="Times New Roman"/>
          <w:sz w:val="40"/>
          <w:szCs w:val="40"/>
        </w:rPr>
      </w:pPr>
      <w:r w:rsidRPr="003A0227">
        <w:rPr>
          <w:rFonts w:ascii="Helvetica" w:eastAsia="SimSun" w:hAnsi="Helvetica" w:cs="Times New Roman"/>
          <w:sz w:val="40"/>
          <w:szCs w:val="40"/>
        </w:rPr>
        <w:t>Reflection and evaluation</w:t>
      </w:r>
    </w:p>
    <w:p w14:paraId="24E5F085" w14:textId="77777777" w:rsidR="003C1E7D" w:rsidRDefault="003C1E7D" w:rsidP="003C1E7D">
      <w:pPr>
        <w:pStyle w:val="Heading2"/>
        <w:pageBreakBefore/>
      </w:pPr>
      <w:r>
        <w:lastRenderedPageBreak/>
        <w:t>Module 7 – Resource booklet</w:t>
      </w:r>
    </w:p>
    <w:p w14:paraId="43C60BA0" w14:textId="77777777" w:rsidR="003C1E7D" w:rsidRDefault="003C1E7D" w:rsidP="003C1E7D">
      <w:pPr>
        <w:pStyle w:val="Quote"/>
      </w:pPr>
      <w:r w:rsidRPr="00341934">
        <w:rPr>
          <w:b/>
        </w:rPr>
        <w:t>Inquiry question</w:t>
      </w:r>
      <w:r>
        <w:t xml:space="preserve"> – How long does it take for the climate to change naturally and what causes these changes?</w:t>
      </w:r>
    </w:p>
    <w:p w14:paraId="1A517727" w14:textId="49CD0F05" w:rsidR="003C1E7D" w:rsidRDefault="003C1E7D" w:rsidP="003C1E7D">
      <w:r>
        <w:t>The Earth’s climate is not constant; it naturally varies over time. Atmospheric and ocean temperatures, rainfall patterns, sea levels and other climatic factors have fluctuated</w:t>
      </w:r>
      <w:r w:rsidR="00695DE7">
        <w:t>,</w:t>
      </w:r>
      <w:r>
        <w:t xml:space="preserve"> and as investigated in Module 2, there is evidence to support this. For example, geological signatures carved from the movement of glaciers in places that are now considered to exist in warm climates indicate periods of great ice ages. Discoveries of fossilised coal seams and corals in what are now cooler regions tell of great periods of worldwide warmth.</w:t>
      </w:r>
    </w:p>
    <w:p w14:paraId="4254C5F8" w14:textId="44AF2AEC" w:rsidR="003C1E7D" w:rsidRDefault="003C1E7D" w:rsidP="003C1E7D">
      <w:r>
        <w:t xml:space="preserve">These climatic changes are thought to be due to a variety of reasons, some of which will be discussed below. These include volcanic activity, ocean current patterns, solar patterns and various other processes occurring over long or short timeframes. Later in Module 7, the human-influenced changes to </w:t>
      </w:r>
      <w:r w:rsidR="00695DE7">
        <w:t xml:space="preserve">the </w:t>
      </w:r>
      <w:r>
        <w:t>climate will be investigated.</w:t>
      </w:r>
    </w:p>
    <w:p w14:paraId="493B9AC7" w14:textId="77777777" w:rsidR="003C1E7D" w:rsidRDefault="003C1E7D" w:rsidP="003C1E7D">
      <w:pPr>
        <w:pStyle w:val="Heading3"/>
      </w:pPr>
      <w:r>
        <w:t>The greenhouse effect</w:t>
      </w:r>
    </w:p>
    <w:p w14:paraId="0EAD9C69" w14:textId="0E96026E" w:rsidR="003C1E7D" w:rsidRDefault="003C1E7D" w:rsidP="003C1E7D">
      <w:r>
        <w:t>The Earth’s atmosphere acts like a greenhouse; it allows the Sun’s radiation to reach the surface but traps some of the heat which would otherwise radiate outwards again.</w:t>
      </w:r>
    </w:p>
    <w:p w14:paraId="35563300" w14:textId="27DB5A34" w:rsidR="003C1E7D" w:rsidRDefault="003C1E7D" w:rsidP="003C1E7D">
      <w:r>
        <w:t>Some gases, most notably carbon dioxide (CO</w:t>
      </w:r>
      <w:r w:rsidRPr="00D36431">
        <w:rPr>
          <w:vertAlign w:val="subscript"/>
        </w:rPr>
        <w:t>2</w:t>
      </w:r>
      <w:r>
        <w:t>) and methane (CH</w:t>
      </w:r>
      <w:r w:rsidRPr="00D36431">
        <w:rPr>
          <w:vertAlign w:val="subscript"/>
        </w:rPr>
        <w:t>4</w:t>
      </w:r>
      <w:r>
        <w:t xml:space="preserve">), </w:t>
      </w:r>
      <w:r w:rsidR="00695DE7">
        <w:t>can</w:t>
      </w:r>
      <w:r>
        <w:t xml:space="preserve"> absorb incoming sunlight and then re-radiate the energy at longer wavelengths which cannot easily escape into space. These gases trap heat near the Earth’s surface</w:t>
      </w:r>
      <w:r w:rsidR="00695DE7">
        <w:t>,</w:t>
      </w:r>
      <w:r>
        <w:t xml:space="preserve"> and this leads to a warming effect known as the ‘greenhouse effect’.</w:t>
      </w:r>
    </w:p>
    <w:p w14:paraId="46EF4C15" w14:textId="6DCF6898" w:rsidR="003C1E7D" w:rsidRDefault="003C1E7D" w:rsidP="003C1E7D">
      <w:r>
        <w:t>Here</w:t>
      </w:r>
      <w:r w:rsidR="00695DE7">
        <w:t xml:space="preserve"> i</w:t>
      </w:r>
      <w:r>
        <w:t>s a simplified description of how the greenhouse effect works:</w:t>
      </w:r>
    </w:p>
    <w:p w14:paraId="6546AD99" w14:textId="77777777" w:rsidR="003C1E7D" w:rsidRDefault="003C1E7D" w:rsidP="003C1E7D">
      <w:pPr>
        <w:pStyle w:val="ListBullet"/>
      </w:pPr>
      <w:r>
        <w:t>Radiation from the sun enters the atmosphere and warms the Earth.</w:t>
      </w:r>
    </w:p>
    <w:p w14:paraId="637EBCF8" w14:textId="77777777" w:rsidR="003C1E7D" w:rsidRDefault="003C1E7D" w:rsidP="003C1E7D">
      <w:pPr>
        <w:pStyle w:val="ListBullet"/>
      </w:pPr>
      <w:r>
        <w:t>Infrared radiation is produced by the Earth. Some of this heat travels through the atmosphere and escapes into outer space.</w:t>
      </w:r>
    </w:p>
    <w:p w14:paraId="10244FA3" w14:textId="31D37082" w:rsidR="003C1E7D" w:rsidRDefault="003C1E7D" w:rsidP="003C1E7D">
      <w:pPr>
        <w:pStyle w:val="ListBullet"/>
      </w:pPr>
      <w:r>
        <w:t>Some of this heat is absorbed by greenhouse gases in the atmosphere and is reflected</w:t>
      </w:r>
      <w:r w:rsidR="00695DE7">
        <w:t xml:space="preserve"> back</w:t>
      </w:r>
      <w:r>
        <w:t xml:space="preserve"> to Earth. This causes the temperature of </w:t>
      </w:r>
      <w:r w:rsidR="00695DE7">
        <w:t xml:space="preserve">the </w:t>
      </w:r>
      <w:r>
        <w:t>Earth to rise.</w:t>
      </w:r>
    </w:p>
    <w:p w14:paraId="5C0FD603" w14:textId="77777777" w:rsidR="003C1E7D" w:rsidRDefault="003C1E7D" w:rsidP="003C1E7D">
      <w:pPr>
        <w:pStyle w:val="ListBullet"/>
      </w:pPr>
      <w:r>
        <w:t>Increased levels of greenhouse gases in the atmosphere trap more of the emitted heat. This leads to a greater increase in the Earth’s temperature.</w:t>
      </w:r>
    </w:p>
    <w:p w14:paraId="66A753C7" w14:textId="77777777" w:rsidR="003C1E7D" w:rsidRDefault="003C1E7D" w:rsidP="003C1E7D">
      <w:pPr>
        <w:jc w:val="center"/>
      </w:pPr>
      <w:r>
        <w:rPr>
          <w:bCs/>
          <w:noProof/>
          <w:lang w:eastAsia="en-AU"/>
        </w:rPr>
        <w:lastRenderedPageBreak/>
        <w:drawing>
          <wp:inline distT="0" distB="0" distL="0" distR="0" wp14:anchorId="5D1E777B" wp14:editId="7A469040">
            <wp:extent cx="3442029" cy="2551329"/>
            <wp:effectExtent l="0" t="0" r="6350" b="1905"/>
            <wp:docPr id="63" name="Picture 1" descr="This image shows the greenhouse effect. Some sunlight that hits the earth is reflected. In turn, carbon dioxide and other gases in the atmosphere trap heat, keeping the earth w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omahku.com/wp-content/uploads/2012/05/the-greenhouse-effect.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54435" cy="2560525"/>
                    </a:xfrm>
                    <a:prstGeom prst="rect">
                      <a:avLst/>
                    </a:prstGeom>
                    <a:noFill/>
                    <a:ln w="9525">
                      <a:noFill/>
                      <a:miter lim="800000"/>
                      <a:headEnd/>
                      <a:tailEnd/>
                    </a:ln>
                  </pic:spPr>
                </pic:pic>
              </a:graphicData>
            </a:graphic>
          </wp:inline>
        </w:drawing>
      </w:r>
    </w:p>
    <w:p w14:paraId="3C45E39E" w14:textId="77777777" w:rsidR="003C1E7D" w:rsidRPr="007F4E64" w:rsidRDefault="003C1E7D" w:rsidP="003C1E7D">
      <w:pPr>
        <w:ind w:left="720" w:firstLine="720"/>
      </w:pPr>
      <w:r w:rsidRPr="007F4E64">
        <w:rPr>
          <w:sz w:val="18"/>
          <w:szCs w:val="18"/>
        </w:rPr>
        <w:t>Elmore, D, 2012</w:t>
      </w:r>
    </w:p>
    <w:p w14:paraId="6039F492" w14:textId="77777777" w:rsidR="003C1E7D" w:rsidRDefault="003C1E7D" w:rsidP="003C1E7D">
      <w:r>
        <w:t>Some of the natural sources of carbon dioxide and methane are summarised here:</w:t>
      </w:r>
    </w:p>
    <w:p w14:paraId="2A686C84" w14:textId="77777777" w:rsidR="003C1E7D" w:rsidRDefault="003C1E7D" w:rsidP="003C1E7D">
      <w:pPr>
        <w:sectPr w:rsidR="003C1E7D" w:rsidSect="00695DE7">
          <w:footerReference w:type="even" r:id="rId18"/>
          <w:footerReference w:type="default" r:id="rId19"/>
          <w:pgSz w:w="11906" w:h="16838"/>
          <w:pgMar w:top="964" w:right="567" w:bottom="567" w:left="567" w:header="567" w:footer="567" w:gutter="0"/>
          <w:cols w:space="708"/>
          <w:docGrid w:linePitch="360"/>
        </w:sectPr>
      </w:pPr>
    </w:p>
    <w:p w14:paraId="0317D7E0" w14:textId="77777777" w:rsidR="003C1E7D" w:rsidRDefault="003C1E7D" w:rsidP="003C1E7D">
      <w:r>
        <w:t>Natural sources of CO</w:t>
      </w:r>
      <w:r w:rsidRPr="00D36431">
        <w:rPr>
          <w:vertAlign w:val="subscript"/>
        </w:rPr>
        <w:t>2</w:t>
      </w:r>
      <w:r>
        <w:t xml:space="preserve"> include:</w:t>
      </w:r>
    </w:p>
    <w:p w14:paraId="44C170A2" w14:textId="77777777" w:rsidR="003C1E7D" w:rsidRDefault="003C1E7D" w:rsidP="003C1E7D">
      <w:pPr>
        <w:pStyle w:val="ListBullet"/>
        <w:spacing w:after="160" w:line="259" w:lineRule="auto"/>
      </w:pPr>
      <w:r>
        <w:t>Volcanic eruptions.</w:t>
      </w:r>
    </w:p>
    <w:p w14:paraId="4C0AE2E6" w14:textId="77777777" w:rsidR="003C1E7D" w:rsidRDefault="003C1E7D" w:rsidP="003C1E7D">
      <w:pPr>
        <w:pStyle w:val="ListBullet"/>
        <w:spacing w:after="160" w:line="259" w:lineRule="auto"/>
      </w:pPr>
      <w:r>
        <w:t>Natural forest fires.</w:t>
      </w:r>
    </w:p>
    <w:p w14:paraId="58AF7F8C" w14:textId="77777777" w:rsidR="003C1E7D" w:rsidRDefault="003C1E7D" w:rsidP="003C1E7D">
      <w:pPr>
        <w:pStyle w:val="ListBullet"/>
        <w:spacing w:after="160" w:line="259" w:lineRule="auto"/>
      </w:pPr>
      <w:r>
        <w:t>Respiration in life forms.</w:t>
      </w:r>
    </w:p>
    <w:p w14:paraId="5FBD1093" w14:textId="5C46EAE7" w:rsidR="003C1E7D" w:rsidRDefault="00695DE7" w:rsidP="003C1E7D">
      <w:pPr>
        <w:pStyle w:val="ListBullet"/>
        <w:spacing w:after="160" w:line="259" w:lineRule="auto"/>
      </w:pPr>
      <w:r>
        <w:t>The d</w:t>
      </w:r>
      <w:r w:rsidR="003C1E7D">
        <w:t>ecay of organic matter.</w:t>
      </w:r>
    </w:p>
    <w:p w14:paraId="7331B4C3" w14:textId="77777777" w:rsidR="003C1E7D" w:rsidRDefault="003C1E7D" w:rsidP="003C1E7D">
      <w:pPr>
        <w:pStyle w:val="ListBullet"/>
        <w:numPr>
          <w:ilvl w:val="0"/>
          <w:numId w:val="0"/>
        </w:numPr>
      </w:pPr>
    </w:p>
    <w:p w14:paraId="54F0831E" w14:textId="77777777" w:rsidR="003C1E7D" w:rsidRDefault="003C1E7D" w:rsidP="003C1E7D">
      <w:pPr>
        <w:pStyle w:val="ListBullet"/>
        <w:numPr>
          <w:ilvl w:val="0"/>
          <w:numId w:val="0"/>
        </w:numPr>
      </w:pPr>
      <w:r>
        <w:t>Natural sources of CH</w:t>
      </w:r>
      <w:r w:rsidRPr="00D36431">
        <w:rPr>
          <w:vertAlign w:val="subscript"/>
        </w:rPr>
        <w:t>4</w:t>
      </w:r>
      <w:r>
        <w:t xml:space="preserve"> include:</w:t>
      </w:r>
    </w:p>
    <w:p w14:paraId="29E2ED7E" w14:textId="77777777" w:rsidR="003C1E7D" w:rsidRDefault="003C1E7D" w:rsidP="003C1E7D">
      <w:pPr>
        <w:pStyle w:val="ListBullet"/>
        <w:spacing w:after="160" w:line="259" w:lineRule="auto"/>
      </w:pPr>
      <w:r>
        <w:t>Fermentation caused by the decay of organic matter without oxygen, usually in swamps or wetlands.</w:t>
      </w:r>
    </w:p>
    <w:p w14:paraId="01BDBB37" w14:textId="77777777" w:rsidR="003C1E7D" w:rsidRDefault="003C1E7D" w:rsidP="003C1E7D">
      <w:pPr>
        <w:pStyle w:val="ListBullet"/>
        <w:spacing w:after="160" w:line="259" w:lineRule="auto"/>
      </w:pPr>
      <w:r>
        <w:t>Fermentation in the gut of herbivorous animals.</w:t>
      </w:r>
    </w:p>
    <w:p w14:paraId="66C3E88C" w14:textId="77777777" w:rsidR="003C1E7D" w:rsidRDefault="003C1E7D" w:rsidP="003C1E7D">
      <w:pPr>
        <w:pStyle w:val="ListBullet"/>
        <w:spacing w:after="160" w:line="259" w:lineRule="auto"/>
        <w:sectPr w:rsidR="003C1E7D" w:rsidSect="00695DE7">
          <w:type w:val="continuous"/>
          <w:pgSz w:w="11906" w:h="16838"/>
          <w:pgMar w:top="964" w:right="567" w:bottom="567" w:left="567" w:header="567" w:footer="567" w:gutter="0"/>
          <w:cols w:num="2" w:sep="1" w:space="709"/>
          <w:docGrid w:linePitch="360"/>
        </w:sectPr>
      </w:pPr>
      <w:r>
        <w:t>Released from oceans.</w:t>
      </w:r>
    </w:p>
    <w:p w14:paraId="04BD2C37" w14:textId="5FDAB879" w:rsidR="003C1E7D" w:rsidRDefault="003C1E7D" w:rsidP="003C1E7D">
      <w:r>
        <w:t>Methane is actually 20 times more potent at trapping heat than CO</w:t>
      </w:r>
      <w:r w:rsidRPr="00D36431">
        <w:rPr>
          <w:vertAlign w:val="subscript"/>
        </w:rPr>
        <w:t>2</w:t>
      </w:r>
      <w:r>
        <w:t>, but because it</w:t>
      </w:r>
      <w:r w:rsidR="00695DE7">
        <w:t xml:space="preserve"> i</w:t>
      </w:r>
      <w:r>
        <w:t>s found in lower concentrations in the air, it is only the second most influential greenhouse gas.</w:t>
      </w:r>
    </w:p>
    <w:p w14:paraId="6855ECEE" w14:textId="77777777" w:rsidR="003C1E7D" w:rsidRDefault="003C1E7D" w:rsidP="003C1E7D">
      <w:r>
        <w:t xml:space="preserve">The natural greenhouse effect is important for ecosystems on Earth as it allows for life to exist within a set of temperature boundaries. Some scientists have predicted that without </w:t>
      </w:r>
      <w:r w:rsidRPr="004E5BE8">
        <w:t>the moderating effects on the atmosphere, Earth’s temperature range may resemble that of the Moon (-233°C - 123°C)</w:t>
      </w:r>
      <w:r>
        <w:t>.</w:t>
      </w:r>
    </w:p>
    <w:p w14:paraId="436F5415" w14:textId="77777777" w:rsidR="003C1E7D" w:rsidRPr="00C547EC" w:rsidRDefault="003C1E7D" w:rsidP="003C1E7D">
      <w:pPr>
        <w:pageBreakBefore/>
        <w:rPr>
          <w:b/>
        </w:rPr>
      </w:pPr>
      <w:r w:rsidRPr="00C547EC">
        <w:rPr>
          <w:b/>
        </w:rPr>
        <w:lastRenderedPageBreak/>
        <w:t>Questions</w:t>
      </w:r>
    </w:p>
    <w:p w14:paraId="20F97981" w14:textId="77777777" w:rsidR="003C1E7D" w:rsidRDefault="003C1E7D" w:rsidP="003C1E7D">
      <w:pPr>
        <w:pStyle w:val="ListNumber"/>
        <w:numPr>
          <w:ilvl w:val="0"/>
          <w:numId w:val="3"/>
        </w:numPr>
        <w:tabs>
          <w:tab w:val="clear" w:pos="717"/>
        </w:tabs>
        <w:spacing w:after="160" w:line="259" w:lineRule="auto"/>
        <w:ind w:left="771" w:hanging="414"/>
      </w:pPr>
      <w:r>
        <w:t>Use a simple diagram to show the process of the natural greenhouse effect.</w:t>
      </w:r>
    </w:p>
    <w:p w14:paraId="1DB71578" w14:textId="7D7E6F06" w:rsidR="003C1E7D" w:rsidRDefault="003C1E7D" w:rsidP="003C1E7D">
      <w:pPr>
        <w:pStyle w:val="ListNumber"/>
        <w:numPr>
          <w:ilvl w:val="0"/>
          <w:numId w:val="3"/>
        </w:numPr>
        <w:tabs>
          <w:tab w:val="clear" w:pos="717"/>
        </w:tabs>
        <w:spacing w:after="160" w:line="259" w:lineRule="auto"/>
        <w:ind w:left="771" w:hanging="414"/>
      </w:pPr>
      <w:r>
        <w:t xml:space="preserve">Explain the importance of the greenhouse effect </w:t>
      </w:r>
      <w:r w:rsidR="00695DE7">
        <w:t>for</w:t>
      </w:r>
      <w:r>
        <w:t xml:space="preserve"> life on Earth.</w:t>
      </w:r>
    </w:p>
    <w:p w14:paraId="13BF5AA3" w14:textId="77777777" w:rsidR="003C1E7D" w:rsidRDefault="003C1E7D" w:rsidP="003C1E7D">
      <w:pPr>
        <w:pStyle w:val="ListNumber"/>
        <w:numPr>
          <w:ilvl w:val="0"/>
          <w:numId w:val="3"/>
        </w:numPr>
        <w:tabs>
          <w:tab w:val="clear" w:pos="717"/>
        </w:tabs>
        <w:spacing w:after="160" w:line="259" w:lineRule="auto"/>
        <w:ind w:left="771" w:hanging="414"/>
      </w:pPr>
      <w:r>
        <w:t>Explain the relative importance of both carbon dioxide and methane as greenhouse gases.</w:t>
      </w:r>
    </w:p>
    <w:p w14:paraId="2F04E1FA" w14:textId="77777777" w:rsidR="003C1E7D" w:rsidRDefault="003C1E7D" w:rsidP="003C1E7D">
      <w:pPr>
        <w:pStyle w:val="ListNumber"/>
        <w:numPr>
          <w:ilvl w:val="0"/>
          <w:numId w:val="3"/>
        </w:numPr>
        <w:tabs>
          <w:tab w:val="clear" w:pos="717"/>
        </w:tabs>
        <w:spacing w:after="160" w:line="259" w:lineRule="auto"/>
        <w:ind w:left="771" w:hanging="414"/>
      </w:pPr>
      <w:r>
        <w:t>Predict how levels of greenhouse gases might affect future climate on Earth.</w:t>
      </w:r>
    </w:p>
    <w:p w14:paraId="695E0797" w14:textId="77777777" w:rsidR="003C1E7D" w:rsidRDefault="003C1E7D" w:rsidP="003C1E7D"/>
    <w:p w14:paraId="5756088A" w14:textId="77777777" w:rsidR="003C1E7D" w:rsidRDefault="003C1E7D" w:rsidP="003C1E7D">
      <w:r>
        <w:t>______________________________________________________________________________</w:t>
      </w:r>
    </w:p>
    <w:p w14:paraId="1A928A6D" w14:textId="77777777" w:rsidR="003C1E7D" w:rsidRDefault="003C1E7D" w:rsidP="003C1E7D">
      <w:r>
        <w:t>______________________________________________________________________________</w:t>
      </w:r>
    </w:p>
    <w:p w14:paraId="02D5277B" w14:textId="77777777" w:rsidR="003C1E7D" w:rsidRDefault="003C1E7D" w:rsidP="003C1E7D">
      <w:r>
        <w:t>______________________________________________________________________________</w:t>
      </w:r>
    </w:p>
    <w:p w14:paraId="46584FC8" w14:textId="77777777" w:rsidR="003C1E7D" w:rsidRDefault="003C1E7D" w:rsidP="003C1E7D">
      <w:r>
        <w:t>______________________________________________________________________________</w:t>
      </w:r>
    </w:p>
    <w:p w14:paraId="44F98B0B" w14:textId="77777777" w:rsidR="003C1E7D" w:rsidRDefault="003C1E7D" w:rsidP="003C1E7D">
      <w:r>
        <w:t>______________________________________________________________________________</w:t>
      </w:r>
    </w:p>
    <w:p w14:paraId="3457F83E" w14:textId="77777777" w:rsidR="003C1E7D" w:rsidRDefault="003C1E7D" w:rsidP="003C1E7D">
      <w:r>
        <w:t>______________________________________________________________________________</w:t>
      </w:r>
    </w:p>
    <w:p w14:paraId="2DDB34CC" w14:textId="77777777" w:rsidR="003C1E7D" w:rsidRDefault="003C1E7D" w:rsidP="003C1E7D">
      <w:r>
        <w:t>______________________________________________________________________________</w:t>
      </w:r>
    </w:p>
    <w:p w14:paraId="4D853A85" w14:textId="77777777" w:rsidR="003C1E7D" w:rsidRDefault="003C1E7D" w:rsidP="003C1E7D">
      <w:r>
        <w:t>______________________________________________________________________________</w:t>
      </w:r>
    </w:p>
    <w:p w14:paraId="0B22D3F1" w14:textId="77777777" w:rsidR="003C1E7D" w:rsidRDefault="003C1E7D" w:rsidP="003C1E7D">
      <w:r>
        <w:t>______________________________________________________________________________</w:t>
      </w:r>
    </w:p>
    <w:p w14:paraId="52296CF0" w14:textId="77777777" w:rsidR="003C1E7D" w:rsidRDefault="003C1E7D" w:rsidP="003C1E7D">
      <w:r>
        <w:t>______________________________________________________________________________</w:t>
      </w:r>
    </w:p>
    <w:p w14:paraId="1A45095C" w14:textId="77777777" w:rsidR="003C1E7D" w:rsidRDefault="003C1E7D" w:rsidP="003C1E7D">
      <w:r>
        <w:lastRenderedPageBreak/>
        <w:t>______________________________________________________________________________</w:t>
      </w:r>
    </w:p>
    <w:p w14:paraId="6584BD8D" w14:textId="77777777" w:rsidR="003C1E7D" w:rsidRDefault="003C1E7D" w:rsidP="003C1E7D">
      <w:r>
        <w:t>______________________________________________________________________________</w:t>
      </w:r>
    </w:p>
    <w:p w14:paraId="3068ADBB" w14:textId="77777777" w:rsidR="003C1E7D" w:rsidRDefault="003C1E7D" w:rsidP="003C1E7D">
      <w:r>
        <w:t>______________________________________________________________________________</w:t>
      </w:r>
    </w:p>
    <w:p w14:paraId="3ADD9ACD" w14:textId="77777777" w:rsidR="003C1E7D" w:rsidRDefault="003C1E7D" w:rsidP="003C1E7D">
      <w:r>
        <w:t>______________________________________________________________________________</w:t>
      </w:r>
    </w:p>
    <w:p w14:paraId="62888955" w14:textId="77777777" w:rsidR="003C1E7D" w:rsidRDefault="003C1E7D" w:rsidP="003C1E7D">
      <w:r>
        <w:t>______________________________________________________________________________</w:t>
      </w:r>
    </w:p>
    <w:p w14:paraId="2B095A12" w14:textId="77777777" w:rsidR="003C1E7D" w:rsidRDefault="003C1E7D" w:rsidP="003C1E7D">
      <w:r>
        <w:t>______________________________________________________________________________</w:t>
      </w:r>
    </w:p>
    <w:p w14:paraId="20D1365D" w14:textId="77777777" w:rsidR="003C1E7D" w:rsidRDefault="003C1E7D" w:rsidP="003C1E7D">
      <w:r>
        <w:t>______________________________________________________________________________</w:t>
      </w:r>
    </w:p>
    <w:p w14:paraId="151F4EC0" w14:textId="77777777" w:rsidR="003C1E7D" w:rsidRDefault="003C1E7D" w:rsidP="003C1E7D">
      <w:r>
        <w:t>______________________________________________________________________________</w:t>
      </w:r>
    </w:p>
    <w:p w14:paraId="6D1CE1BB" w14:textId="77777777" w:rsidR="003C1E7D" w:rsidRDefault="003C1E7D" w:rsidP="003C1E7D">
      <w:r>
        <w:t>______________________________________________________________________________</w:t>
      </w:r>
    </w:p>
    <w:p w14:paraId="080CB5CD" w14:textId="77777777" w:rsidR="003C1E7D" w:rsidRDefault="003C1E7D" w:rsidP="003C1E7D">
      <w:r>
        <w:t>______________________________________________________________________________</w:t>
      </w:r>
    </w:p>
    <w:p w14:paraId="7A9943CA" w14:textId="77777777" w:rsidR="003C1E7D" w:rsidRDefault="003C1E7D" w:rsidP="003C1E7D">
      <w:pPr>
        <w:pStyle w:val="Heading3"/>
      </w:pPr>
      <w:r>
        <w:t>Investigation – modelling the greenhouse effect</w:t>
      </w:r>
    </w:p>
    <w:p w14:paraId="64CAA26D" w14:textId="77777777" w:rsidR="003C1E7D" w:rsidRDefault="003C1E7D" w:rsidP="003C1E7D">
      <w:r w:rsidRPr="00C547EC">
        <w:rPr>
          <w:b/>
        </w:rPr>
        <w:t>Aim:</w:t>
      </w:r>
      <w:r>
        <w:t xml:space="preserve"> To model the heating of the Earth’s atmosphere due to the greenhouse effect</w:t>
      </w:r>
    </w:p>
    <w:p w14:paraId="4CC62E27" w14:textId="77777777" w:rsidR="003C1E7D" w:rsidRDefault="003C1E7D" w:rsidP="003C1E7D">
      <w:r w:rsidRPr="00C547EC">
        <w:rPr>
          <w:b/>
        </w:rPr>
        <w:t>Materials:</w:t>
      </w:r>
      <w:r>
        <w:t xml:space="preserve"> 3 x large conical flasks, 3 x rubber stoppers with thermometers, heat lamp, dry ice (source of carbon dioxide), distilled water, forceps, gloves, safety glasses.</w:t>
      </w:r>
    </w:p>
    <w:p w14:paraId="69E55FFD" w14:textId="77777777" w:rsidR="003C1E7D" w:rsidRDefault="003C1E7D" w:rsidP="003C1E7D">
      <w:pPr>
        <w:rPr>
          <w:b/>
        </w:rPr>
      </w:pPr>
      <w:r>
        <w:rPr>
          <w:b/>
        </w:rPr>
        <w:t>Risk assessment</w:t>
      </w:r>
      <w:r w:rsidRPr="00C547EC">
        <w:rPr>
          <w:b/>
        </w:rPr>
        <w:t>:</w:t>
      </w:r>
      <w:r w:rsidRPr="00C547EC">
        <w:t xml:space="preserve"> explain safety precautions needed when consider when experimenting with dry ice. Also consider safe amounts of dry ice to use when sublimating inside a sealed container.</w:t>
      </w:r>
    </w:p>
    <w:p w14:paraId="1FA0543D" w14:textId="77777777" w:rsidR="003C1E7D" w:rsidRDefault="003C1E7D" w:rsidP="003C1E7D">
      <w:r>
        <w:lastRenderedPageBreak/>
        <w:t>______________________________________________________________________________</w:t>
      </w:r>
    </w:p>
    <w:p w14:paraId="64CC6E24" w14:textId="77777777" w:rsidR="003C1E7D" w:rsidRPr="000E24BA" w:rsidRDefault="003C1E7D" w:rsidP="003C1E7D">
      <w:r>
        <w:t>______________________________________________________________________________</w:t>
      </w:r>
    </w:p>
    <w:p w14:paraId="11AA4DF2" w14:textId="77777777" w:rsidR="003C1E7D" w:rsidRPr="000E24BA" w:rsidRDefault="003C1E7D" w:rsidP="003C1E7D">
      <w:r>
        <w:t>______________________________________________________________________________</w:t>
      </w:r>
    </w:p>
    <w:p w14:paraId="4D7D01D9" w14:textId="77777777" w:rsidR="003C1E7D" w:rsidRDefault="003C1E7D" w:rsidP="003C1E7D">
      <w:pPr>
        <w:rPr>
          <w:b/>
        </w:rPr>
      </w:pPr>
      <w:r w:rsidRPr="00C547EC">
        <w:rPr>
          <w:b/>
        </w:rPr>
        <w:t>Hypothesis:</w:t>
      </w:r>
    </w:p>
    <w:p w14:paraId="4FBCBFDE" w14:textId="77777777" w:rsidR="003C1E7D" w:rsidRPr="000E24BA" w:rsidRDefault="003C1E7D" w:rsidP="003C1E7D">
      <w:r>
        <w:t>______________________________________________________________________________</w:t>
      </w:r>
    </w:p>
    <w:p w14:paraId="17197FEB" w14:textId="77777777" w:rsidR="003C1E7D" w:rsidRPr="000E24BA" w:rsidRDefault="003C1E7D" w:rsidP="003C1E7D">
      <w:r>
        <w:t>______________________________________________________________________________</w:t>
      </w:r>
    </w:p>
    <w:p w14:paraId="484D0CCC" w14:textId="77777777" w:rsidR="003C1E7D" w:rsidRPr="00C547EC" w:rsidRDefault="003C1E7D" w:rsidP="003C1E7D">
      <w:pPr>
        <w:rPr>
          <w:b/>
        </w:rPr>
      </w:pPr>
      <w:r w:rsidRPr="00C547EC">
        <w:rPr>
          <w:b/>
        </w:rPr>
        <w:t>Method:</w:t>
      </w:r>
    </w:p>
    <w:p w14:paraId="4EF0D150" w14:textId="77777777" w:rsidR="003C1E7D" w:rsidRDefault="003C1E7D" w:rsidP="003C1E7D">
      <w:pPr>
        <w:pStyle w:val="ListNumber"/>
        <w:numPr>
          <w:ilvl w:val="0"/>
          <w:numId w:val="43"/>
        </w:numPr>
        <w:spacing w:after="160" w:line="259" w:lineRule="auto"/>
      </w:pPr>
      <w:r>
        <w:t>Add exactly 200ml of distilled water into each conical flask.</w:t>
      </w:r>
    </w:p>
    <w:p w14:paraId="079AD6CA" w14:textId="5CFEE393" w:rsidR="003C1E7D" w:rsidRDefault="003C1E7D" w:rsidP="003C1E7D">
      <w:pPr>
        <w:pStyle w:val="ListNumber"/>
        <w:numPr>
          <w:ilvl w:val="0"/>
          <w:numId w:val="3"/>
        </w:numPr>
        <w:tabs>
          <w:tab w:val="clear" w:pos="717"/>
        </w:tabs>
        <w:spacing w:after="160" w:line="259" w:lineRule="auto"/>
        <w:ind w:left="771" w:hanging="414"/>
      </w:pPr>
      <w:r>
        <w:t xml:space="preserve">Place the cork with </w:t>
      </w:r>
      <w:r w:rsidR="00695DE7">
        <w:t xml:space="preserve">a </w:t>
      </w:r>
      <w:r>
        <w:t>thermometer on top of each of the flasks and record the initial temperature of the air inside each flask. Be sure not to secure the cork too tightly.</w:t>
      </w:r>
    </w:p>
    <w:p w14:paraId="5A2EA600" w14:textId="32DF29A8" w:rsidR="003C1E7D" w:rsidRDefault="003C1E7D" w:rsidP="003C1E7D">
      <w:pPr>
        <w:pStyle w:val="ListNumber"/>
        <w:numPr>
          <w:ilvl w:val="0"/>
          <w:numId w:val="3"/>
        </w:numPr>
        <w:tabs>
          <w:tab w:val="clear" w:pos="717"/>
        </w:tabs>
        <w:spacing w:after="160" w:line="259" w:lineRule="auto"/>
        <w:ind w:left="771" w:hanging="414"/>
      </w:pPr>
      <w:r>
        <w:t>In flask 1, carefully remove the cork and add a very piece of dry ice using the forceps. As soon as the dry ice is added</w:t>
      </w:r>
      <w:r w:rsidR="00695DE7">
        <w:t>,</w:t>
      </w:r>
      <w:r>
        <w:t xml:space="preserve"> replace the cork.</w:t>
      </w:r>
    </w:p>
    <w:p w14:paraId="4AA324B1" w14:textId="77777777" w:rsidR="003C1E7D" w:rsidRDefault="003C1E7D" w:rsidP="003C1E7D">
      <w:pPr>
        <w:pStyle w:val="ListNumber"/>
        <w:numPr>
          <w:ilvl w:val="0"/>
          <w:numId w:val="3"/>
        </w:numPr>
        <w:tabs>
          <w:tab w:val="clear" w:pos="717"/>
        </w:tabs>
        <w:spacing w:after="160" w:line="259" w:lineRule="auto"/>
        <w:ind w:left="771" w:hanging="414"/>
      </w:pPr>
      <w:r>
        <w:t>In flask 2, repeat the above procedure using twice the amount of dry ice.</w:t>
      </w:r>
    </w:p>
    <w:p w14:paraId="6FC37A35" w14:textId="15AF0852" w:rsidR="003C1E7D" w:rsidRDefault="003C1E7D" w:rsidP="003C1E7D">
      <w:pPr>
        <w:pStyle w:val="ListNumber"/>
        <w:numPr>
          <w:ilvl w:val="0"/>
          <w:numId w:val="3"/>
        </w:numPr>
        <w:tabs>
          <w:tab w:val="clear" w:pos="717"/>
        </w:tabs>
        <w:spacing w:after="160" w:line="259" w:lineRule="auto"/>
        <w:ind w:left="771" w:hanging="414"/>
      </w:pPr>
      <w:r>
        <w:t xml:space="preserve">Leave flask </w:t>
      </w:r>
      <w:r w:rsidR="00695DE7">
        <w:t>3</w:t>
      </w:r>
      <w:r>
        <w:t xml:space="preserve"> unchanged.</w:t>
      </w:r>
    </w:p>
    <w:p w14:paraId="39343046" w14:textId="77777777" w:rsidR="003C1E7D" w:rsidRDefault="003C1E7D" w:rsidP="003C1E7D">
      <w:pPr>
        <w:pStyle w:val="ListNumber"/>
        <w:numPr>
          <w:ilvl w:val="0"/>
          <w:numId w:val="3"/>
        </w:numPr>
        <w:tabs>
          <w:tab w:val="clear" w:pos="717"/>
        </w:tabs>
        <w:spacing w:after="160" w:line="259" w:lineRule="auto"/>
        <w:ind w:left="771" w:hanging="414"/>
      </w:pPr>
      <w:r>
        <w:t>Place all three flasks at an equal distance from the heat lamp.</w:t>
      </w:r>
    </w:p>
    <w:p w14:paraId="222CD25C" w14:textId="77777777" w:rsidR="003C1E7D" w:rsidRDefault="003C1E7D" w:rsidP="003C1E7D">
      <w:pPr>
        <w:pStyle w:val="ListNumber"/>
        <w:numPr>
          <w:ilvl w:val="0"/>
          <w:numId w:val="3"/>
        </w:numPr>
        <w:tabs>
          <w:tab w:val="clear" w:pos="717"/>
        </w:tabs>
        <w:spacing w:after="160" w:line="259" w:lineRule="auto"/>
        <w:ind w:left="771" w:hanging="414"/>
      </w:pPr>
      <w:r>
        <w:t>Record the temperature inside each flask every 2 minutes for 20 minutes.</w:t>
      </w:r>
    </w:p>
    <w:p w14:paraId="2C8EE099" w14:textId="77777777" w:rsidR="003C1E7D" w:rsidRPr="004E0BCA" w:rsidRDefault="003C1E7D" w:rsidP="003C1E7D">
      <w:pPr>
        <w:spacing w:after="120"/>
      </w:pPr>
      <w:r>
        <w:t>Labelled d</w:t>
      </w:r>
      <w:r w:rsidRPr="004E0BCA">
        <w:t>iagram</w:t>
      </w:r>
      <w:r>
        <w:t xml:space="preserve"> of the apparatus</w:t>
      </w:r>
      <w:r w:rsidRPr="004E0BCA">
        <w:t>:</w:t>
      </w:r>
    </w:p>
    <w:p w14:paraId="004B2ADF" w14:textId="77777777" w:rsidR="003C1E7D" w:rsidRDefault="003C1E7D" w:rsidP="003C1E7D"/>
    <w:p w14:paraId="5EB865F5" w14:textId="77777777" w:rsidR="003C1E7D" w:rsidRDefault="003C1E7D" w:rsidP="003C1E7D">
      <w:pPr>
        <w:spacing w:after="120"/>
      </w:pPr>
    </w:p>
    <w:p w14:paraId="632C43A4" w14:textId="77777777" w:rsidR="003C1E7D" w:rsidRDefault="003C1E7D" w:rsidP="003C1E7D">
      <w:pPr>
        <w:spacing w:after="120"/>
        <w:rPr>
          <w:b/>
        </w:rPr>
      </w:pPr>
    </w:p>
    <w:p w14:paraId="342BD86D" w14:textId="77777777" w:rsidR="003C1E7D" w:rsidRDefault="003C1E7D" w:rsidP="003C1E7D">
      <w:pPr>
        <w:spacing w:after="120"/>
        <w:rPr>
          <w:b/>
        </w:rPr>
      </w:pPr>
    </w:p>
    <w:p w14:paraId="111A8C04" w14:textId="77777777" w:rsidR="003C1E7D" w:rsidRDefault="003C1E7D" w:rsidP="003C1E7D">
      <w:pPr>
        <w:spacing w:after="120"/>
        <w:rPr>
          <w:b/>
        </w:rPr>
      </w:pPr>
    </w:p>
    <w:p w14:paraId="427A34B1" w14:textId="77777777" w:rsidR="003C1E7D" w:rsidRPr="00C547EC" w:rsidRDefault="003C1E7D" w:rsidP="003C1E7D">
      <w:pPr>
        <w:spacing w:after="120"/>
        <w:rPr>
          <w:b/>
        </w:rPr>
      </w:pPr>
      <w:r w:rsidRPr="00C547EC">
        <w:rPr>
          <w:b/>
        </w:rPr>
        <w:lastRenderedPageBreak/>
        <w:t>Results:</w:t>
      </w:r>
    </w:p>
    <w:tbl>
      <w:tblPr>
        <w:tblStyle w:val="Tableheader"/>
        <w:tblW w:w="0" w:type="auto"/>
        <w:jc w:val="center"/>
        <w:tblLook w:val="04A0" w:firstRow="1" w:lastRow="0" w:firstColumn="1" w:lastColumn="0" w:noHBand="0" w:noVBand="1"/>
      </w:tblPr>
      <w:tblGrid>
        <w:gridCol w:w="2269"/>
        <w:gridCol w:w="2831"/>
        <w:gridCol w:w="2831"/>
        <w:gridCol w:w="2831"/>
      </w:tblGrid>
      <w:tr w:rsidR="003C1E7D" w:rsidRPr="00CA0CF7" w14:paraId="44FDA9A7" w14:textId="77777777" w:rsidTr="00695DE7">
        <w:trPr>
          <w:cnfStyle w:val="100000000000" w:firstRow="1" w:lastRow="0" w:firstColumn="0" w:lastColumn="0" w:oddVBand="0" w:evenVBand="0" w:oddHBand="0"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269" w:type="dxa"/>
          </w:tcPr>
          <w:p w14:paraId="65444FD4" w14:textId="77777777" w:rsidR="003C1E7D" w:rsidRPr="000C1E80" w:rsidRDefault="003C1E7D" w:rsidP="00695DE7">
            <w:pPr>
              <w:pStyle w:val="Tableheading"/>
            </w:pPr>
            <w:r w:rsidRPr="000C1E80">
              <w:t>Time (minutes)</w:t>
            </w:r>
          </w:p>
        </w:tc>
        <w:tc>
          <w:tcPr>
            <w:tcW w:w="2831" w:type="dxa"/>
          </w:tcPr>
          <w:p w14:paraId="08B75694" w14:textId="77777777" w:rsidR="003C1E7D" w:rsidRPr="00CA0CF7" w:rsidRDefault="003C1E7D" w:rsidP="00695DE7">
            <w:pPr>
              <w:pStyle w:val="Tableheading"/>
              <w:cnfStyle w:val="100000000000" w:firstRow="1" w:lastRow="0" w:firstColumn="0" w:lastColumn="0" w:oddVBand="0" w:evenVBand="0" w:oddHBand="0" w:evenHBand="0" w:firstRowFirstColumn="0" w:firstRowLastColumn="0" w:lastRowFirstColumn="0" w:lastRowLastColumn="0"/>
            </w:pPr>
            <w:r>
              <w:t>Flask 1 temperature (</w:t>
            </w:r>
            <w:r>
              <w:rPr>
                <w:rFonts w:cs="Arial"/>
              </w:rPr>
              <w:t>°</w:t>
            </w:r>
            <w:r>
              <w:t>C)</w:t>
            </w:r>
          </w:p>
        </w:tc>
        <w:tc>
          <w:tcPr>
            <w:tcW w:w="2831" w:type="dxa"/>
          </w:tcPr>
          <w:p w14:paraId="7C812814" w14:textId="77777777" w:rsidR="003C1E7D" w:rsidRPr="00CA0CF7" w:rsidRDefault="003C1E7D" w:rsidP="00695DE7">
            <w:pPr>
              <w:pStyle w:val="Tableheading"/>
              <w:cnfStyle w:val="100000000000" w:firstRow="1" w:lastRow="0" w:firstColumn="0" w:lastColumn="0" w:oddVBand="0" w:evenVBand="0" w:oddHBand="0" w:evenHBand="0" w:firstRowFirstColumn="0" w:firstRowLastColumn="0" w:lastRowFirstColumn="0" w:lastRowLastColumn="0"/>
            </w:pPr>
            <w:r>
              <w:t>Flask 2 temperature (</w:t>
            </w:r>
            <w:r>
              <w:rPr>
                <w:rFonts w:cs="Arial"/>
              </w:rPr>
              <w:t>°</w:t>
            </w:r>
            <w:r>
              <w:t>C)</w:t>
            </w:r>
          </w:p>
        </w:tc>
        <w:tc>
          <w:tcPr>
            <w:tcW w:w="2831" w:type="dxa"/>
          </w:tcPr>
          <w:p w14:paraId="01EB8FF0" w14:textId="77777777" w:rsidR="003C1E7D" w:rsidRPr="00CA0CF7" w:rsidRDefault="003C1E7D" w:rsidP="00695DE7">
            <w:pPr>
              <w:pStyle w:val="Tableheading"/>
              <w:cnfStyle w:val="100000000000" w:firstRow="1" w:lastRow="0" w:firstColumn="0" w:lastColumn="0" w:oddVBand="0" w:evenVBand="0" w:oddHBand="0" w:evenHBand="0" w:firstRowFirstColumn="0" w:firstRowLastColumn="0" w:lastRowFirstColumn="0" w:lastRowLastColumn="0"/>
            </w:pPr>
            <w:r>
              <w:t>Flask 3 temperature (</w:t>
            </w:r>
            <w:r>
              <w:rPr>
                <w:rFonts w:cs="Arial"/>
              </w:rPr>
              <w:t>°</w:t>
            </w:r>
            <w:r>
              <w:t>C)</w:t>
            </w:r>
          </w:p>
        </w:tc>
      </w:tr>
      <w:tr w:rsidR="003C1E7D" w:rsidRPr="00CA0CF7" w14:paraId="03E9C2AC" w14:textId="77777777" w:rsidTr="00695DE7">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269" w:type="dxa"/>
          </w:tcPr>
          <w:p w14:paraId="52623FBD" w14:textId="77777777" w:rsidR="003C1E7D" w:rsidRPr="00CA0CF7" w:rsidRDefault="003C1E7D" w:rsidP="00695DE7">
            <w:pPr>
              <w:pStyle w:val="Tabletext"/>
            </w:pPr>
            <w:r>
              <w:t>0</w:t>
            </w:r>
          </w:p>
        </w:tc>
        <w:tc>
          <w:tcPr>
            <w:tcW w:w="2831" w:type="dxa"/>
          </w:tcPr>
          <w:p w14:paraId="1E341EDD"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5090B8A9"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5B0903F5"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r>
      <w:tr w:rsidR="003C1E7D" w:rsidRPr="00CA0CF7" w14:paraId="3FC0887B" w14:textId="77777777" w:rsidTr="00695DE7">
        <w:trPr>
          <w:cnfStyle w:val="000000010000" w:firstRow="0" w:lastRow="0" w:firstColumn="0" w:lastColumn="0" w:oddVBand="0" w:evenVBand="0" w:oddHBand="0" w:evenHBand="1"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269" w:type="dxa"/>
          </w:tcPr>
          <w:p w14:paraId="39DDECD8" w14:textId="77777777" w:rsidR="003C1E7D" w:rsidRPr="00CA0CF7" w:rsidRDefault="003C1E7D" w:rsidP="00695DE7">
            <w:pPr>
              <w:pStyle w:val="Tabletext"/>
            </w:pPr>
          </w:p>
        </w:tc>
        <w:tc>
          <w:tcPr>
            <w:tcW w:w="2831" w:type="dxa"/>
          </w:tcPr>
          <w:p w14:paraId="11D3E254"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c>
          <w:tcPr>
            <w:tcW w:w="2831" w:type="dxa"/>
          </w:tcPr>
          <w:p w14:paraId="089E6B6A"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c>
          <w:tcPr>
            <w:tcW w:w="2831" w:type="dxa"/>
          </w:tcPr>
          <w:p w14:paraId="408B6C24"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r>
      <w:tr w:rsidR="003C1E7D" w:rsidRPr="00CA0CF7" w14:paraId="23D9A2A2" w14:textId="77777777" w:rsidTr="00695DE7">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269" w:type="dxa"/>
          </w:tcPr>
          <w:p w14:paraId="5840A3A2" w14:textId="77777777" w:rsidR="003C1E7D" w:rsidRPr="00CA0CF7" w:rsidRDefault="003C1E7D" w:rsidP="00695DE7">
            <w:pPr>
              <w:pStyle w:val="Tabletext"/>
            </w:pPr>
          </w:p>
        </w:tc>
        <w:tc>
          <w:tcPr>
            <w:tcW w:w="2831" w:type="dxa"/>
          </w:tcPr>
          <w:p w14:paraId="42D26C99"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1D9CEEE5"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28857B58"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r>
      <w:tr w:rsidR="003C1E7D" w:rsidRPr="00CA0CF7" w14:paraId="555F1E39" w14:textId="77777777" w:rsidTr="00695DE7">
        <w:trPr>
          <w:cnfStyle w:val="000000010000" w:firstRow="0" w:lastRow="0" w:firstColumn="0" w:lastColumn="0" w:oddVBand="0" w:evenVBand="0" w:oddHBand="0" w:evenHBand="1"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269" w:type="dxa"/>
          </w:tcPr>
          <w:p w14:paraId="6F40D526" w14:textId="77777777" w:rsidR="003C1E7D" w:rsidRPr="00CA0CF7" w:rsidRDefault="003C1E7D" w:rsidP="00695DE7">
            <w:pPr>
              <w:pStyle w:val="Tabletext"/>
            </w:pPr>
          </w:p>
        </w:tc>
        <w:tc>
          <w:tcPr>
            <w:tcW w:w="2831" w:type="dxa"/>
          </w:tcPr>
          <w:p w14:paraId="253E0AC4"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c>
          <w:tcPr>
            <w:tcW w:w="2831" w:type="dxa"/>
          </w:tcPr>
          <w:p w14:paraId="582FD3B3"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c>
          <w:tcPr>
            <w:tcW w:w="2831" w:type="dxa"/>
          </w:tcPr>
          <w:p w14:paraId="3DD95358"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r>
      <w:tr w:rsidR="003C1E7D" w:rsidRPr="00CA0CF7" w14:paraId="66F557D8" w14:textId="77777777" w:rsidTr="00695DE7">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269" w:type="dxa"/>
          </w:tcPr>
          <w:p w14:paraId="3D1766F2" w14:textId="77777777" w:rsidR="003C1E7D" w:rsidRPr="00CA0CF7" w:rsidRDefault="003C1E7D" w:rsidP="00695DE7">
            <w:pPr>
              <w:pStyle w:val="Tabletext"/>
            </w:pPr>
          </w:p>
        </w:tc>
        <w:tc>
          <w:tcPr>
            <w:tcW w:w="2831" w:type="dxa"/>
          </w:tcPr>
          <w:p w14:paraId="45D51D84"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1BDA355C"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1D3DCD2F"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r>
      <w:tr w:rsidR="003C1E7D" w:rsidRPr="00CA0CF7" w14:paraId="362C9337" w14:textId="77777777" w:rsidTr="00695DE7">
        <w:trPr>
          <w:cnfStyle w:val="000000010000" w:firstRow="0" w:lastRow="0" w:firstColumn="0" w:lastColumn="0" w:oddVBand="0" w:evenVBand="0" w:oddHBand="0" w:evenHBand="1"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269" w:type="dxa"/>
          </w:tcPr>
          <w:p w14:paraId="6D37D627" w14:textId="77777777" w:rsidR="003C1E7D" w:rsidRPr="00CA0CF7" w:rsidRDefault="003C1E7D" w:rsidP="00695DE7">
            <w:pPr>
              <w:pStyle w:val="Tabletext"/>
            </w:pPr>
          </w:p>
        </w:tc>
        <w:tc>
          <w:tcPr>
            <w:tcW w:w="2831" w:type="dxa"/>
          </w:tcPr>
          <w:p w14:paraId="121F8A76"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c>
          <w:tcPr>
            <w:tcW w:w="2831" w:type="dxa"/>
          </w:tcPr>
          <w:p w14:paraId="5F0F80BF"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c>
          <w:tcPr>
            <w:tcW w:w="2831" w:type="dxa"/>
          </w:tcPr>
          <w:p w14:paraId="70CAFBD8"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r>
      <w:tr w:rsidR="003C1E7D" w:rsidRPr="00CA0CF7" w14:paraId="27BD9BD6" w14:textId="77777777" w:rsidTr="00695DE7">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269" w:type="dxa"/>
          </w:tcPr>
          <w:p w14:paraId="671887A9" w14:textId="77777777" w:rsidR="003C1E7D" w:rsidRPr="00CA0CF7" w:rsidRDefault="003C1E7D" w:rsidP="00695DE7">
            <w:pPr>
              <w:pStyle w:val="Tabletext"/>
            </w:pPr>
          </w:p>
        </w:tc>
        <w:tc>
          <w:tcPr>
            <w:tcW w:w="2831" w:type="dxa"/>
          </w:tcPr>
          <w:p w14:paraId="331940B4"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6AD3F8DA"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60FEBDA0"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r>
      <w:tr w:rsidR="003C1E7D" w:rsidRPr="00CA0CF7" w14:paraId="7B03B71F" w14:textId="77777777" w:rsidTr="00695DE7">
        <w:trPr>
          <w:cnfStyle w:val="000000010000" w:firstRow="0" w:lastRow="0" w:firstColumn="0" w:lastColumn="0" w:oddVBand="0" w:evenVBand="0" w:oddHBand="0" w:evenHBand="1"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269" w:type="dxa"/>
          </w:tcPr>
          <w:p w14:paraId="30102C1F" w14:textId="77777777" w:rsidR="003C1E7D" w:rsidRPr="00CA0CF7" w:rsidRDefault="003C1E7D" w:rsidP="00695DE7">
            <w:pPr>
              <w:pStyle w:val="Tabletext"/>
            </w:pPr>
          </w:p>
        </w:tc>
        <w:tc>
          <w:tcPr>
            <w:tcW w:w="2831" w:type="dxa"/>
          </w:tcPr>
          <w:p w14:paraId="777970C2"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c>
          <w:tcPr>
            <w:tcW w:w="2831" w:type="dxa"/>
          </w:tcPr>
          <w:p w14:paraId="08E7B7F8"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c>
          <w:tcPr>
            <w:tcW w:w="2831" w:type="dxa"/>
          </w:tcPr>
          <w:p w14:paraId="3C895160"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r>
      <w:tr w:rsidR="003C1E7D" w:rsidRPr="00CA0CF7" w14:paraId="64918FE0" w14:textId="77777777" w:rsidTr="00695DE7">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269" w:type="dxa"/>
          </w:tcPr>
          <w:p w14:paraId="58952C00" w14:textId="77777777" w:rsidR="003C1E7D" w:rsidRPr="00CA0CF7" w:rsidRDefault="003C1E7D" w:rsidP="00695DE7">
            <w:pPr>
              <w:pStyle w:val="Tabletext"/>
            </w:pPr>
          </w:p>
        </w:tc>
        <w:tc>
          <w:tcPr>
            <w:tcW w:w="2831" w:type="dxa"/>
          </w:tcPr>
          <w:p w14:paraId="6DC5F30F"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5E0A7857"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52B77F0A"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r>
      <w:tr w:rsidR="003C1E7D" w:rsidRPr="00CA0CF7" w14:paraId="6228C94B" w14:textId="77777777" w:rsidTr="00695DE7">
        <w:trPr>
          <w:cnfStyle w:val="000000010000" w:firstRow="0" w:lastRow="0" w:firstColumn="0" w:lastColumn="0" w:oddVBand="0" w:evenVBand="0" w:oddHBand="0" w:evenHBand="1"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269" w:type="dxa"/>
          </w:tcPr>
          <w:p w14:paraId="3F497E22" w14:textId="77777777" w:rsidR="003C1E7D" w:rsidRPr="00CA0CF7" w:rsidRDefault="003C1E7D" w:rsidP="00695DE7">
            <w:pPr>
              <w:pStyle w:val="Tabletext"/>
            </w:pPr>
          </w:p>
        </w:tc>
        <w:tc>
          <w:tcPr>
            <w:tcW w:w="2831" w:type="dxa"/>
          </w:tcPr>
          <w:p w14:paraId="0178BE90"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c>
          <w:tcPr>
            <w:tcW w:w="2831" w:type="dxa"/>
          </w:tcPr>
          <w:p w14:paraId="1033567C"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c>
          <w:tcPr>
            <w:tcW w:w="2831" w:type="dxa"/>
          </w:tcPr>
          <w:p w14:paraId="1C89810E"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p>
        </w:tc>
      </w:tr>
      <w:tr w:rsidR="003C1E7D" w:rsidRPr="00CA0CF7" w14:paraId="6CEC3617" w14:textId="77777777" w:rsidTr="00695DE7">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269" w:type="dxa"/>
          </w:tcPr>
          <w:p w14:paraId="51BF2437" w14:textId="77777777" w:rsidR="003C1E7D" w:rsidRPr="00CA0CF7" w:rsidRDefault="003C1E7D" w:rsidP="00695DE7">
            <w:pPr>
              <w:pStyle w:val="Tabletext"/>
            </w:pPr>
          </w:p>
        </w:tc>
        <w:tc>
          <w:tcPr>
            <w:tcW w:w="2831" w:type="dxa"/>
          </w:tcPr>
          <w:p w14:paraId="2CDD2B99"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3BDE4959"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c>
          <w:tcPr>
            <w:tcW w:w="2831" w:type="dxa"/>
          </w:tcPr>
          <w:p w14:paraId="59B0C115"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p>
        </w:tc>
      </w:tr>
    </w:tbl>
    <w:p w14:paraId="3CE40D09" w14:textId="77777777" w:rsidR="003C1E7D" w:rsidRDefault="003C1E7D" w:rsidP="003C1E7D">
      <w:pPr>
        <w:spacing w:after="120"/>
      </w:pPr>
    </w:p>
    <w:p w14:paraId="13D4F5B4" w14:textId="77777777" w:rsidR="003C1E7D" w:rsidRPr="00C547EC" w:rsidRDefault="003C1E7D" w:rsidP="003C1E7D">
      <w:pPr>
        <w:spacing w:after="120"/>
        <w:rPr>
          <w:b/>
        </w:rPr>
      </w:pPr>
      <w:r w:rsidRPr="00C547EC">
        <w:rPr>
          <w:b/>
        </w:rPr>
        <w:t>Line graph:</w:t>
      </w:r>
    </w:p>
    <w:p w14:paraId="6BE2AF4A" w14:textId="77777777" w:rsidR="003C1E7D" w:rsidRDefault="003C1E7D" w:rsidP="003C1E7D">
      <w:pPr>
        <w:spacing w:after="120"/>
      </w:pPr>
    </w:p>
    <w:p w14:paraId="726B8CDC" w14:textId="77777777" w:rsidR="003C1E7D" w:rsidRDefault="003C1E7D" w:rsidP="003C1E7D">
      <w:pPr>
        <w:jc w:val="center"/>
        <w:rPr>
          <w:u w:val="single"/>
        </w:rPr>
      </w:pPr>
      <w:r w:rsidRPr="00E11212">
        <w:rPr>
          <w:noProof/>
          <w:lang w:eastAsia="en-AU"/>
        </w:rPr>
        <w:lastRenderedPageBreak/>
        <w:drawing>
          <wp:inline distT="0" distB="0" distL="0" distR="0" wp14:anchorId="00C5FCE5" wp14:editId="468391B7">
            <wp:extent cx="3823423" cy="3823423"/>
            <wp:effectExtent l="0" t="0" r="5715" b="5715"/>
            <wp:docPr id="4" name="Picture 4" descr="This is an empty grid for students to graph their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9743" cy="3829743"/>
                    </a:xfrm>
                    <a:prstGeom prst="rect">
                      <a:avLst/>
                    </a:prstGeom>
                    <a:noFill/>
                  </pic:spPr>
                </pic:pic>
              </a:graphicData>
            </a:graphic>
          </wp:inline>
        </w:drawing>
      </w:r>
    </w:p>
    <w:p w14:paraId="2307D22E" w14:textId="77777777" w:rsidR="003C1E7D" w:rsidRDefault="003C1E7D" w:rsidP="003C1E7D"/>
    <w:p w14:paraId="7E16E4BB" w14:textId="77777777" w:rsidR="003C1E7D" w:rsidRPr="00C547EC" w:rsidRDefault="003C1E7D" w:rsidP="003C1E7D">
      <w:pPr>
        <w:rPr>
          <w:b/>
        </w:rPr>
      </w:pPr>
      <w:r w:rsidRPr="00C547EC">
        <w:rPr>
          <w:b/>
        </w:rPr>
        <w:t>Discussion questions:</w:t>
      </w:r>
    </w:p>
    <w:p w14:paraId="4F51D8B6" w14:textId="77777777" w:rsidR="003C1E7D" w:rsidRPr="00C547EC" w:rsidRDefault="003C1E7D" w:rsidP="003C1E7D">
      <w:pPr>
        <w:pStyle w:val="ListNumber"/>
        <w:numPr>
          <w:ilvl w:val="0"/>
          <w:numId w:val="44"/>
        </w:numPr>
        <w:spacing w:after="160" w:line="259" w:lineRule="auto"/>
        <w:rPr>
          <w:b/>
        </w:rPr>
      </w:pPr>
      <w:r w:rsidRPr="000C1E80">
        <w:t xml:space="preserve">Explain how different aspects of the apparatus modelled the </w:t>
      </w:r>
      <w:r>
        <w:t xml:space="preserve">components of the </w:t>
      </w:r>
      <w:r w:rsidRPr="000C1E80">
        <w:t>greenhouse effect.</w:t>
      </w:r>
    </w:p>
    <w:p w14:paraId="11F3A4D9" w14:textId="77777777" w:rsidR="003C1E7D" w:rsidRDefault="003C1E7D" w:rsidP="003C1E7D">
      <w:pPr>
        <w:pStyle w:val="ListNumber"/>
        <w:numPr>
          <w:ilvl w:val="0"/>
          <w:numId w:val="44"/>
        </w:numPr>
        <w:spacing w:after="160" w:line="259" w:lineRule="auto"/>
      </w:pPr>
      <w:r>
        <w:t>Identify the independent and dependent variables for this investigation.</w:t>
      </w:r>
    </w:p>
    <w:p w14:paraId="4B07CD6E" w14:textId="77777777" w:rsidR="003C1E7D" w:rsidRDefault="003C1E7D" w:rsidP="003C1E7D">
      <w:pPr>
        <w:pStyle w:val="ListNumber"/>
        <w:numPr>
          <w:ilvl w:val="0"/>
          <w:numId w:val="44"/>
        </w:numPr>
        <w:spacing w:after="160" w:line="259" w:lineRule="auto"/>
      </w:pPr>
      <w:r>
        <w:t>Explain your results and determine if your hypothesis is supported.</w:t>
      </w:r>
    </w:p>
    <w:p w14:paraId="0560E26F" w14:textId="77777777" w:rsidR="003C1E7D" w:rsidRDefault="003C1E7D" w:rsidP="003C1E7D">
      <w:pPr>
        <w:pStyle w:val="ListNumber"/>
        <w:numPr>
          <w:ilvl w:val="0"/>
          <w:numId w:val="44"/>
        </w:numPr>
        <w:spacing w:after="160" w:line="259" w:lineRule="auto"/>
      </w:pPr>
      <w:r>
        <w:t>Justify the need for flask 3.</w:t>
      </w:r>
    </w:p>
    <w:p w14:paraId="70DB7E42" w14:textId="77777777" w:rsidR="003C1E7D" w:rsidRDefault="003C1E7D" w:rsidP="003C1E7D">
      <w:pPr>
        <w:pStyle w:val="ListNumber"/>
        <w:numPr>
          <w:ilvl w:val="0"/>
          <w:numId w:val="44"/>
        </w:numPr>
        <w:spacing w:after="160" w:line="259" w:lineRule="auto"/>
      </w:pPr>
      <w:r>
        <w:t>Account for any potential errors which may have affected the investigation.</w:t>
      </w:r>
    </w:p>
    <w:p w14:paraId="2F87A430" w14:textId="77777777" w:rsidR="003C1E7D" w:rsidRDefault="003C1E7D" w:rsidP="003C1E7D">
      <w:pPr>
        <w:pStyle w:val="ListNumber"/>
        <w:numPr>
          <w:ilvl w:val="0"/>
          <w:numId w:val="44"/>
        </w:numPr>
        <w:spacing w:after="160" w:line="259" w:lineRule="auto"/>
      </w:pPr>
      <w:r>
        <w:t>Assess the accuracy and reliability of your data.</w:t>
      </w:r>
    </w:p>
    <w:p w14:paraId="01B282CF" w14:textId="77777777" w:rsidR="003C1E7D" w:rsidRDefault="003C1E7D" w:rsidP="003C1E7D">
      <w:pPr>
        <w:pStyle w:val="ListNumber"/>
        <w:numPr>
          <w:ilvl w:val="0"/>
          <w:numId w:val="44"/>
        </w:numPr>
        <w:spacing w:after="160" w:line="259" w:lineRule="auto"/>
      </w:pPr>
      <w:r>
        <w:t>Suggest an inquiry question that could investigate this concept further.</w:t>
      </w:r>
    </w:p>
    <w:p w14:paraId="3850E99C" w14:textId="77777777" w:rsidR="003C1E7D" w:rsidRDefault="003C1E7D" w:rsidP="00A0346B">
      <w:pPr>
        <w:pStyle w:val="NoSpacing"/>
      </w:pPr>
    </w:p>
    <w:p w14:paraId="131ED82C" w14:textId="77777777" w:rsidR="003C1E7D" w:rsidRDefault="003C1E7D" w:rsidP="003C1E7D">
      <w:r>
        <w:t>______________________________________________________________________________</w:t>
      </w:r>
    </w:p>
    <w:p w14:paraId="2157D9F1" w14:textId="77777777" w:rsidR="003C1E7D" w:rsidRDefault="003C1E7D" w:rsidP="003C1E7D">
      <w:r>
        <w:t>______________________________________________________________________________</w:t>
      </w:r>
    </w:p>
    <w:p w14:paraId="4250B0BE" w14:textId="77777777" w:rsidR="003C1E7D" w:rsidRDefault="003C1E7D" w:rsidP="003C1E7D">
      <w:r>
        <w:lastRenderedPageBreak/>
        <w:t>______________________________________________________________________________</w:t>
      </w:r>
    </w:p>
    <w:p w14:paraId="2C9939B9" w14:textId="77777777" w:rsidR="003C1E7D" w:rsidRDefault="003C1E7D" w:rsidP="003C1E7D">
      <w:r>
        <w:t>______________________________________________________________________________</w:t>
      </w:r>
    </w:p>
    <w:p w14:paraId="0D4839BD" w14:textId="77777777" w:rsidR="003C1E7D" w:rsidRDefault="003C1E7D" w:rsidP="003C1E7D">
      <w:r>
        <w:t>______________________________________________________________________________</w:t>
      </w:r>
    </w:p>
    <w:p w14:paraId="26DBBEBC" w14:textId="77777777" w:rsidR="003C1E7D" w:rsidRDefault="003C1E7D" w:rsidP="003C1E7D">
      <w:r>
        <w:t>______________________________________________________________________________</w:t>
      </w:r>
    </w:p>
    <w:p w14:paraId="5730F92E" w14:textId="77777777" w:rsidR="003C1E7D" w:rsidRDefault="003C1E7D" w:rsidP="003C1E7D">
      <w:r>
        <w:t>______________________________________________________________________________</w:t>
      </w:r>
    </w:p>
    <w:p w14:paraId="0CD42D1C" w14:textId="77777777" w:rsidR="003C1E7D" w:rsidRDefault="003C1E7D" w:rsidP="003C1E7D">
      <w:r>
        <w:t>______________________________________________________________________________</w:t>
      </w:r>
    </w:p>
    <w:p w14:paraId="42D34504" w14:textId="77777777" w:rsidR="003C1E7D" w:rsidRDefault="003C1E7D" w:rsidP="003C1E7D">
      <w:r>
        <w:t>______________________________________________________________________________</w:t>
      </w:r>
    </w:p>
    <w:p w14:paraId="3E0B8CFC" w14:textId="77777777" w:rsidR="003C1E7D" w:rsidRDefault="003C1E7D" w:rsidP="003C1E7D">
      <w:r>
        <w:t>______________________________________________________________________________</w:t>
      </w:r>
    </w:p>
    <w:p w14:paraId="5C2C73EA" w14:textId="77777777" w:rsidR="003C1E7D" w:rsidRDefault="003C1E7D" w:rsidP="003C1E7D">
      <w:r>
        <w:t>______________________________________________________________________________</w:t>
      </w:r>
    </w:p>
    <w:p w14:paraId="3067C614" w14:textId="77777777" w:rsidR="003C1E7D" w:rsidRDefault="003C1E7D" w:rsidP="003C1E7D">
      <w:r>
        <w:t>______________________________________________________________________________</w:t>
      </w:r>
    </w:p>
    <w:p w14:paraId="1826C097" w14:textId="77777777" w:rsidR="003C1E7D" w:rsidRDefault="003C1E7D" w:rsidP="003C1E7D">
      <w:r>
        <w:t>______________________________________________________________________________</w:t>
      </w:r>
    </w:p>
    <w:p w14:paraId="21B713BC" w14:textId="77777777" w:rsidR="003C1E7D" w:rsidRDefault="003C1E7D" w:rsidP="003C1E7D">
      <w:r>
        <w:t>______________________________________________________________________________</w:t>
      </w:r>
    </w:p>
    <w:p w14:paraId="077CD397" w14:textId="77777777" w:rsidR="003C1E7D" w:rsidRDefault="003C1E7D" w:rsidP="003C1E7D">
      <w:r>
        <w:t>______________________________________________________________________________</w:t>
      </w:r>
    </w:p>
    <w:p w14:paraId="5ACDF57C" w14:textId="77777777" w:rsidR="003C1E7D" w:rsidRDefault="003C1E7D" w:rsidP="003C1E7D">
      <w:r>
        <w:lastRenderedPageBreak/>
        <w:t>______________________________________________________________________________</w:t>
      </w:r>
    </w:p>
    <w:p w14:paraId="2A4F87A4" w14:textId="77777777" w:rsidR="003C1E7D" w:rsidRDefault="003C1E7D" w:rsidP="003C1E7D">
      <w:r>
        <w:t>______________________________________________________________________________</w:t>
      </w:r>
    </w:p>
    <w:p w14:paraId="48136024" w14:textId="77777777" w:rsidR="003C1E7D" w:rsidRDefault="003C1E7D" w:rsidP="003C1E7D">
      <w:r>
        <w:t>______________________________________________________________________________</w:t>
      </w:r>
    </w:p>
    <w:p w14:paraId="2A5C1C72" w14:textId="77777777" w:rsidR="003C1E7D" w:rsidRDefault="003C1E7D" w:rsidP="003C1E7D">
      <w:r>
        <w:t>______________________________________________________________________________</w:t>
      </w:r>
    </w:p>
    <w:p w14:paraId="2ABC1350" w14:textId="77777777" w:rsidR="003C1E7D" w:rsidRDefault="003C1E7D" w:rsidP="003C1E7D">
      <w:r>
        <w:t>______________________________________________________________________________</w:t>
      </w:r>
    </w:p>
    <w:p w14:paraId="0C3DABFF" w14:textId="77777777" w:rsidR="003C1E7D" w:rsidRDefault="003C1E7D" w:rsidP="003C1E7D">
      <w:r>
        <w:t>______________________________________________________________________________</w:t>
      </w:r>
    </w:p>
    <w:p w14:paraId="34FC1780" w14:textId="77777777" w:rsidR="003C1E7D" w:rsidRDefault="003C1E7D" w:rsidP="003C1E7D">
      <w:r>
        <w:t>______________________________________________________________________________</w:t>
      </w:r>
    </w:p>
    <w:p w14:paraId="461E5660" w14:textId="77777777" w:rsidR="003C1E7D" w:rsidRDefault="003C1E7D" w:rsidP="003C1E7D">
      <w:r>
        <w:t>______________________________________________________________________________</w:t>
      </w:r>
    </w:p>
    <w:p w14:paraId="14E488A7" w14:textId="77777777" w:rsidR="003C1E7D" w:rsidRDefault="003C1E7D" w:rsidP="003C1E7D">
      <w:r>
        <w:t>______________________________________________________________________________</w:t>
      </w:r>
    </w:p>
    <w:p w14:paraId="1E5B381A" w14:textId="77777777" w:rsidR="003C1E7D" w:rsidRDefault="003C1E7D" w:rsidP="003C1E7D">
      <w:r>
        <w:t>______________________________________________________________________________</w:t>
      </w:r>
    </w:p>
    <w:p w14:paraId="2C83F139" w14:textId="77777777" w:rsidR="003C1E7D" w:rsidRDefault="003C1E7D" w:rsidP="003C1E7D">
      <w:r>
        <w:t>______________________________________________________________________________</w:t>
      </w:r>
    </w:p>
    <w:p w14:paraId="5CC9DEE3" w14:textId="77777777" w:rsidR="003C1E7D" w:rsidRDefault="003C1E7D" w:rsidP="003C1E7D">
      <w:r>
        <w:t>______________________________________________________________________________</w:t>
      </w:r>
    </w:p>
    <w:p w14:paraId="477899BC" w14:textId="77777777" w:rsidR="003C1E7D" w:rsidRDefault="003C1E7D" w:rsidP="003C1E7D">
      <w:r>
        <w:t>______________________________________________________________________________</w:t>
      </w:r>
    </w:p>
    <w:p w14:paraId="78AE9104" w14:textId="77777777" w:rsidR="003C1E7D" w:rsidRDefault="003C1E7D" w:rsidP="003C1E7D">
      <w:r>
        <w:lastRenderedPageBreak/>
        <w:t>______________________________________________________________________________</w:t>
      </w:r>
    </w:p>
    <w:p w14:paraId="5BFE50D8" w14:textId="77777777" w:rsidR="003C1E7D" w:rsidRDefault="003C1E7D" w:rsidP="003C1E7D">
      <w:r>
        <w:t>______________________________________________________________________________</w:t>
      </w:r>
    </w:p>
    <w:p w14:paraId="46705B31" w14:textId="77777777" w:rsidR="003C1E7D" w:rsidRDefault="003C1E7D" w:rsidP="003C1E7D">
      <w:r>
        <w:t>______________________________________________________________________________</w:t>
      </w:r>
    </w:p>
    <w:p w14:paraId="5F672FC8" w14:textId="77777777" w:rsidR="003C1E7D" w:rsidRDefault="003C1E7D" w:rsidP="003C1E7D">
      <w:r>
        <w:t>______________________________________________________________________________</w:t>
      </w:r>
    </w:p>
    <w:p w14:paraId="14A0E25A" w14:textId="77777777" w:rsidR="003C1E7D" w:rsidRDefault="003C1E7D" w:rsidP="003C1E7D">
      <w:r>
        <w:t>______________________________________________________________________________</w:t>
      </w:r>
    </w:p>
    <w:p w14:paraId="7B18503D" w14:textId="77777777" w:rsidR="003C1E7D" w:rsidRDefault="003C1E7D" w:rsidP="003C1E7D">
      <w:r>
        <w:t>______________________________________________________________________________</w:t>
      </w:r>
    </w:p>
    <w:p w14:paraId="6ECB212E" w14:textId="77777777" w:rsidR="003C1E7D" w:rsidRDefault="003C1E7D" w:rsidP="003C1E7D">
      <w:r>
        <w:t>______________________________________________________________________________</w:t>
      </w:r>
    </w:p>
    <w:p w14:paraId="01C4C6A5" w14:textId="77777777" w:rsidR="003C1E7D" w:rsidRDefault="003C1E7D" w:rsidP="003C1E7D">
      <w:r>
        <w:t>______________________________________________________________________________</w:t>
      </w:r>
    </w:p>
    <w:p w14:paraId="75054ED4" w14:textId="77777777" w:rsidR="003C1E7D" w:rsidRDefault="003C1E7D" w:rsidP="003C1E7D">
      <w:r>
        <w:t>______________________________________________________________________________</w:t>
      </w:r>
    </w:p>
    <w:p w14:paraId="67ADFF45" w14:textId="77777777" w:rsidR="003C1E7D" w:rsidRDefault="003C1E7D" w:rsidP="003C1E7D">
      <w:r>
        <w:t>______________________________________________________________________________</w:t>
      </w:r>
    </w:p>
    <w:p w14:paraId="1926EC56" w14:textId="77777777" w:rsidR="003C1E7D" w:rsidRDefault="003C1E7D" w:rsidP="003C1E7D">
      <w:r>
        <w:t>______________________________________________________________________________</w:t>
      </w:r>
    </w:p>
    <w:p w14:paraId="054552CC" w14:textId="77777777" w:rsidR="003C1E7D" w:rsidRDefault="003C1E7D" w:rsidP="003C1E7D">
      <w:r>
        <w:t>______________________________________________________________________________</w:t>
      </w:r>
    </w:p>
    <w:p w14:paraId="4F860E63" w14:textId="77777777" w:rsidR="003C1E7D" w:rsidRDefault="003C1E7D" w:rsidP="003C1E7D">
      <w:r>
        <w:t>______________________________________________________________________________</w:t>
      </w:r>
    </w:p>
    <w:p w14:paraId="6A1BE965" w14:textId="77777777" w:rsidR="003C1E7D" w:rsidRDefault="003C1E7D" w:rsidP="003C1E7D">
      <w:pPr>
        <w:pStyle w:val="Heading3"/>
      </w:pPr>
      <w:r>
        <w:lastRenderedPageBreak/>
        <w:t>Climate variations and the geological timescale</w:t>
      </w:r>
    </w:p>
    <w:p w14:paraId="4BD5B649" w14:textId="77777777" w:rsidR="003C1E7D" w:rsidRDefault="003C1E7D" w:rsidP="003C1E7D">
      <w:r>
        <w:rPr>
          <w:noProof/>
          <w:lang w:eastAsia="en-AU"/>
        </w:rPr>
        <w:drawing>
          <wp:anchor distT="0" distB="0" distL="114300" distR="114300" simplePos="0" relativeHeight="251632640" behindDoc="0" locked="0" layoutInCell="1" allowOverlap="1" wp14:anchorId="4079FFFC" wp14:editId="235E3812">
            <wp:simplePos x="0" y="0"/>
            <wp:positionH relativeFrom="column">
              <wp:posOffset>2867660</wp:posOffset>
            </wp:positionH>
            <wp:positionV relativeFrom="paragraph">
              <wp:posOffset>5080</wp:posOffset>
            </wp:positionV>
            <wp:extent cx="3759200" cy="577532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59200" cy="5775325"/>
                    </a:xfrm>
                    <a:prstGeom prst="rect">
                      <a:avLst/>
                    </a:prstGeom>
                    <a:noFill/>
                  </pic:spPr>
                </pic:pic>
              </a:graphicData>
            </a:graphic>
            <wp14:sizeRelH relativeFrom="page">
              <wp14:pctWidth>0</wp14:pctWidth>
            </wp14:sizeRelH>
            <wp14:sizeRelV relativeFrom="page">
              <wp14:pctHeight>0</wp14:pctHeight>
            </wp14:sizeRelV>
          </wp:anchor>
        </w:drawing>
      </w:r>
      <w:r>
        <w:t>The timescales over which climate changes occur can be examined with respect to the geological timescale, as was introduced in Module 1. Scientists have divided the history of the Earth into different eons, eras, periods and epochs, according to evidence of major geological and biological changes that have occurred in the past.</w:t>
      </w:r>
    </w:p>
    <w:p w14:paraId="60BEEC41" w14:textId="77777777" w:rsidR="003C1E7D" w:rsidRDefault="003C1E7D" w:rsidP="003C1E7D">
      <w:r>
        <w:t>Many of these changes are observable in the fossil record, and sometimes in the form of mass extinction events. A mass extinction, usually defined as a loss of 60% or more of the Earth’s species, can result from natural climate changes. For example, fossil evidence indicates the sudden extinction of the dinosaurs approximately 66 million years ago. This event marks the Cretaceous/Paleogene boundary.</w:t>
      </w:r>
    </w:p>
    <w:p w14:paraId="177A5C5F" w14:textId="77777777" w:rsidR="003C1E7D" w:rsidRDefault="003C1E7D" w:rsidP="003C1E7D">
      <w:r>
        <w:rPr>
          <w:noProof/>
          <w:lang w:eastAsia="en-AU"/>
        </w:rPr>
        <mc:AlternateContent>
          <mc:Choice Requires="wps">
            <w:drawing>
              <wp:anchor distT="0" distB="0" distL="114300" distR="114300" simplePos="0" relativeHeight="251649024" behindDoc="0" locked="0" layoutInCell="1" allowOverlap="1" wp14:anchorId="7099D5FD" wp14:editId="58B347BD">
                <wp:simplePos x="0" y="0"/>
                <wp:positionH relativeFrom="column">
                  <wp:posOffset>3301099</wp:posOffset>
                </wp:positionH>
                <wp:positionV relativeFrom="paragraph">
                  <wp:posOffset>1129030</wp:posOffset>
                </wp:positionV>
                <wp:extent cx="3759200" cy="635"/>
                <wp:effectExtent l="0" t="0" r="0" b="635"/>
                <wp:wrapSquare wrapText="bothSides"/>
                <wp:docPr id="16" name="Text Box 16"/>
                <wp:cNvGraphicFramePr/>
                <a:graphic xmlns:a="http://schemas.openxmlformats.org/drawingml/2006/main">
                  <a:graphicData uri="http://schemas.microsoft.com/office/word/2010/wordprocessingShape">
                    <wps:wsp>
                      <wps:cNvSpPr txBox="1"/>
                      <wps:spPr>
                        <a:xfrm>
                          <a:off x="0" y="0"/>
                          <a:ext cx="3759200" cy="635"/>
                        </a:xfrm>
                        <a:prstGeom prst="rect">
                          <a:avLst/>
                        </a:prstGeom>
                        <a:solidFill>
                          <a:prstClr val="white"/>
                        </a:solidFill>
                        <a:ln>
                          <a:noFill/>
                        </a:ln>
                      </wps:spPr>
                      <wps:txbx>
                        <w:txbxContent>
                          <w:p w14:paraId="66ECEF5E" w14:textId="77777777" w:rsidR="00695DE7" w:rsidRPr="009758E4" w:rsidRDefault="00695DE7" w:rsidP="003C1E7D">
                            <w:pPr>
                              <w:pStyle w:val="Bibliography"/>
                              <w:rPr>
                                <w:sz w:val="24"/>
                              </w:rPr>
                            </w:pPr>
                            <w:r>
                              <w:t>NESA (201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099D5FD" id="_x0000_t202" coordsize="21600,21600" o:spt="202" path="m,l,21600r21600,l21600,xe">
                <v:stroke joinstyle="miter"/>
                <v:path gradientshapeok="t" o:connecttype="rect"/>
              </v:shapetype>
              <v:shape id="Text Box 16" o:spid="_x0000_s1026" type="#_x0000_t202" style="position:absolute;margin-left:259.95pt;margin-top:88.9pt;width:296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" stroked="f">
                <v:textbox style="mso-fit-shape-to-text:t" inset="0,0,0,0">
                  <w:txbxContent>
                    <w:p w14:paraId="66ECEF5E" w14:textId="77777777" w:rsidR="00695DE7" w:rsidRPr="009758E4" w:rsidRDefault="00695DE7" w:rsidP="003C1E7D">
                      <w:pPr>
                        <w:pStyle w:val="Bibliography"/>
                        <w:rPr>
                          <w:sz w:val="24"/>
                        </w:rPr>
                      </w:pPr>
                      <w:r>
                        <w:t>NESA (2019)</w:t>
                      </w:r>
                    </w:p>
                  </w:txbxContent>
                </v:textbox>
                <w10:wrap type="square"/>
              </v:shape>
            </w:pict>
          </mc:Fallback>
        </mc:AlternateContent>
      </w:r>
      <w:r>
        <w:t>Despite being attributed to a meteorite impact, it is suggested that consequential climate changes were responsible for the majority of species extinctions. Suspended dust particles in the atmosphere from the impact itself may have reduced sunlight penetration and lowered global temperatures. The temperature is predicted to have recovered quickly in a geological sense, due to an abundance of CO</w:t>
      </w:r>
      <w:r w:rsidRPr="009504F6">
        <w:rPr>
          <w:vertAlign w:val="subscript"/>
        </w:rPr>
        <w:t>2</w:t>
      </w:r>
      <w:r>
        <w:t xml:space="preserve"> in the atmosphere. These climate variations are believed to have occurred over a time frame from a few hundred thousand years to a few million years, too quick for many species to adapt, hence the mass extinction.</w:t>
      </w:r>
    </w:p>
    <w:p w14:paraId="5EC3EFF0" w14:textId="77777777" w:rsidR="003C1E7D" w:rsidRPr="00FD1CCC" w:rsidRDefault="003C1E7D" w:rsidP="003C1E7D">
      <w:pPr>
        <w:pStyle w:val="Heading3"/>
      </w:pPr>
      <w:r w:rsidRPr="00FD1CCC">
        <w:lastRenderedPageBreak/>
        <w:t>Climate variations since the Cretaceous period</w:t>
      </w:r>
    </w:p>
    <w:p w14:paraId="1DD8C4FF" w14:textId="720DEC2D" w:rsidR="003C1E7D" w:rsidRDefault="003C1E7D" w:rsidP="003C1E7D">
      <w:r>
        <w:t xml:space="preserve">Since the end of the Cretaceous Period, evidence suggests that the Earth has experienced an overall cooling trend. </w:t>
      </w:r>
      <w:r w:rsidR="00695DE7">
        <w:t>Sixty</w:t>
      </w:r>
      <w:r>
        <w:t xml:space="preserve"> million years ago, the sea levels were also much higher due to an absence of polar ice caps. This resulted in shallow seas covering much of Australia, North America and Europe. Fossil discoveries suggest that some of the most common plants and animals were those </w:t>
      </w:r>
      <w:r w:rsidR="00695DE7">
        <w:t>that</w:t>
      </w:r>
      <w:r>
        <w:t xml:space="preserve"> thrived in hot and wet climates, such as; corals, crocodiles, insects, and rainforest </w:t>
      </w:r>
      <w:r w:rsidR="00695DE7">
        <w:t>plants species</w:t>
      </w:r>
      <w:r>
        <w:t xml:space="preserve">. Some of these fossils have been found in </w:t>
      </w:r>
      <w:r w:rsidR="00695DE7">
        <w:t>places that</w:t>
      </w:r>
      <w:r>
        <w:t xml:space="preserve"> are now considered arid zones.</w:t>
      </w:r>
    </w:p>
    <w:p w14:paraId="200A3950" w14:textId="77777777" w:rsidR="003C1E7D" w:rsidRDefault="003C1E7D" w:rsidP="003C1E7D">
      <w:pPr>
        <w:sectPr w:rsidR="003C1E7D" w:rsidSect="00695DE7">
          <w:type w:val="continuous"/>
          <w:pgSz w:w="11906" w:h="16838"/>
          <w:pgMar w:top="964" w:right="567" w:bottom="567" w:left="567" w:header="567" w:footer="567" w:gutter="0"/>
          <w:cols w:space="708"/>
          <w:docGrid w:linePitch="360"/>
        </w:sectPr>
      </w:pPr>
      <w:r>
        <w:t>By 25 million years ago, the Earth was cooler and drier. At this time, Australia was dominated by plant species that included eucalyptus and wattle and others that were adapted to dry and warm conditions.</w:t>
      </w:r>
    </w:p>
    <w:p w14:paraId="43458143" w14:textId="108F5400" w:rsidR="003C1E7D" w:rsidRDefault="003C1E7D" w:rsidP="003C1E7D">
      <w:r>
        <w:t>Around 2 million years ago</w:t>
      </w:r>
      <w:r w:rsidR="00695DE7">
        <w:t>,</w:t>
      </w:r>
      <w:r>
        <w:t xml:space="preserve"> the cooling trend reached a critical point which allowed ice ages to become possible. A series of glacial and interglacial periods have been regularly occurring since then, roughly every 100,000 years or so.</w:t>
      </w:r>
    </w:p>
    <w:p w14:paraId="5C7CC0F4" w14:textId="4B813F8F" w:rsidR="003C1E7D" w:rsidRDefault="003C1E7D" w:rsidP="003C1E7D">
      <w:r>
        <w:rPr>
          <w:rFonts w:hint="eastAsia"/>
        </w:rPr>
        <w:t xml:space="preserve">During glacial periods, the ice caps at the poles </w:t>
      </w:r>
      <w:r>
        <w:t xml:space="preserve">would </w:t>
      </w:r>
      <w:r>
        <w:rPr>
          <w:rFonts w:hint="eastAsia"/>
        </w:rPr>
        <w:t>expand and as water bec</w:t>
      </w:r>
      <w:r>
        <w:t>ame</w:t>
      </w:r>
      <w:r>
        <w:rPr>
          <w:rFonts w:hint="eastAsia"/>
        </w:rPr>
        <w:t xml:space="preserve"> locked up </w:t>
      </w:r>
      <w:r>
        <w:t>as</w:t>
      </w:r>
      <w:r>
        <w:rPr>
          <w:rFonts w:hint="eastAsia"/>
        </w:rPr>
        <w:t xml:space="preserve"> ice</w:t>
      </w:r>
      <w:r>
        <w:t>,</w:t>
      </w:r>
      <w:r>
        <w:rPr>
          <w:rFonts w:hint="eastAsia"/>
        </w:rPr>
        <w:t xml:space="preserve"> </w:t>
      </w:r>
      <w:r>
        <w:t xml:space="preserve">causing the </w:t>
      </w:r>
      <w:r>
        <w:rPr>
          <w:rFonts w:hint="eastAsia"/>
        </w:rPr>
        <w:t xml:space="preserve">sea levels </w:t>
      </w:r>
      <w:r>
        <w:t xml:space="preserve">to </w:t>
      </w:r>
      <w:r>
        <w:rPr>
          <w:rFonts w:hint="eastAsia"/>
        </w:rPr>
        <w:t xml:space="preserve">drop. Parts of continents </w:t>
      </w:r>
      <w:r>
        <w:t xml:space="preserve">became </w:t>
      </w:r>
      <w:r>
        <w:rPr>
          <w:rFonts w:hint="eastAsia"/>
        </w:rPr>
        <w:t>deserts, as the world becomes not only cold but very dry.</w:t>
      </w:r>
    </w:p>
    <w:p w14:paraId="390333C6" w14:textId="77777777" w:rsidR="003C1E7D" w:rsidRDefault="003C1E7D" w:rsidP="003C1E7D">
      <w:r>
        <w:rPr>
          <w:noProof/>
          <w:lang w:eastAsia="en-AU"/>
        </w:rPr>
        <w:drawing>
          <wp:inline distT="0" distB="0" distL="0" distR="0" wp14:anchorId="70D40F2D" wp14:editId="1257124F">
            <wp:extent cx="3517900" cy="2343150"/>
            <wp:effectExtent l="0" t="0" r="6350" b="0"/>
            <wp:docPr id="12" name="Picture 8" descr="Image shows the Puerto Merino Glac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ames\Pictures\Photobook\South America\6 Perito Moreno\DSC00968.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17900" cy="2343150"/>
                    </a:xfrm>
                    <a:prstGeom prst="rect">
                      <a:avLst/>
                    </a:prstGeom>
                    <a:noFill/>
                    <a:ln w="9525">
                      <a:noFill/>
                      <a:miter lim="800000"/>
                      <a:headEnd/>
                      <a:tailEnd/>
                    </a:ln>
                  </pic:spPr>
                </pic:pic>
              </a:graphicData>
            </a:graphic>
          </wp:inline>
        </w:drawing>
      </w:r>
    </w:p>
    <w:p w14:paraId="4AE5F252" w14:textId="77777777" w:rsidR="003C1E7D" w:rsidRPr="00285F29" w:rsidRDefault="003C1E7D" w:rsidP="003C1E7D">
      <w:pPr>
        <w:pStyle w:val="Bibliography"/>
      </w:pPr>
      <w:r>
        <w:t>Murada (2016)</w:t>
      </w:r>
    </w:p>
    <w:p w14:paraId="728E00E3" w14:textId="77777777" w:rsidR="003C1E7D" w:rsidRDefault="003C1E7D" w:rsidP="003C1E7D">
      <w:pPr>
        <w:sectPr w:rsidR="003C1E7D" w:rsidSect="00695DE7">
          <w:type w:val="continuous"/>
          <w:pgSz w:w="11906" w:h="16838"/>
          <w:pgMar w:top="964" w:right="567" w:bottom="567" w:left="567" w:header="567" w:footer="567" w:gutter="0"/>
          <w:cols w:num="2" w:space="567" w:equalWidth="0">
            <w:col w:w="4536" w:space="567"/>
            <w:col w:w="5669"/>
          </w:cols>
          <w:docGrid w:linePitch="360"/>
        </w:sectPr>
      </w:pPr>
    </w:p>
    <w:p w14:paraId="4CC50125" w14:textId="77777777" w:rsidR="003C1E7D" w:rsidRDefault="003C1E7D" w:rsidP="003C1E7D">
      <w:r>
        <w:t xml:space="preserve">During interglacial periods, the polar ice caps shrink, causing sea levels to rise and climates to become warmer and wetter. Since the last ice age ended only about 15,000 </w:t>
      </w:r>
      <w:r>
        <w:lastRenderedPageBreak/>
        <w:t>years ago, the world has been warming into a new interglacial period. Recent human activities have also contributed to an increase in global temperatures; this concept will be discussed in detail later in the module.</w:t>
      </w:r>
    </w:p>
    <w:p w14:paraId="3CC9CBDF" w14:textId="78E17198" w:rsidR="003C1E7D" w:rsidRDefault="001518FA" w:rsidP="003C1E7D">
      <w:r>
        <w:rPr>
          <w:noProof/>
          <w:lang w:eastAsia="en-AU"/>
        </w:rPr>
        <w:drawing>
          <wp:anchor distT="0" distB="0" distL="114300" distR="114300" simplePos="0" relativeHeight="251683840" behindDoc="0" locked="0" layoutInCell="1" allowOverlap="1" wp14:anchorId="7BCFCA4D" wp14:editId="6D90F65D">
            <wp:simplePos x="0" y="0"/>
            <wp:positionH relativeFrom="column">
              <wp:posOffset>0</wp:posOffset>
            </wp:positionH>
            <wp:positionV relativeFrom="paragraph">
              <wp:posOffset>377825</wp:posOffset>
            </wp:positionV>
            <wp:extent cx="4053205" cy="3009265"/>
            <wp:effectExtent l="0" t="0" r="4445" b="635"/>
            <wp:wrapSquare wrapText="bothSides"/>
            <wp:docPr id="15" name="Picture 9" descr="This graph shows how sea level changes have changed over the last 400,000 Years in comparison with changes in carbon dioxide concentration and global temper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mparison 400,000 Year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53205" cy="300926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4D6660F6" w14:textId="77777777" w:rsidR="003C1E7D" w:rsidRDefault="003C1E7D" w:rsidP="003C1E7D">
      <w:pPr>
        <w:pStyle w:val="Bibliography"/>
      </w:pPr>
    </w:p>
    <w:p w14:paraId="6BA292B5" w14:textId="77777777" w:rsidR="003C1E7D" w:rsidRDefault="003C1E7D" w:rsidP="003C1E7D">
      <w:pPr>
        <w:pStyle w:val="Bibliography"/>
      </w:pPr>
    </w:p>
    <w:p w14:paraId="56E325AF" w14:textId="77777777" w:rsidR="003C1E7D" w:rsidRDefault="003C1E7D" w:rsidP="003C1E7D">
      <w:pPr>
        <w:pStyle w:val="Bibliography"/>
      </w:pPr>
    </w:p>
    <w:p w14:paraId="63299532" w14:textId="77777777" w:rsidR="003C1E7D" w:rsidRDefault="003C1E7D" w:rsidP="003C1E7D">
      <w:pPr>
        <w:pStyle w:val="Bibliography"/>
      </w:pPr>
    </w:p>
    <w:p w14:paraId="4D4D8B36" w14:textId="77777777" w:rsidR="003C1E7D" w:rsidRDefault="003C1E7D" w:rsidP="003C1E7D">
      <w:pPr>
        <w:pStyle w:val="Bibliography"/>
      </w:pPr>
    </w:p>
    <w:p w14:paraId="32E26D9C" w14:textId="77777777" w:rsidR="003C1E7D" w:rsidRDefault="003C1E7D" w:rsidP="003C1E7D">
      <w:pPr>
        <w:pStyle w:val="Bibliography"/>
      </w:pPr>
    </w:p>
    <w:p w14:paraId="3393CF17" w14:textId="77777777" w:rsidR="003C1E7D" w:rsidRDefault="003C1E7D" w:rsidP="003C1E7D">
      <w:pPr>
        <w:pStyle w:val="Bibliography"/>
      </w:pPr>
    </w:p>
    <w:p w14:paraId="487C81E4" w14:textId="77777777" w:rsidR="003C1E7D" w:rsidRDefault="003C1E7D" w:rsidP="003C1E7D">
      <w:pPr>
        <w:pStyle w:val="Bibliography"/>
      </w:pPr>
    </w:p>
    <w:p w14:paraId="6B8FEE2E" w14:textId="77777777" w:rsidR="003C1E7D" w:rsidRDefault="003C1E7D" w:rsidP="003C1E7D">
      <w:pPr>
        <w:pStyle w:val="Bibliography"/>
      </w:pPr>
    </w:p>
    <w:p w14:paraId="0BB13933" w14:textId="77777777" w:rsidR="003C1E7D" w:rsidRDefault="003C1E7D" w:rsidP="003C1E7D">
      <w:pPr>
        <w:pStyle w:val="Bibliography"/>
      </w:pPr>
    </w:p>
    <w:p w14:paraId="28EC0EF4" w14:textId="77777777" w:rsidR="003C1E7D" w:rsidRDefault="003C1E7D" w:rsidP="003C1E7D">
      <w:pPr>
        <w:pStyle w:val="Bibliography"/>
      </w:pPr>
    </w:p>
    <w:p w14:paraId="03066DAD" w14:textId="77777777" w:rsidR="003C1E7D" w:rsidRPr="00FF5814" w:rsidRDefault="003C1E7D" w:rsidP="003C1E7D">
      <w:pPr>
        <w:pStyle w:val="Bibliography"/>
      </w:pPr>
      <w:r>
        <w:tab/>
      </w:r>
      <w:r>
        <w:tab/>
      </w:r>
      <w:r>
        <w:tab/>
      </w:r>
      <w:r>
        <w:tab/>
      </w:r>
      <w:r>
        <w:tab/>
        <w:t>Englander (2013)</w:t>
      </w:r>
    </w:p>
    <w:p w14:paraId="28AA40D1" w14:textId="77777777" w:rsidR="003C1E7D" w:rsidRPr="00FC561F" w:rsidRDefault="003C1E7D" w:rsidP="00A0346B">
      <w:pPr>
        <w:pageBreakBefore/>
        <w:rPr>
          <w:b/>
        </w:rPr>
      </w:pPr>
      <w:r w:rsidRPr="00FC561F">
        <w:rPr>
          <w:b/>
        </w:rPr>
        <w:lastRenderedPageBreak/>
        <w:t>Questions:</w:t>
      </w:r>
    </w:p>
    <w:p w14:paraId="268569E5" w14:textId="77777777" w:rsidR="003C1E7D" w:rsidRDefault="003C1E7D" w:rsidP="003C1E7D">
      <w:pPr>
        <w:pStyle w:val="ListNumber"/>
        <w:numPr>
          <w:ilvl w:val="0"/>
          <w:numId w:val="45"/>
        </w:numPr>
        <w:spacing w:after="160" w:line="259" w:lineRule="auto"/>
      </w:pPr>
      <w:r>
        <w:t>Explain one example of how climate changes have influenced the construction of the geological timescale.</w:t>
      </w:r>
    </w:p>
    <w:p w14:paraId="673C4A1C" w14:textId="77777777" w:rsidR="003C1E7D" w:rsidRDefault="003C1E7D" w:rsidP="003C1E7D">
      <w:pPr>
        <w:pStyle w:val="ListNumber"/>
        <w:numPr>
          <w:ilvl w:val="0"/>
          <w:numId w:val="3"/>
        </w:numPr>
        <w:tabs>
          <w:tab w:val="clear" w:pos="717"/>
        </w:tabs>
        <w:spacing w:after="160" w:line="259" w:lineRule="auto"/>
        <w:ind w:left="771" w:hanging="414"/>
      </w:pPr>
      <w:r>
        <w:t>Explain, using an example, how fossil discoveries can provide information about past climates.</w:t>
      </w:r>
    </w:p>
    <w:p w14:paraId="0EF3FECC" w14:textId="77777777" w:rsidR="003C1E7D" w:rsidRDefault="003C1E7D" w:rsidP="003C1E7D">
      <w:pPr>
        <w:pStyle w:val="ListNumber"/>
        <w:numPr>
          <w:ilvl w:val="0"/>
          <w:numId w:val="3"/>
        </w:numPr>
        <w:tabs>
          <w:tab w:val="clear" w:pos="717"/>
        </w:tabs>
        <w:spacing w:after="160" w:line="259" w:lineRule="auto"/>
        <w:ind w:left="771" w:hanging="414"/>
      </w:pPr>
      <w:r>
        <w:t>Distinguish between features of ‘glacial’ and ‘interglacial’ periods in Earth’s history.</w:t>
      </w:r>
    </w:p>
    <w:p w14:paraId="41829DCB" w14:textId="77777777" w:rsidR="003C1E7D" w:rsidRDefault="003C1E7D" w:rsidP="003C1E7D">
      <w:pPr>
        <w:pStyle w:val="ListNumber"/>
        <w:numPr>
          <w:ilvl w:val="0"/>
          <w:numId w:val="3"/>
        </w:numPr>
        <w:tabs>
          <w:tab w:val="clear" w:pos="717"/>
        </w:tabs>
        <w:spacing w:after="160" w:line="259" w:lineRule="auto"/>
        <w:ind w:left="771" w:hanging="414"/>
      </w:pPr>
      <w:r>
        <w:t>Using the graph above, explain the relationship between global temperature and sea level.</w:t>
      </w:r>
    </w:p>
    <w:p w14:paraId="4AEC4BBD" w14:textId="77777777" w:rsidR="003C1E7D" w:rsidRDefault="003C1E7D" w:rsidP="00A0346B">
      <w:pPr>
        <w:pStyle w:val="NoSpacing"/>
      </w:pPr>
    </w:p>
    <w:p w14:paraId="66226714" w14:textId="77777777" w:rsidR="003C1E7D" w:rsidRDefault="003C1E7D" w:rsidP="003C1E7D">
      <w:r>
        <w:t>______________________________________________________________________________</w:t>
      </w:r>
    </w:p>
    <w:p w14:paraId="50D946CD" w14:textId="77777777" w:rsidR="003C1E7D" w:rsidRDefault="003C1E7D" w:rsidP="003C1E7D">
      <w:r>
        <w:t>______________________________________________________________________________</w:t>
      </w:r>
    </w:p>
    <w:p w14:paraId="3A7E0CD3" w14:textId="77777777" w:rsidR="003C1E7D" w:rsidRDefault="003C1E7D" w:rsidP="003C1E7D">
      <w:r>
        <w:t>______________________________________________________________________________</w:t>
      </w:r>
    </w:p>
    <w:p w14:paraId="10BED924" w14:textId="77777777" w:rsidR="003C1E7D" w:rsidRDefault="003C1E7D" w:rsidP="003C1E7D">
      <w:r>
        <w:t>______________________________________________________________________________</w:t>
      </w:r>
    </w:p>
    <w:p w14:paraId="049CEF6E" w14:textId="77777777" w:rsidR="003C1E7D" w:rsidRDefault="003C1E7D" w:rsidP="003C1E7D">
      <w:r>
        <w:t>______________________________________________________________________________</w:t>
      </w:r>
    </w:p>
    <w:p w14:paraId="139A0F07" w14:textId="77777777" w:rsidR="003C1E7D" w:rsidRDefault="003C1E7D" w:rsidP="003C1E7D">
      <w:r>
        <w:t>______________________________________________________________________________</w:t>
      </w:r>
    </w:p>
    <w:p w14:paraId="183F3EA3" w14:textId="77777777" w:rsidR="003C1E7D" w:rsidRDefault="003C1E7D" w:rsidP="003C1E7D">
      <w:r>
        <w:t>______________________________________________________________________________</w:t>
      </w:r>
    </w:p>
    <w:p w14:paraId="4D52A471" w14:textId="77777777" w:rsidR="003C1E7D" w:rsidRDefault="003C1E7D" w:rsidP="003C1E7D">
      <w:r>
        <w:t>______________________________________________________________________________</w:t>
      </w:r>
    </w:p>
    <w:p w14:paraId="767B69D9" w14:textId="77777777" w:rsidR="003C1E7D" w:rsidRDefault="003C1E7D" w:rsidP="003C1E7D">
      <w:r>
        <w:t>______________________________________________________________________________</w:t>
      </w:r>
    </w:p>
    <w:p w14:paraId="7798B220" w14:textId="77777777" w:rsidR="003C1E7D" w:rsidRDefault="003C1E7D" w:rsidP="003C1E7D">
      <w:r>
        <w:t>______________________________________________________________________________</w:t>
      </w:r>
    </w:p>
    <w:p w14:paraId="37F65F0D" w14:textId="77777777" w:rsidR="003C1E7D" w:rsidRDefault="003C1E7D" w:rsidP="003C1E7D">
      <w:r>
        <w:lastRenderedPageBreak/>
        <w:t>______________________________________________________________________________</w:t>
      </w:r>
    </w:p>
    <w:p w14:paraId="01A93F15" w14:textId="77777777" w:rsidR="003C1E7D" w:rsidRDefault="003C1E7D" w:rsidP="003C1E7D">
      <w:r>
        <w:t>______________________________________________________________________________</w:t>
      </w:r>
    </w:p>
    <w:p w14:paraId="54E5B56F" w14:textId="77777777" w:rsidR="003C1E7D" w:rsidRDefault="003C1E7D" w:rsidP="003C1E7D">
      <w:r>
        <w:t>______________________________________________________________________________</w:t>
      </w:r>
    </w:p>
    <w:p w14:paraId="0B6E54FF" w14:textId="77777777" w:rsidR="003C1E7D" w:rsidRDefault="003C1E7D" w:rsidP="003C1E7D">
      <w:r>
        <w:t>______________________________________________________________________________</w:t>
      </w:r>
    </w:p>
    <w:p w14:paraId="22BF6845" w14:textId="77777777" w:rsidR="003C1E7D" w:rsidRDefault="003C1E7D" w:rsidP="003C1E7D">
      <w:r>
        <w:t>______________________________________________________________________________</w:t>
      </w:r>
    </w:p>
    <w:p w14:paraId="240FEA4C" w14:textId="77777777" w:rsidR="003C1E7D" w:rsidRDefault="003C1E7D" w:rsidP="003C1E7D">
      <w:r>
        <w:t>______________________________________________________________________________</w:t>
      </w:r>
    </w:p>
    <w:p w14:paraId="09094098" w14:textId="77777777" w:rsidR="003C1E7D" w:rsidRDefault="003C1E7D" w:rsidP="003C1E7D">
      <w:pPr>
        <w:pStyle w:val="Heading3"/>
      </w:pPr>
      <w:r>
        <w:t>Causes of natural climate variations</w:t>
      </w:r>
    </w:p>
    <w:p w14:paraId="42FFCF26" w14:textId="77777777" w:rsidR="003C1E7D" w:rsidRDefault="003C1E7D" w:rsidP="003C1E7D">
      <w:pPr>
        <w:pStyle w:val="Heading4"/>
      </w:pPr>
      <w:r>
        <w:t>Changes in the Earth’s orbit</w:t>
      </w:r>
    </w:p>
    <w:p w14:paraId="6ABACD07" w14:textId="77777777" w:rsidR="003C1E7D" w:rsidRDefault="003C1E7D" w:rsidP="003C1E7D">
      <w:r w:rsidRPr="00673110">
        <w:t xml:space="preserve">The Earth orbits around the Sun in an elliptical path. This orbit fluctuates as the degree of the elliptical path changes over a cycle that lasts about 100,000 years. Changes in the shape of Earth’s orbit are called the </w:t>
      </w:r>
      <w:r>
        <w:t>‘</w:t>
      </w:r>
      <w:r w:rsidRPr="00673110">
        <w:t>eccentricity</w:t>
      </w:r>
      <w:r>
        <w:t>’</w:t>
      </w:r>
      <w:r w:rsidRPr="00673110">
        <w:t>.</w:t>
      </w:r>
    </w:p>
    <w:p w14:paraId="1B5878C9" w14:textId="77777777" w:rsidR="003C1E7D" w:rsidRDefault="003C1E7D" w:rsidP="003C1E7D"/>
    <w:p w14:paraId="2C1E786F" w14:textId="77777777" w:rsidR="003C1E7D" w:rsidRDefault="003C1E7D" w:rsidP="003C1E7D">
      <w:pPr>
        <w:spacing w:before="120"/>
        <w:jc w:val="center"/>
      </w:pPr>
      <w:r>
        <w:rPr>
          <w:noProof/>
          <w:lang w:eastAsia="en-AU"/>
        </w:rPr>
        <w:drawing>
          <wp:inline distT="0" distB="0" distL="0" distR="0" wp14:anchorId="410C8A95" wp14:editId="192D4D59">
            <wp:extent cx="6096000" cy="2389632"/>
            <wp:effectExtent l="0" t="0" r="0" b="0"/>
            <wp:docPr id="17" name="Picture 12" descr="This image shows the Milankovitch cycles, which are orbital changes in eccentricity (shape of Earth's orbit), obliquity (axial tilt of the Earth) and precession (wobbles in the Earth's rotational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ilankovitch cycles: orbital changes in eccentricity, precession and obliquity"/>
                    <pic:cNvPicPr>
                      <a:picLocks noChangeAspect="1" noChangeArrowheads="1"/>
                    </pic:cNvPicPr>
                  </pic:nvPicPr>
                  <pic:blipFill>
                    <a:blip r:embed="rId24" cstate="print"/>
                    <a:srcRect/>
                    <a:stretch>
                      <a:fillRect/>
                    </a:stretch>
                  </pic:blipFill>
                  <pic:spPr bwMode="auto">
                    <a:xfrm>
                      <a:off x="0" y="0"/>
                      <a:ext cx="6125823" cy="2401323"/>
                    </a:xfrm>
                    <a:prstGeom prst="rect">
                      <a:avLst/>
                    </a:prstGeom>
                    <a:noFill/>
                    <a:ln w="9525">
                      <a:noFill/>
                      <a:miter lim="800000"/>
                      <a:headEnd/>
                      <a:tailEnd/>
                    </a:ln>
                  </pic:spPr>
                </pic:pic>
              </a:graphicData>
            </a:graphic>
          </wp:inline>
        </w:drawing>
      </w:r>
    </w:p>
    <w:p w14:paraId="27FF03C1" w14:textId="77777777" w:rsidR="003C1E7D" w:rsidRDefault="003C1E7D" w:rsidP="003C1E7D">
      <w:pPr>
        <w:ind w:right="-1"/>
        <w:jc w:val="center"/>
      </w:pPr>
    </w:p>
    <w:p w14:paraId="7D3FDD40" w14:textId="77777777" w:rsidR="003C1E7D" w:rsidRDefault="003C1E7D" w:rsidP="003C1E7D">
      <w:pPr>
        <w:pStyle w:val="Bibliography"/>
      </w:pPr>
      <w:r>
        <w:t>Sceptical Science (2015)</w:t>
      </w:r>
    </w:p>
    <w:p w14:paraId="1617CDCC" w14:textId="278F2624" w:rsidR="003C1E7D" w:rsidRDefault="003C1E7D" w:rsidP="003C1E7D">
      <w:r>
        <w:t xml:space="preserve">The axial tilt, or ‘obliquity’, varies </w:t>
      </w:r>
      <w:r w:rsidR="00695DE7">
        <w:t xml:space="preserve">over a period of </w:t>
      </w:r>
      <w:r>
        <w:t>40,000 years. Obliquity can be defined as the angle between the Earth’s orbit and its axis of rotation</w:t>
      </w:r>
      <w:r w:rsidR="00695DE7">
        <w:t>,</w:t>
      </w:r>
      <w:r>
        <w:t xml:space="preserve"> and it can affect the extremes of the seasons.</w:t>
      </w:r>
    </w:p>
    <w:p w14:paraId="2A3ED42B" w14:textId="37ACC847" w:rsidR="003C1E7D" w:rsidRDefault="003C1E7D" w:rsidP="003C1E7D">
      <w:r>
        <w:t>The third orbital variable is known as ‘precession’</w:t>
      </w:r>
      <w:r w:rsidR="00695DE7">
        <w:t>,</w:t>
      </w:r>
      <w:r>
        <w:t xml:space="preserve"> and it can be defined as the wobble of the Earth’s orbit. This affects how the cycle of seasons corresponds to the eccentricity of the orbit. For example, at the moment, when the Earth is closest to the Sun; it is summer in the southern hemisphere. However, this relationship is reversed every 21,000 years or so.</w:t>
      </w:r>
    </w:p>
    <w:p w14:paraId="475E2CEB" w14:textId="77777777" w:rsidR="003C1E7D" w:rsidRDefault="003C1E7D" w:rsidP="003C1E7D">
      <w:r>
        <w:t>These orbital variations, known as ‘Milankovitch Cycles’, combine to cause complicated yet predictable climate cycles. Strong correlations between Milankovitch Cycles and the Earth’s climate changes can be seen when analysing the climate data for the past 2 million years.</w:t>
      </w:r>
    </w:p>
    <w:p w14:paraId="01C85EEE" w14:textId="77777777" w:rsidR="003C1E7D" w:rsidRDefault="003C1E7D" w:rsidP="003C1E7D">
      <w:pPr>
        <w:pStyle w:val="Heading4"/>
      </w:pPr>
      <w:r>
        <w:t>The Plate Tectonic Supercycle</w:t>
      </w:r>
    </w:p>
    <w:p w14:paraId="7EEE8B6E" w14:textId="4F9223D0" w:rsidR="003C1E7D" w:rsidRDefault="003C1E7D" w:rsidP="003C1E7D">
      <w:r>
        <w:t xml:space="preserve">In Module 5, the plate tectonic supercycle concept was investigated. It describes how, due to plate movements, continents will converge towards a single landmass, then separate again. The last single landmass, named Pangaea, began to break up approximately 170 million years ago. It is predicted that the landmasses will eventually collide to form another single supercontinent over the next few hundred million years. Several supercontinent cycles are thought to have existed in Earth’s history, and these have likely had significant influences on global climates.  </w:t>
      </w:r>
    </w:p>
    <w:p w14:paraId="2067E9ED" w14:textId="77777777" w:rsidR="003C1E7D" w:rsidRDefault="003C1E7D" w:rsidP="003C1E7D">
      <w:r>
        <w:t>In periods of Earth’s history when a single supercontinent has existed, global temperatures tend to be cooler and the air drier, with lower sea levels. This may be due to a lack of volcanic activity as there is less rifting and subduction at plate boundaries. This could lead to lower levels of CO</w:t>
      </w:r>
      <w:r w:rsidRPr="00FD1CCC">
        <w:rPr>
          <w:vertAlign w:val="subscript"/>
        </w:rPr>
        <w:t>2</w:t>
      </w:r>
      <w:r>
        <w:t xml:space="preserve"> in the atmosphere, causing a reduction in the greenhouse effect, keeping temperatures relatively low. This decrease in heat, in turn, could keep evaporation from oceans lower and reduce rainfall. Cooler temperatures will likely also increase amounts of polar ice, keeping sea levels lower.</w:t>
      </w:r>
    </w:p>
    <w:p w14:paraId="4D85FBBE" w14:textId="43E1E461" w:rsidR="003C1E7D" w:rsidRDefault="003C1E7D" w:rsidP="003C1E7D">
      <w:r>
        <w:t>When continents are distributed around the Earth, much like today, there is likely more volcanic activity, from rifting and subduction at plate boundaries. The increase of CO</w:t>
      </w:r>
      <w:r w:rsidRPr="00FD1CCC">
        <w:rPr>
          <w:vertAlign w:val="subscript"/>
        </w:rPr>
        <w:t>2</w:t>
      </w:r>
      <w:r>
        <w:t xml:space="preserve"> warms </w:t>
      </w:r>
      <w:r>
        <w:lastRenderedPageBreak/>
        <w:t>the Earth, leading to a rise in evaporation and rainfall. Ice caps are reduced</w:t>
      </w:r>
      <w:r w:rsidR="00695DE7">
        <w:t>,</w:t>
      </w:r>
      <w:r>
        <w:t xml:space="preserve"> and so sea levels are higher.</w:t>
      </w:r>
    </w:p>
    <w:p w14:paraId="28178F47" w14:textId="77777777" w:rsidR="003C1E7D" w:rsidRDefault="003C1E7D" w:rsidP="003C1E7D">
      <w:pPr>
        <w:pStyle w:val="Heading4"/>
      </w:pPr>
      <w:r>
        <w:t>Ocean currents</w:t>
      </w:r>
    </w:p>
    <w:p w14:paraId="2AE055CF" w14:textId="17A82F65" w:rsidR="003C1E7D" w:rsidRDefault="003C1E7D" w:rsidP="003C1E7D">
      <w:r w:rsidRPr="00FD1CCC">
        <w:t>Plate movements not only affect the continents, but also the shape of the oceans. Moving continents have a huge effect on ocean currents, which are major controlling factors of climate. Ocean currents move heat around the Earth as warm currents generally flow towards the poles</w:t>
      </w:r>
      <w:r w:rsidR="00695DE7">
        <w:t>,</w:t>
      </w:r>
      <w:r w:rsidRPr="00FD1CCC">
        <w:t xml:space="preserve"> and cold currents generally flow towards the equator.</w:t>
      </w:r>
      <w:r>
        <w:t xml:space="preserve"> This concept was investigated in Module 3.</w:t>
      </w:r>
    </w:p>
    <w:p w14:paraId="7B48B6D2" w14:textId="77777777" w:rsidR="003C1E7D" w:rsidRDefault="003C1E7D" w:rsidP="003C1E7D">
      <w:pPr>
        <w:spacing w:before="120"/>
        <w:jc w:val="center"/>
      </w:pPr>
      <w:r>
        <w:rPr>
          <w:b/>
          <w:noProof/>
          <w:lang w:eastAsia="en-AU"/>
        </w:rPr>
        <w:drawing>
          <wp:inline distT="0" distB="0" distL="0" distR="0" wp14:anchorId="79FD134A" wp14:editId="7CD9F46A">
            <wp:extent cx="5472086" cy="3124200"/>
            <wp:effectExtent l="0" t="0" r="0" b="0"/>
            <wp:docPr id="24" name="Picture 5" descr="This image shows the major ocean currents around the world."/>
            <wp:cNvGraphicFramePr/>
            <a:graphic xmlns:a="http://schemas.openxmlformats.org/drawingml/2006/main">
              <a:graphicData uri="http://schemas.openxmlformats.org/drawingml/2006/picture">
                <pic:pic xmlns:pic="http://schemas.openxmlformats.org/drawingml/2006/picture">
                  <pic:nvPicPr>
                    <pic:cNvPr id="32770" name="Picture 2" descr="http://donsnotes.com/science/earth/images/ocean.current.map.jpg"/>
                    <pic:cNvPicPr>
                      <a:picLocks noChangeAspect="1" noChangeArrowheads="1"/>
                    </pic:cNvPicPr>
                  </pic:nvPicPr>
                  <pic:blipFill>
                    <a:blip r:embed="rId25" cstate="print"/>
                    <a:srcRect l="1442" t="3778" r="1442"/>
                    <a:stretch>
                      <a:fillRect/>
                    </a:stretch>
                  </pic:blipFill>
                  <pic:spPr bwMode="auto">
                    <a:xfrm>
                      <a:off x="0" y="0"/>
                      <a:ext cx="5499161" cy="3139658"/>
                    </a:xfrm>
                    <a:prstGeom prst="rect">
                      <a:avLst/>
                    </a:prstGeom>
                    <a:noFill/>
                  </pic:spPr>
                </pic:pic>
              </a:graphicData>
            </a:graphic>
          </wp:inline>
        </w:drawing>
      </w:r>
    </w:p>
    <w:p w14:paraId="2F9A8137" w14:textId="77777777" w:rsidR="003C1E7D" w:rsidRDefault="003C1E7D" w:rsidP="003C1E7D">
      <w:pPr>
        <w:pStyle w:val="Bibliography"/>
      </w:pPr>
      <w:r>
        <w:t>Satellite Applications for Geoscience Education (n.d.)</w:t>
      </w:r>
    </w:p>
    <w:p w14:paraId="555BD63F" w14:textId="77777777" w:rsidR="003C1E7D" w:rsidRDefault="003C1E7D" w:rsidP="003C1E7D">
      <w:pPr>
        <w:sectPr w:rsidR="003C1E7D" w:rsidSect="00695DE7">
          <w:type w:val="continuous"/>
          <w:pgSz w:w="11906" w:h="16838"/>
          <w:pgMar w:top="964" w:right="567" w:bottom="567" w:left="567" w:header="567" w:footer="567" w:gutter="0"/>
          <w:cols w:space="708"/>
          <w:docGrid w:linePitch="360"/>
        </w:sectPr>
      </w:pPr>
    </w:p>
    <w:p w14:paraId="3F3722BA" w14:textId="43B50105" w:rsidR="003C1E7D" w:rsidRDefault="003C1E7D" w:rsidP="003C1E7D">
      <w:r>
        <w:t>Parts of Western Europe, such as the United Kingdom, Ireland and Norway, are warm enough to farm during the summer. At the same latitudes across the Atlantic, Greenland and northern Canada consist of frozen arctic tundra, where few people can live because agriculture is very limited. The difference in climate between these regions is largely caused by the Gulf Stream, a warm ocean current which flows from the Caribbean across the Atlantic to warm the coastal areas of Europe. Meanwhile, Canada and Greenland are kept frozen by the cold ocean currents flowing down from the Arctic Sea. After that heat is pulled out, what</w:t>
      </w:r>
      <w:r w:rsidR="00695DE7">
        <w:t xml:space="preserve"> i</w:t>
      </w:r>
      <w:r>
        <w:t xml:space="preserve">s left behind is colder water with a higher salt concentration. That makes it denser and heavier. That cold, dense, heavy water sinks at a rate of 19 billion litres per second and pulls the current back south. </w:t>
      </w:r>
    </w:p>
    <w:p w14:paraId="413C0C5E" w14:textId="76617DDA" w:rsidR="003C1E7D" w:rsidRDefault="003C1E7D" w:rsidP="003C1E7D">
      <w:r>
        <w:lastRenderedPageBreak/>
        <w:t>At the end of the last ice age, as glaciers were melting across the continent of North America, a giant pool of freshwater formed - The Great Lakes are the remnants of this. An ice dam on the eastern border formed, but it was</w:t>
      </w:r>
      <w:r w:rsidR="00695DE7">
        <w:t xml:space="preserve"> no</w:t>
      </w:r>
      <w:r>
        <w:t>t stable and eventually collapsed. All the freshwater that once made up the glacier came rushing out into the North Atlantic, diluting the salty, dense, cold water. This made it fresher and lighter, so water stopped sinking, the current to stopped flowing</w:t>
      </w:r>
      <w:r w:rsidR="00695DE7">
        <w:t>,</w:t>
      </w:r>
      <w:r>
        <w:t xml:space="preserve"> and the heat transfer stopped. It is thought that this is the reason that Europe went back into an ice age for another 900 to 1000 years. This change is an example of how changes to ocean currents ha</w:t>
      </w:r>
      <w:r w:rsidR="00695DE7">
        <w:t>ve</w:t>
      </w:r>
      <w:r>
        <w:t xml:space="preserve"> the potential to drastically change local or global climate patterns over relatively short periods.</w:t>
      </w:r>
    </w:p>
    <w:p w14:paraId="37B340F9" w14:textId="77777777" w:rsidR="003C1E7D" w:rsidRDefault="003C1E7D" w:rsidP="003C1E7D">
      <w:pPr>
        <w:pStyle w:val="Heading4"/>
        <w:sectPr w:rsidR="003C1E7D" w:rsidSect="00695DE7">
          <w:type w:val="continuous"/>
          <w:pgSz w:w="11906" w:h="16838"/>
          <w:pgMar w:top="964" w:right="567" w:bottom="567" w:left="567" w:header="567" w:footer="567" w:gutter="0"/>
          <w:cols w:space="568"/>
          <w:docGrid w:linePitch="360"/>
        </w:sectPr>
      </w:pPr>
      <w:r>
        <w:t>Massive volcanic eruptions</w:t>
      </w:r>
    </w:p>
    <w:p w14:paraId="72D06D97" w14:textId="146A9D8D" w:rsidR="003C1E7D" w:rsidRDefault="003C1E7D" w:rsidP="003C1E7D">
      <w:r>
        <w:rPr>
          <w:noProof/>
          <w:lang w:eastAsia="en-AU"/>
        </w:rPr>
        <mc:AlternateContent>
          <mc:Choice Requires="wps">
            <w:drawing>
              <wp:anchor distT="0" distB="0" distL="114300" distR="114300" simplePos="0" relativeHeight="251681792" behindDoc="0" locked="0" layoutInCell="1" allowOverlap="1" wp14:anchorId="5082947F" wp14:editId="3C87AE12">
                <wp:simplePos x="0" y="0"/>
                <wp:positionH relativeFrom="column">
                  <wp:posOffset>3693160</wp:posOffset>
                </wp:positionH>
                <wp:positionV relativeFrom="paragraph">
                  <wp:posOffset>3330575</wp:posOffset>
                </wp:positionV>
                <wp:extent cx="314706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3147060" cy="635"/>
                        </a:xfrm>
                        <a:prstGeom prst="rect">
                          <a:avLst/>
                        </a:prstGeom>
                        <a:solidFill>
                          <a:prstClr val="white"/>
                        </a:solidFill>
                        <a:ln>
                          <a:noFill/>
                        </a:ln>
                      </wps:spPr>
                      <wps:txbx>
                        <w:txbxContent>
                          <w:p w14:paraId="01E48A98" w14:textId="77777777" w:rsidR="00695DE7" w:rsidRPr="00486BC2" w:rsidRDefault="00695DE7" w:rsidP="003C1E7D">
                            <w:pPr>
                              <w:pStyle w:val="Bibliography"/>
                              <w:rPr>
                                <w:sz w:val="24"/>
                              </w:rPr>
                            </w:pPr>
                            <w:r w:rsidRPr="00B649D4">
                              <w:t>Clucas (199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82947F" id="Text Box 18" o:spid="_x0000_s1027" type="#_x0000_t202" style="position:absolute;margin-left:290.8pt;margin-top:262.25pt;width:247.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" stroked="f">
                <v:textbox style="mso-fit-shape-to-text:t" inset="0,0,0,0">
                  <w:txbxContent>
                    <w:p w14:paraId="01E48A98" w14:textId="77777777" w:rsidR="00695DE7" w:rsidRPr="00486BC2" w:rsidRDefault="00695DE7" w:rsidP="003C1E7D">
                      <w:pPr>
                        <w:pStyle w:val="Bibliography"/>
                        <w:rPr>
                          <w:sz w:val="24"/>
                        </w:rPr>
                      </w:pPr>
                      <w:r w:rsidRPr="00B649D4">
                        <w:t>Clucas (1990)</w:t>
                      </w:r>
                    </w:p>
                  </w:txbxContent>
                </v:textbox>
                <w10:wrap type="square"/>
              </v:shape>
            </w:pict>
          </mc:Fallback>
        </mc:AlternateContent>
      </w:r>
      <w:r>
        <w:rPr>
          <w:noProof/>
          <w:lang w:eastAsia="en-AU"/>
        </w:rPr>
        <w:drawing>
          <wp:anchor distT="0" distB="0" distL="114300" distR="114300" simplePos="0" relativeHeight="251665408" behindDoc="0" locked="0" layoutInCell="1" allowOverlap="1" wp14:anchorId="3C2DAB87" wp14:editId="3F1A1C5B">
            <wp:simplePos x="0" y="0"/>
            <wp:positionH relativeFrom="margin">
              <wp:align>right</wp:align>
            </wp:positionH>
            <wp:positionV relativeFrom="paragraph">
              <wp:posOffset>1165225</wp:posOffset>
            </wp:positionV>
            <wp:extent cx="3147060" cy="2108200"/>
            <wp:effectExtent l="0" t="0" r="0" b="6350"/>
            <wp:wrapSquare wrapText="bothSides"/>
            <wp:docPr id="34" name="Picture 7" descr="This photograph shows a plinian type eruption that occured at Mount Redoubt, Ala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plinian erupti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47060" cy="21082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t xml:space="preserve">In Module 6, the relationship between large, explosive eruptions and their impacts on the atmosphere was investigated. </w:t>
      </w:r>
      <w:r w:rsidR="00695DE7">
        <w:t>The v</w:t>
      </w:r>
      <w:r>
        <w:t>olcanic activity that occurs in only one place has the potential to rapidly affect the global climate if the volcanism is large enough. Massive eruptions can eject volcanic material so high that it enters the stratosphere. At such high altitudes, the volcanic material is actually above the troposphere where clouds form and weather events occur, meaning that it is unlikely to be washed out by rain. Despite most of the solid particles falling under gravity, the very finest ash and dust can remain suspended for years.</w:t>
      </w:r>
    </w:p>
    <w:p w14:paraId="41093197" w14:textId="1279B1CF" w:rsidR="003C1E7D" w:rsidRDefault="003C1E7D" w:rsidP="003C1E7D">
      <w:r>
        <w:t>Aerosols are microscopic liquid droplets suspended in the air and are also made by massive eruptions. Most of the liquid is sulfuric acid</w:t>
      </w:r>
      <w:r w:rsidR="00695DE7">
        <w:t>,</w:t>
      </w:r>
      <w:r>
        <w:t xml:space="preserve"> which forms from erupted sul</w:t>
      </w:r>
      <w:r w:rsidR="00695DE7">
        <w:t>ph</w:t>
      </w:r>
      <w:r>
        <w:t>ur dioxide (SO</w:t>
      </w:r>
      <w:r w:rsidRPr="00081BE8">
        <w:rPr>
          <w:vertAlign w:val="subscript"/>
        </w:rPr>
        <w:t>2</w:t>
      </w:r>
      <w:r>
        <w:t>). This can cause acid rain</w:t>
      </w:r>
      <w:r w:rsidR="00695DE7">
        <w:t>,</w:t>
      </w:r>
      <w:r>
        <w:t xml:space="preserve"> which kill</w:t>
      </w:r>
      <w:r w:rsidR="00695DE7">
        <w:t>s</w:t>
      </w:r>
      <w:r>
        <w:t xml:space="preserve"> forests and poison waterways all around the world. Once they reach the stratosphere, volcanic dust and aerosols can affect global climate by spreading around the world.</w:t>
      </w:r>
    </w:p>
    <w:p w14:paraId="18C051E3" w14:textId="77777777" w:rsidR="003C1E7D" w:rsidRDefault="003C1E7D" w:rsidP="003C1E7D">
      <w:r>
        <w:t>Initially, ash, dust and aerosols reduce the sunlight that reaches the Earth by blocking, reflecting and scattering the light. This reduction in radiation reaching the surface can lower the average global temperature. Temperatures can be reduced for several years from a single, brief eruption. Eventually, the dust and aerosols settle out and disappear, leading to a second possible climate change. Vast quantities of carbon dioxide gas are emitted by every volcanic eruption. This CO</w:t>
      </w:r>
      <w:r w:rsidRPr="00A32332">
        <w:rPr>
          <w:vertAlign w:val="subscript"/>
        </w:rPr>
        <w:t>2</w:t>
      </w:r>
      <w:r>
        <w:t xml:space="preserve"> can lead to global warming due to the greenhouse effect.</w:t>
      </w:r>
    </w:p>
    <w:p w14:paraId="251237C0" w14:textId="10C03B26" w:rsidR="003C1E7D" w:rsidRDefault="003C1E7D" w:rsidP="003C1E7D">
      <w:r>
        <w:lastRenderedPageBreak/>
        <w:t>The</w:t>
      </w:r>
      <w:r w:rsidR="00695DE7">
        <w:t>re</w:t>
      </w:r>
      <w:r>
        <w:t xml:space="preserve"> have been several recent large eruptions that have been shown to reduce </w:t>
      </w:r>
      <w:r w:rsidR="00695DE7">
        <w:t xml:space="preserve">the </w:t>
      </w:r>
      <w:r>
        <w:t>average global temperature in the years that follow. The most famous of these could be the Tambora eruption of 1815 in Indonesia, which led to the “Year Without Summer” in 1816. The decrease in temperatures led to disruptions to major weather systems, and human communities far away from the volcano, including those in Europe and North America, faced crop failures, epidemic disease and civil unrest.</w:t>
      </w:r>
    </w:p>
    <w:p w14:paraId="46F182C3" w14:textId="77777777" w:rsidR="003C1E7D" w:rsidRDefault="003C1E7D" w:rsidP="003C1E7D">
      <w:pPr>
        <w:pStyle w:val="Heading5"/>
      </w:pPr>
      <w:r>
        <w:t>The Deccan Traps</w:t>
      </w:r>
    </w:p>
    <w:p w14:paraId="3A324DA7" w14:textId="2A0ED4EF" w:rsidR="003C1E7D" w:rsidRDefault="003C1E7D" w:rsidP="003C1E7D">
      <w:pPr>
        <w:sectPr w:rsidR="003C1E7D" w:rsidSect="00695DE7">
          <w:type w:val="continuous"/>
          <w:pgSz w:w="11906" w:h="16838"/>
          <w:pgMar w:top="964" w:right="567" w:bottom="567" w:left="567" w:header="567" w:footer="567" w:gutter="0"/>
          <w:cols w:space="708"/>
          <w:docGrid w:linePitch="360"/>
        </w:sectPr>
      </w:pPr>
      <w:r>
        <w:t>The Deccan Traps are located in central India are one of the largest volcanic features on Earth. The region began forming 66 million years ago at the end of the Cretaceous period. Multiple layers of solidified basalt 2km thick cover an area of around 500,000km</w:t>
      </w:r>
      <w:r w:rsidRPr="00EE0AA1">
        <w:rPr>
          <w:vertAlign w:val="superscript"/>
        </w:rPr>
        <w:t>2</w:t>
      </w:r>
      <w:r>
        <w:t>. It is predicted that the Deccan Traps may have originally been approximately three times larger, about half the size of modern India, but have since eroded to their current size due to weathering and plate tectonic processes.</w:t>
      </w:r>
    </w:p>
    <w:p w14:paraId="36D9DF34" w14:textId="77777777" w:rsidR="003C1E7D" w:rsidRDefault="003C1E7D" w:rsidP="003C1E7D">
      <w:pPr>
        <w:spacing w:before="120"/>
        <w:jc w:val="center"/>
      </w:pPr>
      <w:r>
        <w:rPr>
          <w:b/>
          <w:bCs/>
          <w:noProof/>
          <w:lang w:eastAsia="en-AU"/>
        </w:rPr>
        <w:drawing>
          <wp:inline distT="0" distB="0" distL="0" distR="0" wp14:anchorId="67BE9F61" wp14:editId="16F541A7">
            <wp:extent cx="1914525" cy="2125980"/>
            <wp:effectExtent l="0" t="0" r="9525" b="7620"/>
            <wp:docPr id="5" name="Picture 14" descr="This is a map of where the Deccan Traps are located in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deccan trap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14525" cy="2125980"/>
                    </a:xfrm>
                    <a:prstGeom prst="rect">
                      <a:avLst/>
                    </a:prstGeom>
                    <a:noFill/>
                    <a:ln w="9525">
                      <a:noFill/>
                      <a:miter lim="800000"/>
                      <a:headEnd/>
                      <a:tailEnd/>
                    </a:ln>
                  </pic:spPr>
                </pic:pic>
              </a:graphicData>
            </a:graphic>
          </wp:inline>
        </w:drawing>
      </w:r>
    </w:p>
    <w:p w14:paraId="5F549811" w14:textId="77777777" w:rsidR="003C1E7D" w:rsidRDefault="003C1E7D" w:rsidP="003C1E7D">
      <w:pPr>
        <w:jc w:val="center"/>
      </w:pPr>
      <w:r>
        <w:t>UC Berkeley (2015)</w:t>
      </w:r>
    </w:p>
    <w:p w14:paraId="4B5ABDA2" w14:textId="77777777" w:rsidR="003C1E7D" w:rsidRDefault="003C1E7D" w:rsidP="003C1E7D">
      <w:pPr>
        <w:spacing w:before="120"/>
        <w:jc w:val="center"/>
      </w:pPr>
      <w:r>
        <w:rPr>
          <w:bCs/>
          <w:noProof/>
          <w:lang w:eastAsia="en-AU"/>
        </w:rPr>
        <w:drawing>
          <wp:inline distT="0" distB="0" distL="0" distR="0" wp14:anchorId="59E46F58" wp14:editId="2B906E58">
            <wp:extent cx="3193961" cy="2125980"/>
            <wp:effectExtent l="0" t="0" r="6985" b="7620"/>
            <wp:docPr id="8" name="Picture 11" descr="This is a photograph of the Deccan Tr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deccan trap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97814" cy="2128544"/>
                    </a:xfrm>
                    <a:prstGeom prst="rect">
                      <a:avLst/>
                    </a:prstGeom>
                    <a:noFill/>
                    <a:ln w="9525">
                      <a:noFill/>
                      <a:miter lim="800000"/>
                      <a:headEnd/>
                      <a:tailEnd/>
                    </a:ln>
                  </pic:spPr>
                </pic:pic>
              </a:graphicData>
            </a:graphic>
          </wp:inline>
        </w:drawing>
      </w:r>
    </w:p>
    <w:p w14:paraId="7329DA8C" w14:textId="77777777" w:rsidR="003C1E7D" w:rsidRPr="00EE0AA1" w:rsidRDefault="003C1E7D" w:rsidP="003C1E7D">
      <w:pPr>
        <w:ind w:right="-1"/>
        <w:jc w:val="center"/>
      </w:pPr>
      <w:r>
        <w:lastRenderedPageBreak/>
        <w:t>Nicholas (n.d.)</w:t>
      </w:r>
    </w:p>
    <w:p w14:paraId="27B21FE0" w14:textId="77777777" w:rsidR="003C1E7D" w:rsidRDefault="003C1E7D" w:rsidP="003C1E7D">
      <w:pPr>
        <w:jc w:val="both"/>
        <w:sectPr w:rsidR="003C1E7D" w:rsidSect="00695DE7">
          <w:type w:val="continuous"/>
          <w:pgSz w:w="11906" w:h="16838"/>
          <w:pgMar w:top="964" w:right="567" w:bottom="567" w:left="567" w:header="567" w:footer="567" w:gutter="0"/>
          <w:cols w:num="2" w:space="567" w:equalWidth="0">
            <w:col w:w="3969" w:space="567"/>
            <w:col w:w="6236"/>
          </w:cols>
          <w:docGrid w:linePitch="360"/>
        </w:sectPr>
      </w:pPr>
    </w:p>
    <w:p w14:paraId="777DA751" w14:textId="2F5D632B" w:rsidR="003C1E7D" w:rsidRDefault="003C1E7D" w:rsidP="003C1E7D">
      <w:pPr>
        <w:sectPr w:rsidR="003C1E7D" w:rsidSect="00695DE7">
          <w:type w:val="continuous"/>
          <w:pgSz w:w="11906" w:h="16838"/>
          <w:pgMar w:top="964" w:right="567" w:bottom="567" w:left="567" w:header="567" w:footer="567" w:gutter="0"/>
          <w:cols w:space="708"/>
          <w:docGrid w:linePitch="360"/>
        </w:sectPr>
      </w:pPr>
      <w:r>
        <w:t>The release of volcanic gases during the formation of the traps contributed to climate change and data indicates an average drop in temperature of 2°C in this period. There is some evidence to link the Deccan Traps eruptions to the asteroid impact which created the Chicxulub crater in Yucatán, Mexico, causing the mass extinction. It is suggested by some that although the Deccan Traps began erupting well before the impact, the meteorite</w:t>
      </w:r>
      <w:r w:rsidR="00695DE7">
        <w:t xml:space="preserve"> impact</w:t>
      </w:r>
      <w:r>
        <w:t xml:space="preserve"> </w:t>
      </w:r>
      <w:r w:rsidR="00695DE7">
        <w:t>increased</w:t>
      </w:r>
      <w:r>
        <w:t xml:space="preserve"> </w:t>
      </w:r>
      <w:r w:rsidR="00695DE7">
        <w:t>the</w:t>
      </w:r>
      <w:r>
        <w:t xml:space="preserve"> eruptive volume. </w:t>
      </w:r>
    </w:p>
    <w:p w14:paraId="2A88D18D" w14:textId="77777777" w:rsidR="003C1E7D" w:rsidRDefault="003C1E7D" w:rsidP="003C1E7D">
      <w:pPr>
        <w:pStyle w:val="Heading5"/>
      </w:pPr>
      <w:r>
        <w:t>The Siberian Traps</w:t>
      </w:r>
    </w:p>
    <w:p w14:paraId="5DDBE344" w14:textId="7389ED80" w:rsidR="003C1E7D" w:rsidRDefault="003C1E7D" w:rsidP="003C1E7D">
      <w:r>
        <w:t>The Siberian Traps are found in modern</w:t>
      </w:r>
      <w:r w:rsidR="00695DE7">
        <w:t>-</w:t>
      </w:r>
      <w:r>
        <w:t>day Russia and formed from a massive eruptive event at the end of the Permian Period, which continued for as much as one million years. Today the area covered is about 2 million km</w:t>
      </w:r>
      <w:r w:rsidRPr="00EE0AA1">
        <w:rPr>
          <w:vertAlign w:val="superscript"/>
        </w:rPr>
        <w:t>2</w:t>
      </w:r>
      <w:r>
        <w:t>, roughly equal to Western Europe in land area, and estimates of the original coverage are as high as 7 million km</w:t>
      </w:r>
      <w:r w:rsidRPr="00EE0AA1">
        <w:rPr>
          <w:vertAlign w:val="superscript"/>
        </w:rPr>
        <w:t>2</w:t>
      </w:r>
      <w:r>
        <w:t>.</w:t>
      </w:r>
    </w:p>
    <w:p w14:paraId="57AA87C3" w14:textId="77777777" w:rsidR="003C1E7D" w:rsidRDefault="003C1E7D" w:rsidP="003C1E7D">
      <w:r>
        <w:t>This massive eruptive event spanned the Permian-Triassic boundary and is cited as a possible cause of the Permian extinction event. One of the major questions is whether the Siberian Traps were directly responsible, or if they were themselves caused by some other larger event, such as an asteroid impact. A recent hypothesis put forward describes that the volcanism was a trigger that led to an explosion of the growth of Methanosarcina, a microbe that then spewed enormous amounts of methane into Earth's atmosphere.</w:t>
      </w:r>
    </w:p>
    <w:p w14:paraId="4427186F" w14:textId="76239896" w:rsidR="003C1E7D" w:rsidRDefault="003C1E7D" w:rsidP="003C1E7D">
      <w:r>
        <w:t xml:space="preserve">This extinction event affected all life on Earth and is estimated to have killed about 90% of all species living at the time. It is sometimes referred to as “The Great Dying”. Calculations of seawater temperature from </w:t>
      </w:r>
      <w:r w:rsidRPr="00EE0AA1">
        <w:rPr>
          <w:vertAlign w:val="superscript"/>
        </w:rPr>
        <w:t>18</w:t>
      </w:r>
      <w:r>
        <w:t>O-</w:t>
      </w:r>
      <w:r w:rsidRPr="00EE0AA1">
        <w:rPr>
          <w:vertAlign w:val="superscript"/>
        </w:rPr>
        <w:t>16</w:t>
      </w:r>
      <w:r>
        <w:t>O isotope measurements indicate that at its peak, the Earth underwent lethally hot global warming, in which equatorial ocean temperatures exceeded 40°C. Life on land took at least 30 million years to fully recover from the environmental disruptions which may have been caused by the eruption of the Siberian Traps.</w:t>
      </w:r>
    </w:p>
    <w:p w14:paraId="2AE136F0" w14:textId="77777777" w:rsidR="003C1E7D" w:rsidRPr="00A0346B" w:rsidRDefault="003C1E7D" w:rsidP="003C1E7D">
      <w:pPr>
        <w:rPr>
          <w:rStyle w:val="Strong"/>
        </w:rPr>
      </w:pPr>
      <w:r w:rsidRPr="00A0346B">
        <w:rPr>
          <w:rStyle w:val="Strong"/>
        </w:rPr>
        <w:t>Questions</w:t>
      </w:r>
    </w:p>
    <w:p w14:paraId="1D055C26" w14:textId="77777777" w:rsidR="003C1E7D" w:rsidRDefault="003C1E7D" w:rsidP="003C1E7D">
      <w:pPr>
        <w:pStyle w:val="ListNumber"/>
        <w:numPr>
          <w:ilvl w:val="0"/>
          <w:numId w:val="46"/>
        </w:numPr>
        <w:spacing w:after="160" w:line="259" w:lineRule="auto"/>
      </w:pPr>
      <w:r>
        <w:t>Complete the table below which summarises information about natural causes of climate variations</w:t>
      </w:r>
    </w:p>
    <w:p w14:paraId="71ACD1CD" w14:textId="77777777" w:rsidR="003C1E7D" w:rsidRDefault="003C1E7D" w:rsidP="003C1E7D">
      <w:pPr>
        <w:pStyle w:val="ListNumber"/>
        <w:numPr>
          <w:ilvl w:val="0"/>
          <w:numId w:val="46"/>
        </w:numPr>
        <w:spacing w:after="160" w:line="259" w:lineRule="auto"/>
      </w:pPr>
      <w:r>
        <w:t>Outline two examples of evidence that support the idea that the traps are related to mass extinction events.</w:t>
      </w:r>
    </w:p>
    <w:p w14:paraId="0DF9A7ED" w14:textId="77777777" w:rsidR="003C1E7D" w:rsidRDefault="003C1E7D" w:rsidP="003C1E7D">
      <w:r>
        <w:t>________________________________________________________________________________</w:t>
      </w:r>
    </w:p>
    <w:p w14:paraId="3DABEBB7" w14:textId="77777777" w:rsidR="003C1E7D" w:rsidRDefault="003C1E7D" w:rsidP="003C1E7D">
      <w:r>
        <w:lastRenderedPageBreak/>
        <w:t>________________________________________________________________________________</w:t>
      </w:r>
    </w:p>
    <w:p w14:paraId="077EA34D" w14:textId="77777777" w:rsidR="003C1E7D" w:rsidRDefault="003C1E7D" w:rsidP="003C1E7D">
      <w:r>
        <w:t>________________________________________________________________________________</w:t>
      </w:r>
    </w:p>
    <w:p w14:paraId="204B6FF4" w14:textId="77777777" w:rsidR="003C1E7D" w:rsidRDefault="003C1E7D" w:rsidP="003C1E7D">
      <w:r>
        <w:t>________________________________________________________________________________</w:t>
      </w:r>
    </w:p>
    <w:p w14:paraId="0912B936" w14:textId="77777777" w:rsidR="003C1E7D" w:rsidRDefault="003C1E7D" w:rsidP="003C1E7D">
      <w:r>
        <w:t>________________________________________________________________________________</w:t>
      </w:r>
    </w:p>
    <w:p w14:paraId="2E5810BA" w14:textId="77777777" w:rsidR="003C1E7D" w:rsidRDefault="003C1E7D" w:rsidP="003C1E7D">
      <w:r>
        <w:t>________________________________________________________________________________</w:t>
      </w:r>
    </w:p>
    <w:p w14:paraId="03868DAF" w14:textId="77777777" w:rsidR="003C1E7D" w:rsidRDefault="003C1E7D" w:rsidP="003C1E7D">
      <w:r>
        <w:t>________________________________________________________________________________</w:t>
      </w:r>
    </w:p>
    <w:p w14:paraId="5BF62B72" w14:textId="77777777" w:rsidR="003C1E7D" w:rsidRDefault="003C1E7D" w:rsidP="003C1E7D">
      <w:r>
        <w:t>________________________________________________________________________________</w:t>
      </w:r>
    </w:p>
    <w:p w14:paraId="0DED8916" w14:textId="77777777" w:rsidR="003C1E7D" w:rsidRDefault="003C1E7D" w:rsidP="003C1E7D">
      <w:r>
        <w:t>________________________________________________________________________________</w:t>
      </w:r>
    </w:p>
    <w:p w14:paraId="6CB0CE35" w14:textId="77777777" w:rsidR="003C1E7D" w:rsidRDefault="003C1E7D" w:rsidP="003C1E7D">
      <w:r>
        <w:t>________________________________________________________________________________</w:t>
      </w:r>
    </w:p>
    <w:p w14:paraId="55E3B074" w14:textId="77777777" w:rsidR="003C1E7D" w:rsidRDefault="003C1E7D" w:rsidP="003C1E7D">
      <w:r>
        <w:t>______________________________________________________________________________</w:t>
      </w:r>
    </w:p>
    <w:p w14:paraId="1AF52CE2" w14:textId="77777777" w:rsidR="003C1E7D" w:rsidRDefault="003C1E7D" w:rsidP="003C1E7D">
      <w:r>
        <w:t>______________________________________________________________________________</w:t>
      </w:r>
    </w:p>
    <w:p w14:paraId="4AC78C4E" w14:textId="77777777" w:rsidR="003C1E7D" w:rsidRDefault="003C1E7D" w:rsidP="003C1E7D">
      <w:r>
        <w:t>______________________________________________________________________________</w:t>
      </w:r>
    </w:p>
    <w:p w14:paraId="645E5AA2" w14:textId="77777777" w:rsidR="003C1E7D" w:rsidRDefault="003C1E7D" w:rsidP="003C1E7D"/>
    <w:p w14:paraId="12C7F1F0" w14:textId="77777777" w:rsidR="003C1E7D" w:rsidRDefault="003C1E7D" w:rsidP="003C1E7D">
      <w:pPr>
        <w:sectPr w:rsidR="003C1E7D" w:rsidSect="00695DE7">
          <w:type w:val="continuous"/>
          <w:pgSz w:w="11906" w:h="16838"/>
          <w:pgMar w:top="964" w:right="567" w:bottom="567" w:left="567" w:header="567" w:footer="567" w:gutter="0"/>
          <w:cols w:space="708"/>
          <w:docGrid w:linePitch="360"/>
        </w:sectPr>
      </w:pPr>
    </w:p>
    <w:p w14:paraId="1B994C0C" w14:textId="77777777" w:rsidR="003C1E7D" w:rsidRDefault="003C1E7D" w:rsidP="003C1E7D">
      <w:pPr>
        <w:pStyle w:val="Heading4"/>
      </w:pPr>
      <w:r>
        <w:lastRenderedPageBreak/>
        <w:t>Causes of Natural Climate Variations</w:t>
      </w:r>
    </w:p>
    <w:p w14:paraId="63072340" w14:textId="77777777" w:rsidR="003C1E7D" w:rsidRDefault="003C1E7D" w:rsidP="003C1E7D">
      <w:pPr>
        <w:spacing w:after="120"/>
      </w:pPr>
      <w:r>
        <w:t>Use the table provided to summarise the information about the causes of natural climate variations.</w:t>
      </w:r>
    </w:p>
    <w:tbl>
      <w:tblPr>
        <w:tblStyle w:val="Tableheader"/>
        <w:tblpPr w:leftFromText="180" w:rightFromText="180" w:vertAnchor="text" w:horzAnchor="margin" w:tblpY="457"/>
        <w:tblW w:w="5000" w:type="pct"/>
        <w:tblLook w:val="04A0" w:firstRow="1" w:lastRow="0" w:firstColumn="1" w:lastColumn="0" w:noHBand="0" w:noVBand="1"/>
      </w:tblPr>
      <w:tblGrid>
        <w:gridCol w:w="2457"/>
        <w:gridCol w:w="4155"/>
        <w:gridCol w:w="4861"/>
        <w:gridCol w:w="3824"/>
      </w:tblGrid>
      <w:tr w:rsidR="003C1E7D" w:rsidRPr="00CA0CF7" w14:paraId="0464A1BC" w14:textId="77777777" w:rsidTr="00A0346B">
        <w:trPr>
          <w:cnfStyle w:val="100000000000" w:firstRow="1" w:lastRow="0" w:firstColumn="0" w:lastColumn="0" w:oddVBand="0" w:evenVBand="0" w:oddHBand="0" w:evenHBand="0" w:firstRowFirstColumn="0" w:firstRowLastColumn="0" w:lastRowFirstColumn="0" w:lastRowLastColumn="0"/>
          <w:trHeight w:val="1159"/>
        </w:trPr>
        <w:tc>
          <w:tcPr>
            <w:cnfStyle w:val="001000000000" w:firstRow="0" w:lastRow="0" w:firstColumn="1" w:lastColumn="0" w:oddVBand="0" w:evenVBand="0" w:oddHBand="0" w:evenHBand="0" w:firstRowFirstColumn="0" w:firstRowLastColumn="0" w:lastRowFirstColumn="0" w:lastRowLastColumn="0"/>
            <w:tcW w:w="803" w:type="pct"/>
            <w:vAlign w:val="center"/>
          </w:tcPr>
          <w:p w14:paraId="23E0459D" w14:textId="77777777" w:rsidR="003C1E7D" w:rsidRPr="000C1E80" w:rsidRDefault="003C1E7D" w:rsidP="00695DE7">
            <w:pPr>
              <w:pStyle w:val="Tableheading"/>
            </w:pPr>
            <w:r w:rsidRPr="00F42741">
              <w:rPr>
                <w:bCs/>
                <w:lang w:eastAsia="en-US"/>
              </w:rPr>
              <w:t>Cause of natural climate variation</w:t>
            </w:r>
          </w:p>
        </w:tc>
        <w:tc>
          <w:tcPr>
            <w:tcW w:w="1358" w:type="pct"/>
            <w:vAlign w:val="center"/>
          </w:tcPr>
          <w:p w14:paraId="6DDB5912" w14:textId="77777777" w:rsidR="003C1E7D" w:rsidRPr="000C1E80" w:rsidRDefault="003C1E7D" w:rsidP="00695DE7">
            <w:pPr>
              <w:pStyle w:val="Tableheading"/>
              <w:cnfStyle w:val="100000000000" w:firstRow="1" w:lastRow="0" w:firstColumn="0" w:lastColumn="0" w:oddVBand="0" w:evenVBand="0" w:oddHBand="0" w:evenHBand="0" w:firstRowFirstColumn="0" w:firstRowLastColumn="0" w:lastRowFirstColumn="0" w:lastRowLastColumn="0"/>
            </w:pPr>
            <w:r w:rsidRPr="00F42741">
              <w:rPr>
                <w:bCs/>
                <w:lang w:eastAsia="en-US"/>
              </w:rPr>
              <w:t>Description of this factor</w:t>
            </w:r>
          </w:p>
        </w:tc>
        <w:tc>
          <w:tcPr>
            <w:tcW w:w="1589" w:type="pct"/>
            <w:vAlign w:val="center"/>
          </w:tcPr>
          <w:p w14:paraId="12F4FADB" w14:textId="77777777" w:rsidR="003C1E7D" w:rsidRPr="000C1E80" w:rsidRDefault="003C1E7D" w:rsidP="00695DE7">
            <w:pPr>
              <w:pStyle w:val="Tableheading"/>
              <w:cnfStyle w:val="100000000000" w:firstRow="1" w:lastRow="0" w:firstColumn="0" w:lastColumn="0" w:oddVBand="0" w:evenVBand="0" w:oddHBand="0" w:evenHBand="0" w:firstRowFirstColumn="0" w:firstRowLastColumn="0" w:lastRowFirstColumn="0" w:lastRowLastColumn="0"/>
            </w:pPr>
            <w:r w:rsidRPr="00F42741">
              <w:rPr>
                <w:bCs/>
                <w:lang w:eastAsia="en-US"/>
              </w:rPr>
              <w:t>Assessment of the impact this factor has on the climate</w:t>
            </w:r>
          </w:p>
        </w:tc>
        <w:tc>
          <w:tcPr>
            <w:tcW w:w="1250" w:type="pct"/>
            <w:vAlign w:val="center"/>
          </w:tcPr>
          <w:p w14:paraId="5B486C03" w14:textId="77777777" w:rsidR="003C1E7D" w:rsidRPr="000C1E80" w:rsidRDefault="003C1E7D" w:rsidP="00695DE7">
            <w:pPr>
              <w:pStyle w:val="Tableheading"/>
              <w:cnfStyle w:val="100000000000" w:firstRow="1" w:lastRow="0" w:firstColumn="0" w:lastColumn="0" w:oddVBand="0" w:evenVBand="0" w:oddHBand="0" w:evenHBand="0" w:firstRowFirstColumn="0" w:firstRowLastColumn="0" w:lastRowFirstColumn="0" w:lastRowLastColumn="0"/>
            </w:pPr>
            <w:r w:rsidRPr="00F42741">
              <w:rPr>
                <w:bCs/>
                <w:lang w:eastAsia="en-US"/>
              </w:rPr>
              <w:t>Over what timescale does this factor cause change?</w:t>
            </w:r>
          </w:p>
        </w:tc>
      </w:tr>
      <w:tr w:rsidR="003C1E7D" w:rsidRPr="00CA0CF7" w14:paraId="5EFA035F" w14:textId="77777777" w:rsidTr="00A0346B">
        <w:trPr>
          <w:cnfStyle w:val="000000100000" w:firstRow="0" w:lastRow="0" w:firstColumn="0" w:lastColumn="0" w:oddVBand="0" w:evenVBand="0" w:oddHBand="1" w:evenHBand="0" w:firstRowFirstColumn="0" w:firstRowLastColumn="0" w:lastRowFirstColumn="0" w:lastRowLastColumn="0"/>
          <w:trHeight w:val="1622"/>
        </w:trPr>
        <w:tc>
          <w:tcPr>
            <w:cnfStyle w:val="001000000000" w:firstRow="0" w:lastRow="0" w:firstColumn="1" w:lastColumn="0" w:oddVBand="0" w:evenVBand="0" w:oddHBand="0" w:evenHBand="0" w:firstRowFirstColumn="0" w:firstRowLastColumn="0" w:lastRowFirstColumn="0" w:lastRowLastColumn="0"/>
            <w:tcW w:w="803" w:type="pct"/>
          </w:tcPr>
          <w:p w14:paraId="239D5954" w14:textId="77777777" w:rsidR="003C1E7D" w:rsidRPr="00CA0CF7" w:rsidRDefault="003C1E7D" w:rsidP="00695DE7">
            <w:pPr>
              <w:pStyle w:val="Tabletext"/>
            </w:pPr>
            <w:r>
              <w:rPr>
                <w:lang w:eastAsia="en-US"/>
              </w:rPr>
              <w:t>Changes in the Earth’s orbit</w:t>
            </w:r>
          </w:p>
        </w:tc>
        <w:tc>
          <w:tcPr>
            <w:tcW w:w="1358" w:type="pct"/>
            <w:vAlign w:val="center"/>
          </w:tcPr>
          <w:p w14:paraId="6678AF8C"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89" w:type="pct"/>
            <w:vAlign w:val="center"/>
          </w:tcPr>
          <w:p w14:paraId="3EF38B5D"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250" w:type="pct"/>
            <w:vAlign w:val="center"/>
          </w:tcPr>
          <w:p w14:paraId="20365224"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C1E7D" w:rsidRPr="00CA0CF7" w14:paraId="368D7390" w14:textId="77777777" w:rsidTr="00A0346B">
        <w:trPr>
          <w:cnfStyle w:val="000000010000" w:firstRow="0" w:lastRow="0" w:firstColumn="0" w:lastColumn="0" w:oddVBand="0" w:evenVBand="0" w:oddHBand="0" w:evenHBand="1" w:firstRowFirstColumn="0" w:firstRowLastColumn="0" w:lastRowFirstColumn="0" w:lastRowLastColumn="0"/>
          <w:trHeight w:val="1622"/>
        </w:trPr>
        <w:tc>
          <w:tcPr>
            <w:cnfStyle w:val="001000000000" w:firstRow="0" w:lastRow="0" w:firstColumn="1" w:lastColumn="0" w:oddVBand="0" w:evenVBand="0" w:oddHBand="0" w:evenHBand="0" w:firstRowFirstColumn="0" w:firstRowLastColumn="0" w:lastRowFirstColumn="0" w:lastRowLastColumn="0"/>
            <w:tcW w:w="803" w:type="pct"/>
          </w:tcPr>
          <w:p w14:paraId="38603A9D" w14:textId="77777777" w:rsidR="003C1E7D" w:rsidRPr="00CA0CF7" w:rsidRDefault="003C1E7D" w:rsidP="00695DE7">
            <w:pPr>
              <w:pStyle w:val="Tabletext"/>
            </w:pPr>
            <w:r>
              <w:rPr>
                <w:lang w:eastAsia="en-US"/>
              </w:rPr>
              <w:t>The plate tectonic supercycle</w:t>
            </w:r>
          </w:p>
        </w:tc>
        <w:tc>
          <w:tcPr>
            <w:tcW w:w="1358" w:type="pct"/>
            <w:vAlign w:val="center"/>
          </w:tcPr>
          <w:p w14:paraId="5EB5707A"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89" w:type="pct"/>
            <w:vAlign w:val="center"/>
          </w:tcPr>
          <w:p w14:paraId="71A8D12F"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250" w:type="pct"/>
            <w:vAlign w:val="center"/>
          </w:tcPr>
          <w:p w14:paraId="746DE23F"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C1E7D" w:rsidRPr="00CA0CF7" w14:paraId="6A5F640B" w14:textId="77777777" w:rsidTr="00A0346B">
        <w:trPr>
          <w:cnfStyle w:val="000000100000" w:firstRow="0" w:lastRow="0" w:firstColumn="0" w:lastColumn="0" w:oddVBand="0" w:evenVBand="0" w:oddHBand="1" w:evenHBand="0" w:firstRowFirstColumn="0" w:firstRowLastColumn="0" w:lastRowFirstColumn="0" w:lastRowLastColumn="0"/>
          <w:trHeight w:val="1622"/>
        </w:trPr>
        <w:tc>
          <w:tcPr>
            <w:cnfStyle w:val="001000000000" w:firstRow="0" w:lastRow="0" w:firstColumn="1" w:lastColumn="0" w:oddVBand="0" w:evenVBand="0" w:oddHBand="0" w:evenHBand="0" w:firstRowFirstColumn="0" w:firstRowLastColumn="0" w:lastRowFirstColumn="0" w:lastRowLastColumn="0"/>
            <w:tcW w:w="803" w:type="pct"/>
          </w:tcPr>
          <w:p w14:paraId="6B972BB5" w14:textId="77777777" w:rsidR="003C1E7D" w:rsidRPr="00CA0CF7" w:rsidRDefault="003C1E7D" w:rsidP="00695DE7">
            <w:pPr>
              <w:pStyle w:val="Tabletext"/>
            </w:pPr>
            <w:r>
              <w:rPr>
                <w:lang w:eastAsia="en-US"/>
              </w:rPr>
              <w:t>Ocean currents</w:t>
            </w:r>
          </w:p>
        </w:tc>
        <w:tc>
          <w:tcPr>
            <w:tcW w:w="1358" w:type="pct"/>
            <w:vAlign w:val="center"/>
          </w:tcPr>
          <w:p w14:paraId="2174BB23"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89" w:type="pct"/>
            <w:vAlign w:val="center"/>
          </w:tcPr>
          <w:p w14:paraId="163BF546"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250" w:type="pct"/>
            <w:vAlign w:val="center"/>
          </w:tcPr>
          <w:p w14:paraId="153D43D1" w14:textId="77777777" w:rsidR="003C1E7D" w:rsidRPr="00CA0CF7" w:rsidRDefault="003C1E7D" w:rsidP="00695DE7">
            <w:pPr>
              <w:pStyle w:val="Tabletext"/>
              <w:cnfStyle w:val="000000100000" w:firstRow="0" w:lastRow="0" w:firstColumn="0" w:lastColumn="0" w:oddVBand="0" w:evenVBand="0" w:oddHBand="1" w:evenHBand="0"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C1E7D" w:rsidRPr="00CA0CF7" w14:paraId="2D40CCD2" w14:textId="77777777" w:rsidTr="00A0346B">
        <w:trPr>
          <w:cnfStyle w:val="000000010000" w:firstRow="0" w:lastRow="0" w:firstColumn="0" w:lastColumn="0" w:oddVBand="0" w:evenVBand="0" w:oddHBand="0" w:evenHBand="1" w:firstRowFirstColumn="0" w:firstRowLastColumn="0" w:lastRowFirstColumn="0" w:lastRowLastColumn="0"/>
          <w:trHeight w:val="1622"/>
        </w:trPr>
        <w:tc>
          <w:tcPr>
            <w:cnfStyle w:val="001000000000" w:firstRow="0" w:lastRow="0" w:firstColumn="1" w:lastColumn="0" w:oddVBand="0" w:evenVBand="0" w:oddHBand="0" w:evenHBand="0" w:firstRowFirstColumn="0" w:firstRowLastColumn="0" w:lastRowFirstColumn="0" w:lastRowLastColumn="0"/>
            <w:tcW w:w="803" w:type="pct"/>
          </w:tcPr>
          <w:p w14:paraId="688DDFE5" w14:textId="77777777" w:rsidR="003C1E7D" w:rsidRPr="00CA0CF7" w:rsidRDefault="003C1E7D" w:rsidP="00695DE7">
            <w:pPr>
              <w:pStyle w:val="Tabletext"/>
            </w:pPr>
            <w:r>
              <w:rPr>
                <w:lang w:eastAsia="en-US"/>
              </w:rPr>
              <w:t>Massive volcanic eruptions</w:t>
            </w:r>
          </w:p>
        </w:tc>
        <w:tc>
          <w:tcPr>
            <w:tcW w:w="1358" w:type="pct"/>
            <w:vAlign w:val="center"/>
          </w:tcPr>
          <w:p w14:paraId="25D35598"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589" w:type="pct"/>
            <w:vAlign w:val="center"/>
          </w:tcPr>
          <w:p w14:paraId="3787764B"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1250" w:type="pct"/>
            <w:vAlign w:val="center"/>
          </w:tcPr>
          <w:p w14:paraId="62D1FF6C" w14:textId="77777777" w:rsidR="003C1E7D" w:rsidRPr="00CA0CF7" w:rsidRDefault="003C1E7D" w:rsidP="00695DE7">
            <w:pPr>
              <w:pStyle w:val="Tabletext"/>
              <w:cnfStyle w:val="000000010000" w:firstRow="0" w:lastRow="0" w:firstColumn="0" w:lastColumn="0" w:oddVBand="0" w:evenVBand="0" w:oddHBand="0" w:evenHBand="1" w:firstRowFirstColumn="0" w:firstRowLastColumn="0" w:lastRowFirstColumn="0" w:lastRowLastColumn="0"/>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1122ADB6" w14:textId="77777777" w:rsidR="003C1E7D" w:rsidRDefault="003C1E7D" w:rsidP="003C1E7D">
      <w:pPr>
        <w:sectPr w:rsidR="003C1E7D" w:rsidSect="00695DE7">
          <w:pgSz w:w="16838" w:h="11906" w:orient="landscape"/>
          <w:pgMar w:top="567" w:right="964" w:bottom="567" w:left="567" w:header="567" w:footer="567" w:gutter="0"/>
          <w:cols w:space="708"/>
          <w:docGrid w:linePitch="360"/>
        </w:sectPr>
      </w:pPr>
      <w:r>
        <w:tab/>
      </w:r>
      <w:r>
        <w:tab/>
      </w:r>
      <w:r>
        <w:tab/>
      </w:r>
      <w:r>
        <w:tab/>
      </w:r>
      <w:r>
        <w:tab/>
      </w:r>
      <w:r>
        <w:tab/>
      </w:r>
      <w:r>
        <w:tab/>
      </w:r>
      <w:r>
        <w:tab/>
      </w:r>
      <w:r>
        <w:tab/>
      </w:r>
      <w:r>
        <w:tab/>
      </w:r>
      <w:r>
        <w:tab/>
      </w:r>
      <w:r>
        <w:tab/>
      </w:r>
      <w:r>
        <w:tab/>
      </w:r>
      <w:r>
        <w:tab/>
      </w:r>
      <w:r>
        <w:tab/>
      </w:r>
      <w:r>
        <w:tab/>
      </w:r>
      <w:r>
        <w:tab/>
      </w:r>
      <w:r>
        <w:tab/>
      </w:r>
    </w:p>
    <w:p w14:paraId="7A6ED74F" w14:textId="77777777" w:rsidR="003C1E7D" w:rsidRDefault="003C1E7D" w:rsidP="00A0346B">
      <w:pPr>
        <w:pStyle w:val="Heading2"/>
      </w:pPr>
      <w:r>
        <w:lastRenderedPageBreak/>
        <w:t>References</w:t>
      </w:r>
    </w:p>
    <w:p w14:paraId="0946FABF" w14:textId="77777777" w:rsidR="003C1E7D" w:rsidRPr="009A5EA1" w:rsidRDefault="003C1E7D" w:rsidP="00A0346B">
      <w:pPr>
        <w:pStyle w:val="Heading3"/>
      </w:pPr>
      <w:r w:rsidRPr="009A5EA1">
        <w:t>Texts</w:t>
      </w:r>
    </w:p>
    <w:p w14:paraId="030E2D69" w14:textId="77777777" w:rsidR="003C1E7D" w:rsidRPr="009A5EA1" w:rsidRDefault="003C1E7D" w:rsidP="003C1E7D">
      <w:pPr>
        <w:rPr>
          <w:rStyle w:val="SubtleReference"/>
        </w:rPr>
      </w:pPr>
      <w:r w:rsidRPr="009A5EA1">
        <w:rPr>
          <w:rStyle w:val="SubtleReference"/>
        </w:rPr>
        <w:t>‘An Inconvenient Truth’, 2006, documentary film, Paramount Classics, Hollywood California, directed by David Guggenheim, written by Al Gore.</w:t>
      </w:r>
    </w:p>
    <w:p w14:paraId="51F0B537" w14:textId="77777777" w:rsidR="003C1E7D" w:rsidRPr="009A5EA1" w:rsidRDefault="003C1E7D" w:rsidP="003C1E7D">
      <w:pPr>
        <w:rPr>
          <w:rStyle w:val="SubtleReference"/>
        </w:rPr>
      </w:pPr>
      <w:r w:rsidRPr="009A5EA1">
        <w:rPr>
          <w:rStyle w:val="SubtleReference"/>
        </w:rPr>
        <w:t>Benton, M. J., 2005, ‘When Life Nearly Died: The Greatest Mass Extinction of All Time’, Thames &amp; Hudson.</w:t>
      </w:r>
    </w:p>
    <w:p w14:paraId="1A64CEEF" w14:textId="77777777" w:rsidR="003C1E7D" w:rsidRPr="009A5EA1" w:rsidRDefault="003C1E7D" w:rsidP="003C1E7D">
      <w:pPr>
        <w:rPr>
          <w:rStyle w:val="SubtleReference"/>
        </w:rPr>
      </w:pPr>
      <w:r w:rsidRPr="009A5EA1">
        <w:rPr>
          <w:rStyle w:val="SubtleReference"/>
        </w:rPr>
        <w:t>Che, J., 2014, ‘What really killed the dinosaurs? Before an asteroid wiped out the dinosaurs, Earth experienced a short burst of intense volcanism’, MIT News Office.</w:t>
      </w:r>
    </w:p>
    <w:p w14:paraId="28636A09" w14:textId="77777777" w:rsidR="003C1E7D" w:rsidRPr="009A5EA1" w:rsidRDefault="003C1E7D" w:rsidP="003C1E7D">
      <w:pPr>
        <w:rPr>
          <w:rStyle w:val="SubtleReference"/>
        </w:rPr>
      </w:pPr>
      <w:r w:rsidRPr="009A5EA1">
        <w:rPr>
          <w:rStyle w:val="SubtleReference"/>
        </w:rPr>
        <w:t>Keep It Simple Science, 2006-2007, ‘Planet Earth’, Keep It Simple Science, Port Macquarie, pages 16-17.</w:t>
      </w:r>
    </w:p>
    <w:p w14:paraId="08E7B27D" w14:textId="77777777" w:rsidR="003C1E7D" w:rsidRPr="009A5EA1" w:rsidRDefault="003C1E7D" w:rsidP="003C1E7D">
      <w:pPr>
        <w:rPr>
          <w:rStyle w:val="SubtleReference"/>
        </w:rPr>
      </w:pPr>
      <w:r w:rsidRPr="009A5EA1">
        <w:rPr>
          <w:rStyle w:val="SubtleReference"/>
        </w:rPr>
        <w:t>Keep It Simple Science, 2007, ‘Water Issues’, Keep It Simple Science, Port Macquarie, page 4.</w:t>
      </w:r>
    </w:p>
    <w:p w14:paraId="3BB7295F" w14:textId="77777777" w:rsidR="003C1E7D" w:rsidRPr="009A5EA1" w:rsidRDefault="003C1E7D" w:rsidP="003C1E7D">
      <w:pPr>
        <w:rPr>
          <w:rStyle w:val="SubtleReference"/>
        </w:rPr>
      </w:pPr>
      <w:r w:rsidRPr="009A5EA1">
        <w:rPr>
          <w:rStyle w:val="SubtleReference"/>
        </w:rPr>
        <w:t>Keep It Simple Science, 2007, ‘Tectonic Impacts’, Keep It Simple Science, Port Macquarie, page 5.</w:t>
      </w:r>
    </w:p>
    <w:p w14:paraId="7CBAF1AE" w14:textId="77777777" w:rsidR="003C1E7D" w:rsidRPr="009A5EA1" w:rsidRDefault="003C1E7D" w:rsidP="003C1E7D">
      <w:pPr>
        <w:rPr>
          <w:rStyle w:val="SubtleReference"/>
        </w:rPr>
      </w:pPr>
      <w:r w:rsidRPr="009A5EA1">
        <w:rPr>
          <w:rStyle w:val="SubtleReference"/>
        </w:rPr>
        <w:t>Keep It Simple Science, 2007, ‘Caring for Country’, Keep It Simple Science, Port Macquarie, page 18.</w:t>
      </w:r>
    </w:p>
    <w:p w14:paraId="2AD6AE0D" w14:textId="77777777" w:rsidR="003C1E7D" w:rsidRPr="009A5EA1" w:rsidRDefault="003C1E7D" w:rsidP="003C1E7D">
      <w:pPr>
        <w:rPr>
          <w:rStyle w:val="SubtleReference"/>
        </w:rPr>
      </w:pPr>
      <w:r w:rsidRPr="009A5EA1">
        <w:rPr>
          <w:rStyle w:val="SubtleReference"/>
        </w:rPr>
        <w:t>Keller, G., 2014, ‘Deccan volcanism, the Chicxulub impact, and the end – Cretaceous mass extinction: Coincidence? Cause and effect?’, in Volcanism, Impacts, and Mass Extinctions: Causes and Effects, GSA Special Paper 505, Pp. 29-55.</w:t>
      </w:r>
    </w:p>
    <w:p w14:paraId="08DFFCB9" w14:textId="77777777" w:rsidR="003C1E7D" w:rsidRPr="009A5EA1" w:rsidRDefault="003C1E7D" w:rsidP="003C1E7D">
      <w:pPr>
        <w:rPr>
          <w:rStyle w:val="SubtleReference"/>
        </w:rPr>
      </w:pPr>
      <w:r w:rsidRPr="009A5EA1">
        <w:rPr>
          <w:rStyle w:val="SubtleReference"/>
        </w:rPr>
        <w:t>Royer, D. L., Berner, R. A., Montañez, I. P., Tabor, N. J., Beerling, D. J., 2004, ‘CO2 as a primary driver of Phanerozoic climate’, GSA Today, 14 (3): pages 4-10.</w:t>
      </w:r>
    </w:p>
    <w:p w14:paraId="13EEEA13" w14:textId="77777777" w:rsidR="003C1E7D" w:rsidRPr="009A5EA1" w:rsidRDefault="003C1E7D" w:rsidP="003C1E7D">
      <w:pPr>
        <w:rPr>
          <w:rStyle w:val="SubtleReference"/>
        </w:rPr>
      </w:pPr>
      <w:r w:rsidRPr="009A5EA1">
        <w:rPr>
          <w:rStyle w:val="SubtleReference"/>
        </w:rPr>
        <w:t>Sahney, S. &amp; Benton, M.J., 2008, ‘Recovery from the most profound mass extinction of all time’, Proceedings of the Royal Society: Biological. 275 (1636): pages 759–65.</w:t>
      </w:r>
    </w:p>
    <w:p w14:paraId="4F969C77" w14:textId="116F36E1" w:rsidR="003C1E7D" w:rsidRPr="009A5EA1" w:rsidRDefault="003C1E7D" w:rsidP="003C1E7D">
      <w:pPr>
        <w:rPr>
          <w:rStyle w:val="SubtleReference"/>
        </w:rPr>
      </w:pPr>
      <w:r w:rsidRPr="009A5EA1">
        <w:rPr>
          <w:rStyle w:val="SubtleReference"/>
        </w:rPr>
        <w:t>Schulte, Peter, et al</w:t>
      </w:r>
      <w:r w:rsidR="00695DE7">
        <w:rPr>
          <w:rStyle w:val="SubtleReference"/>
        </w:rPr>
        <w:t>.</w:t>
      </w:r>
      <w:r w:rsidRPr="009A5EA1">
        <w:rPr>
          <w:rStyle w:val="SubtleReference"/>
        </w:rPr>
        <w:t>, 2010, ‘The Chicxulub Asteroid Impact and Mass Extinction at the Cretaceous-Paleogene Boundary’, Science AAAS, 327 (5970): pages 1214-1218.</w:t>
      </w:r>
    </w:p>
    <w:p w14:paraId="5FFD5898" w14:textId="77777777" w:rsidR="003C1E7D" w:rsidRPr="009A5EA1" w:rsidRDefault="003C1E7D" w:rsidP="003C1E7D">
      <w:pPr>
        <w:rPr>
          <w:rStyle w:val="SubtleReference"/>
        </w:rPr>
      </w:pPr>
      <w:r w:rsidRPr="009A5EA1">
        <w:rPr>
          <w:rStyle w:val="SubtleReference"/>
        </w:rPr>
        <w:t>Singh, R. N.; Gupta, K. R., 1994, ‘Workshop yields new insight into volcanism at Deccan Traps, India’, Eos, 75: page 356.</w:t>
      </w:r>
    </w:p>
    <w:p w14:paraId="5557B19D" w14:textId="669FA717" w:rsidR="003C1E7D" w:rsidRPr="009A5EA1" w:rsidRDefault="00A0346B" w:rsidP="00A0346B">
      <w:pPr>
        <w:pStyle w:val="Heading3"/>
        <w:rPr>
          <w:rStyle w:val="SubtleReference"/>
          <w:b/>
        </w:rPr>
      </w:pPr>
      <w:r>
        <w:rPr>
          <w:rStyle w:val="SubtleReference"/>
          <w:b/>
        </w:rPr>
        <w:lastRenderedPageBreak/>
        <w:t>Images</w:t>
      </w:r>
    </w:p>
    <w:p w14:paraId="2045BC43" w14:textId="19B6789F" w:rsidR="003C1E7D" w:rsidRPr="009A5EA1" w:rsidRDefault="003C1E7D" w:rsidP="003C1E7D">
      <w:pPr>
        <w:rPr>
          <w:rStyle w:val="SubtleReference"/>
        </w:rPr>
      </w:pPr>
      <w:r w:rsidRPr="009A5EA1">
        <w:rPr>
          <w:rStyle w:val="SubtleReference"/>
        </w:rPr>
        <w:t>Elmore, D, 2012, ‘</w:t>
      </w:r>
      <w:hyperlink r:id="rId29" w:history="1">
        <w:r w:rsidRPr="00A0346B">
          <w:rPr>
            <w:rStyle w:val="Hyperlink"/>
            <w:sz w:val="22"/>
          </w:rPr>
          <w:t>The Greenhouse Effect</w:t>
        </w:r>
      </w:hyperlink>
      <w:r w:rsidRPr="009A5EA1">
        <w:rPr>
          <w:rStyle w:val="SubtleReference"/>
        </w:rPr>
        <w:t>’, ima</w:t>
      </w:r>
      <w:r w:rsidR="00A0346B">
        <w:rPr>
          <w:rStyle w:val="SubtleReference"/>
        </w:rPr>
        <w:t>ge, Green Action Centre</w:t>
      </w:r>
    </w:p>
    <w:p w14:paraId="2E542338" w14:textId="77777777" w:rsidR="003C1E7D" w:rsidRPr="009A5EA1" w:rsidRDefault="003C1E7D" w:rsidP="003C1E7D">
      <w:pPr>
        <w:rPr>
          <w:rStyle w:val="SubtleReference"/>
        </w:rPr>
      </w:pPr>
      <w:r w:rsidRPr="009A5EA1">
        <w:rPr>
          <w:rStyle w:val="SubtleReference"/>
        </w:rPr>
        <w:t>Murada, J, 2016, ‘Puerto Merino Glacier’, image, personal collection.</w:t>
      </w:r>
    </w:p>
    <w:p w14:paraId="6CD7DCC1" w14:textId="103E9BF8" w:rsidR="003C1E7D" w:rsidRPr="009A5EA1" w:rsidRDefault="003C1E7D" w:rsidP="003C1E7D">
      <w:pPr>
        <w:rPr>
          <w:rStyle w:val="SubtleReference"/>
        </w:rPr>
      </w:pPr>
      <w:r w:rsidRPr="009A5EA1">
        <w:rPr>
          <w:rStyle w:val="SubtleReference"/>
        </w:rPr>
        <w:t>NSW Education Standards Authority (NESA), 2019, ‘</w:t>
      </w:r>
      <w:hyperlink r:id="rId30" w:history="1">
        <w:r w:rsidRPr="00A0346B">
          <w:rPr>
            <w:rStyle w:val="Hyperlink"/>
            <w:sz w:val="22"/>
          </w:rPr>
          <w:t>Geological Timescale</w:t>
        </w:r>
      </w:hyperlink>
      <w:r w:rsidRPr="009A5EA1">
        <w:rPr>
          <w:rStyle w:val="SubtleReference"/>
        </w:rPr>
        <w:t>’, image, Earth &amp; Environmental Science HSC Sample Paper</w:t>
      </w:r>
      <w:r w:rsidR="00A0346B">
        <w:rPr>
          <w:rStyle w:val="SubtleReference"/>
        </w:rPr>
        <w:t>.</w:t>
      </w:r>
    </w:p>
    <w:p w14:paraId="303CC7E8" w14:textId="34D043DA" w:rsidR="003C1E7D" w:rsidRPr="009A5EA1" w:rsidRDefault="003C1E7D" w:rsidP="003C1E7D">
      <w:pPr>
        <w:rPr>
          <w:rStyle w:val="SubtleReference"/>
        </w:rPr>
      </w:pPr>
      <w:r w:rsidRPr="009A5EA1">
        <w:rPr>
          <w:rStyle w:val="SubtleReference"/>
        </w:rPr>
        <w:t>Englander, J, 2013, ‘</w:t>
      </w:r>
      <w:hyperlink r:id="rId31" w:history="1">
        <w:r w:rsidR="00695DE7">
          <w:rPr>
            <w:rStyle w:val="Hyperlink"/>
            <w:sz w:val="22"/>
          </w:rPr>
          <w:t>Sea-Level Change over 400,000 Years</w:t>
        </w:r>
      </w:hyperlink>
      <w:r w:rsidRPr="009A5EA1">
        <w:rPr>
          <w:rStyle w:val="SubtleReference"/>
        </w:rPr>
        <w:t>’, image, Climate Science Investigations, NASA</w:t>
      </w:r>
      <w:r w:rsidR="00A0346B">
        <w:rPr>
          <w:rStyle w:val="SubtleReference"/>
        </w:rPr>
        <w:t>.</w:t>
      </w:r>
    </w:p>
    <w:p w14:paraId="26CDE96C" w14:textId="69DB63D6" w:rsidR="003C1E7D" w:rsidRPr="009A5EA1" w:rsidRDefault="003C1E7D" w:rsidP="003C1E7D">
      <w:pPr>
        <w:rPr>
          <w:rStyle w:val="SubtleReference"/>
        </w:rPr>
      </w:pPr>
      <w:r w:rsidRPr="009A5EA1">
        <w:rPr>
          <w:rStyle w:val="SubtleReference"/>
        </w:rPr>
        <w:t>Skeptical Science, 2015, ‘</w:t>
      </w:r>
      <w:hyperlink r:id="rId32" w:history="1">
        <w:r w:rsidRPr="00A0346B">
          <w:rPr>
            <w:rStyle w:val="Hyperlink"/>
            <w:sz w:val="22"/>
          </w:rPr>
          <w:t>Milankovitch Cycles</w:t>
        </w:r>
      </w:hyperlink>
      <w:r w:rsidRPr="009A5EA1">
        <w:rPr>
          <w:rStyle w:val="SubtleReference"/>
        </w:rPr>
        <w:t>’, image, CO2 Lags Temperature - Wh</w:t>
      </w:r>
      <w:r w:rsidR="00A0346B">
        <w:rPr>
          <w:rStyle w:val="SubtleReference"/>
        </w:rPr>
        <w:t>at Does it Mean?</w:t>
      </w:r>
    </w:p>
    <w:p w14:paraId="44809B6B" w14:textId="5A073EA6" w:rsidR="003C1E7D" w:rsidRPr="009A5EA1" w:rsidRDefault="003C1E7D" w:rsidP="003C1E7D">
      <w:pPr>
        <w:rPr>
          <w:rStyle w:val="SubtleReference"/>
        </w:rPr>
      </w:pPr>
      <w:r w:rsidRPr="009A5EA1">
        <w:rPr>
          <w:rStyle w:val="SubtleReference"/>
        </w:rPr>
        <w:t>Clucas, R., 1990, ‘</w:t>
      </w:r>
      <w:hyperlink r:id="rId33" w:history="1">
        <w:r w:rsidRPr="00A0346B">
          <w:rPr>
            <w:rStyle w:val="Hyperlink"/>
            <w:sz w:val="22"/>
          </w:rPr>
          <w:t>Picture of Mount Redoubt Eruption</w:t>
        </w:r>
      </w:hyperlink>
      <w:r w:rsidRPr="009A5EA1">
        <w:rPr>
          <w:rStyle w:val="SubtleReference"/>
        </w:rPr>
        <w:t>’, image, USGS</w:t>
      </w:r>
      <w:r w:rsidR="00A0346B">
        <w:rPr>
          <w:rStyle w:val="SubtleReference"/>
        </w:rPr>
        <w:t>.</w:t>
      </w:r>
    </w:p>
    <w:p w14:paraId="14D720C7" w14:textId="3673FC59" w:rsidR="003C1E7D" w:rsidRPr="009A5EA1" w:rsidRDefault="003C1E7D" w:rsidP="003C1E7D">
      <w:pPr>
        <w:rPr>
          <w:rStyle w:val="SubtleReference"/>
        </w:rPr>
      </w:pPr>
      <w:r w:rsidRPr="009A5EA1">
        <w:rPr>
          <w:rStyle w:val="SubtleReference"/>
        </w:rPr>
        <w:t>UC Berkeley, 2015, ‘</w:t>
      </w:r>
      <w:hyperlink r:id="rId34" w:history="1">
        <w:r w:rsidRPr="00A0346B">
          <w:rPr>
            <w:rStyle w:val="Hyperlink"/>
            <w:sz w:val="22"/>
          </w:rPr>
          <w:t>Deccan Traps</w:t>
        </w:r>
      </w:hyperlink>
      <w:r w:rsidRPr="009A5EA1">
        <w:rPr>
          <w:rStyle w:val="SubtleReference"/>
        </w:rPr>
        <w:t>’, image, Asteroid Impact, Volcanism Were One-Two Punch for Dinosaurs</w:t>
      </w:r>
      <w:r w:rsidR="00A0346B">
        <w:rPr>
          <w:rStyle w:val="SubtleReference"/>
        </w:rPr>
        <w:t>.</w:t>
      </w:r>
    </w:p>
    <w:p w14:paraId="73290DE9" w14:textId="648208C4" w:rsidR="00A36BC6" w:rsidRPr="00A36BC6" w:rsidRDefault="003C1E7D" w:rsidP="00A0346B">
      <w:r w:rsidRPr="009A5EA1">
        <w:rPr>
          <w:rStyle w:val="SubtleReference"/>
        </w:rPr>
        <w:t>Nicholas, A., n.d., ‘</w:t>
      </w:r>
      <w:hyperlink r:id="rId35" w:history="1">
        <w:r w:rsidRPr="00A0346B">
          <w:rPr>
            <w:rStyle w:val="Hyperlink"/>
            <w:sz w:val="22"/>
          </w:rPr>
          <w:t>The Western Ghats at Matheran in Maharashtra</w:t>
        </w:r>
      </w:hyperlink>
      <w:r w:rsidRPr="009A5EA1">
        <w:rPr>
          <w:rStyle w:val="SubtleReference"/>
        </w:rPr>
        <w:t>’, image, Alchetron</w:t>
      </w:r>
      <w:r w:rsidR="00A0346B">
        <w:rPr>
          <w:rStyle w:val="SubtleReference"/>
        </w:rPr>
        <w:t>.</w:t>
      </w:r>
    </w:p>
    <w:sectPr w:rsidR="00A36BC6" w:rsidRPr="00A36BC6" w:rsidSect="004959EF">
      <w:footerReference w:type="even" r:id="rId36"/>
      <w:footerReference w:type="default" r:id="rId37"/>
      <w:headerReference w:type="first" r:id="rId38"/>
      <w:footerReference w:type="first" r:id="rId39"/>
      <w:pgSz w:w="11900" w:h="16840"/>
      <w:pgMar w:top="964" w:right="680" w:bottom="567" w:left="680" w:header="567"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49ACD2" w14:textId="77777777" w:rsidR="00695DE7" w:rsidRDefault="00695DE7" w:rsidP="00191F45">
      <w:r>
        <w:separator/>
      </w:r>
    </w:p>
    <w:p w14:paraId="1977B4E1" w14:textId="77777777" w:rsidR="00695DE7" w:rsidRDefault="00695DE7"/>
    <w:p w14:paraId="2062E53F" w14:textId="77777777" w:rsidR="00695DE7" w:rsidRDefault="00695DE7"/>
  </w:endnote>
  <w:endnote w:type="continuationSeparator" w:id="0">
    <w:p w14:paraId="0D015CA2" w14:textId="77777777" w:rsidR="00695DE7" w:rsidRDefault="00695DE7" w:rsidP="00191F45">
      <w:r>
        <w:continuationSeparator/>
      </w:r>
    </w:p>
    <w:p w14:paraId="084B75EB" w14:textId="77777777" w:rsidR="00695DE7" w:rsidRDefault="00695DE7"/>
    <w:p w14:paraId="51F75B49" w14:textId="77777777" w:rsidR="00695DE7" w:rsidRDefault="00695D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0000000000000000000"/>
    <w:charset w:val="86"/>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E5E49B" w14:textId="7B76F5BE" w:rsidR="00695DE7" w:rsidRPr="0092025C" w:rsidRDefault="00695DE7" w:rsidP="00695DE7">
    <w:r w:rsidRPr="004E338C">
      <w:tab/>
    </w:r>
    <w:r w:rsidRPr="004E338C">
      <w:fldChar w:fldCharType="begin"/>
    </w:r>
    <w:r w:rsidRPr="004E338C">
      <w:instrText xml:space="preserve"> PAGE </w:instrText>
    </w:r>
    <w:r w:rsidRPr="004E338C">
      <w:fldChar w:fldCharType="separate"/>
    </w:r>
    <w:r w:rsidR="00344435">
      <w:rPr>
        <w:noProof/>
      </w:rPr>
      <w:t>20</w:t>
    </w:r>
    <w:r w:rsidRPr="004E338C">
      <w:fldChar w:fldCharType="end"/>
    </w:r>
    <w:r>
      <w:tab/>
    </w:r>
    <w:r>
      <w:tab/>
      <w:t>Module 7.1 – Climate Science – Work Bookle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DF1318" w14:textId="2D9DA941" w:rsidR="00695DE7" w:rsidRPr="00182340" w:rsidRDefault="00695DE7" w:rsidP="00695DE7">
    <w:r w:rsidRPr="00233AD0">
      <w:t xml:space="preserve">© </w:t>
    </w:r>
    <w:hyperlink r:id="rId1" w:history="1">
      <w:r w:rsidRPr="006F6A94">
        <w:rPr>
          <w:rStyle w:val="Hyperlink"/>
        </w:rPr>
        <w:t>NSW Department of Education</w:t>
      </w:r>
    </w:hyperlink>
    <w:r>
      <w:t>, 2019</w:t>
    </w:r>
    <w:r w:rsidRPr="004E338C">
      <w:tab/>
    </w:r>
    <w:r>
      <w:tab/>
    </w:r>
    <w:r w:rsidRPr="004E338C">
      <w:fldChar w:fldCharType="begin"/>
    </w:r>
    <w:r w:rsidRPr="004E338C">
      <w:instrText xml:space="preserve"> PAGE </w:instrText>
    </w:r>
    <w:r w:rsidRPr="004E338C">
      <w:fldChar w:fldCharType="separate"/>
    </w:r>
    <w:r w:rsidR="00344435">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D7F100" w14:textId="5945ECE5" w:rsidR="00695DE7" w:rsidRPr="00155F19" w:rsidRDefault="00695DE7" w:rsidP="00AE3875">
    <w:pPr>
      <w:pStyle w:val="Footer"/>
      <w:rPr>
        <w:color w:val="000000" w:themeColor="text1"/>
      </w:rPr>
    </w:pPr>
    <w:r w:rsidRPr="002810D3">
      <w:fldChar w:fldCharType="begin"/>
    </w:r>
    <w:r w:rsidRPr="002810D3">
      <w:instrText xml:space="preserve"> PAGE </w:instrText>
    </w:r>
    <w:r w:rsidRPr="002810D3">
      <w:fldChar w:fldCharType="separate"/>
    </w:r>
    <w:r w:rsidR="00344435">
      <w:rPr>
        <w:noProof/>
      </w:rPr>
      <w:t>22</w:t>
    </w:r>
    <w:r w:rsidRPr="002810D3">
      <w:fldChar w:fldCharType="end"/>
    </w:r>
    <w:r w:rsidRPr="002810D3">
      <w:tab/>
    </w:r>
    <w:sdt>
      <w:sdtPr>
        <w:rPr>
          <w:color w:val="000000" w:themeColor="text1"/>
        </w:rPr>
        <w:alias w:val="Title"/>
        <w:tag w:val=""/>
        <w:id w:val="-825978689"/>
        <w:showingPlcHdr/>
        <w:dataBinding w:prefixMappings="xmlns:ns0='http://purl.org/dc/elements/1.1/' xmlns:ns1='http://schemas.openxmlformats.org/package/2006/metadata/core-properties' " w:xpath="/ns1:coreProperties[1]/ns0:title[1]" w:storeItemID="{6C3C8BC8-F283-45AE-878A-BAB7291924A1}"/>
        <w:text/>
      </w:sdtPr>
      <w:sdtEndPr/>
      <w:sdtContent>
        <w:r w:rsidRPr="00155F19">
          <w:rPr>
            <w:rStyle w:val="PlaceholderText"/>
            <w:color w:val="000000" w:themeColor="text1"/>
          </w:rPr>
          <w:t>[Title]</w:t>
        </w:r>
      </w:sdtContent>
    </w:sdt>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3815D" w14:textId="0216421A" w:rsidR="00695DE7" w:rsidRPr="002810D3" w:rsidRDefault="00695DE7" w:rsidP="00BF47D6">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344435">
      <w:rPr>
        <w:noProof/>
      </w:rPr>
      <w:t>Jun-20</w:t>
    </w:r>
    <w:r w:rsidRPr="002810D3">
      <w:fldChar w:fldCharType="end"/>
    </w:r>
    <w:r w:rsidRPr="002810D3">
      <w:tab/>
    </w:r>
    <w:r>
      <w:fldChar w:fldCharType="begin"/>
    </w:r>
    <w:r>
      <w:instrText xml:space="preserve"> PAGE   \* MERGEFORMAT </w:instrText>
    </w:r>
    <w:r>
      <w:fldChar w:fldCharType="separate"/>
    </w:r>
    <w:r>
      <w:rPr>
        <w:noProof/>
      </w:rPr>
      <w:t>2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5A87C" w14:textId="77777777" w:rsidR="00695DE7" w:rsidRDefault="00695DE7" w:rsidP="004959EF">
    <w:pPr>
      <w:pStyle w:val="Logo"/>
    </w:pPr>
    <w:r w:rsidRPr="00791B72">
      <w:t>education.nsw.gov.au</w:t>
    </w:r>
    <w:r w:rsidRPr="00791B72">
      <w:tab/>
    </w:r>
    <w:r w:rsidRPr="009C69B7">
      <w:rPr>
        <w:noProof/>
        <w:lang w:eastAsia="en-AU"/>
      </w:rPr>
      <w:drawing>
        <wp:inline distT="0" distB="0" distL="0" distR="0" wp14:anchorId="10459155" wp14:editId="57E534BB">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5D82BA" w14:textId="77777777" w:rsidR="00695DE7" w:rsidRDefault="00695DE7" w:rsidP="00191F45">
      <w:r>
        <w:separator/>
      </w:r>
    </w:p>
    <w:p w14:paraId="5E6CDFB4" w14:textId="77777777" w:rsidR="00695DE7" w:rsidRDefault="00695DE7"/>
    <w:p w14:paraId="11CED6D5" w14:textId="77777777" w:rsidR="00695DE7" w:rsidRDefault="00695DE7"/>
  </w:footnote>
  <w:footnote w:type="continuationSeparator" w:id="0">
    <w:p w14:paraId="47146612" w14:textId="77777777" w:rsidR="00695DE7" w:rsidRDefault="00695DE7" w:rsidP="00191F45">
      <w:r>
        <w:continuationSeparator/>
      </w:r>
    </w:p>
    <w:p w14:paraId="749C9F52" w14:textId="77777777" w:rsidR="00695DE7" w:rsidRDefault="00695DE7"/>
    <w:p w14:paraId="37990460" w14:textId="77777777" w:rsidR="00695DE7" w:rsidRDefault="00695DE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9D24C" w14:textId="77777777" w:rsidR="00695DE7" w:rsidRDefault="00695DE7">
    <w:pPr>
      <w:pStyle w:val="Header"/>
    </w:pPr>
    <w: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008B7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45C329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25250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B2DA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C54E5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460ECE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5EB43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D92E5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7C22F3C"/>
    <w:lvl w:ilvl="0">
      <w:start w:val="1"/>
      <w:numFmt w:val="decimal"/>
      <w:pStyle w:val="ListNumber"/>
      <w:lvlText w:val="%1."/>
      <w:lvlJc w:val="left"/>
      <w:pPr>
        <w:tabs>
          <w:tab w:val="num" w:pos="717"/>
        </w:tabs>
        <w:ind w:left="717" w:hanging="360"/>
      </w:pPr>
    </w:lvl>
  </w:abstractNum>
  <w:abstractNum w:abstractNumId="9" w15:restartNumberingAfterBreak="0">
    <w:nsid w:val="FFFFFF89"/>
    <w:multiLevelType w:val="singleLevel"/>
    <w:tmpl w:val="2932E5E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7B22B6"/>
    <w:multiLevelType w:val="multilevel"/>
    <w:tmpl w:val="E09A17EA"/>
    <w:lvl w:ilvl="0">
      <w:start w:val="1"/>
      <w:numFmt w:val="lowerLetter"/>
      <w:lvlText w:val="%1."/>
      <w:lvlJc w:val="left"/>
      <w:pPr>
        <w:ind w:left="357" w:firstLine="403"/>
      </w:pPr>
      <w:rPr>
        <w:rFonts w:hint="default"/>
      </w:rPr>
    </w:lvl>
    <w:lvl w:ilvl="1">
      <w:start w:val="1"/>
      <w:numFmt w:val="lowerLetter"/>
      <w:lvlText w:val="%2."/>
      <w:lvlJc w:val="left"/>
      <w:pPr>
        <w:tabs>
          <w:tab w:val="num" w:pos="1474"/>
        </w:tabs>
        <w:ind w:left="1474" w:hanging="714"/>
      </w:pPr>
      <w:rPr>
        <w:rFonts w:hint="default"/>
      </w:rPr>
    </w:lvl>
    <w:lvl w:ilvl="2">
      <w:start w:val="1"/>
      <w:numFmt w:val="lowerRoman"/>
      <w:lvlText w:val="%3."/>
      <w:lvlJc w:val="right"/>
      <w:pPr>
        <w:ind w:left="1877" w:firstLine="403"/>
      </w:pPr>
      <w:rPr>
        <w:rFonts w:hint="default"/>
      </w:rPr>
    </w:lvl>
    <w:lvl w:ilvl="3">
      <w:start w:val="1"/>
      <w:numFmt w:val="decimal"/>
      <w:lvlText w:val="%4."/>
      <w:lvlJc w:val="left"/>
      <w:pPr>
        <w:ind w:left="2637" w:firstLine="403"/>
      </w:pPr>
      <w:rPr>
        <w:rFonts w:hint="default"/>
      </w:rPr>
    </w:lvl>
    <w:lvl w:ilvl="4">
      <w:start w:val="1"/>
      <w:numFmt w:val="lowerLetter"/>
      <w:lvlText w:val="%5."/>
      <w:lvlJc w:val="left"/>
      <w:pPr>
        <w:ind w:left="3397" w:firstLine="403"/>
      </w:pPr>
      <w:rPr>
        <w:rFonts w:hint="default"/>
      </w:rPr>
    </w:lvl>
    <w:lvl w:ilvl="5">
      <w:start w:val="1"/>
      <w:numFmt w:val="lowerRoman"/>
      <w:lvlText w:val="%6."/>
      <w:lvlJc w:val="right"/>
      <w:pPr>
        <w:ind w:left="4157" w:firstLine="403"/>
      </w:pPr>
      <w:rPr>
        <w:rFonts w:hint="default"/>
      </w:rPr>
    </w:lvl>
    <w:lvl w:ilvl="6">
      <w:start w:val="1"/>
      <w:numFmt w:val="decimal"/>
      <w:lvlText w:val="%7."/>
      <w:lvlJc w:val="left"/>
      <w:pPr>
        <w:ind w:left="4917" w:firstLine="403"/>
      </w:pPr>
      <w:rPr>
        <w:rFonts w:hint="default"/>
      </w:rPr>
    </w:lvl>
    <w:lvl w:ilvl="7">
      <w:start w:val="1"/>
      <w:numFmt w:val="lowerLetter"/>
      <w:lvlText w:val="%8."/>
      <w:lvlJc w:val="left"/>
      <w:pPr>
        <w:ind w:left="5677" w:firstLine="403"/>
      </w:pPr>
      <w:rPr>
        <w:rFonts w:hint="default"/>
      </w:rPr>
    </w:lvl>
    <w:lvl w:ilvl="8">
      <w:start w:val="1"/>
      <w:numFmt w:val="lowerRoman"/>
      <w:lvlText w:val="%9."/>
      <w:lvlJc w:val="right"/>
      <w:pPr>
        <w:ind w:left="6437" w:firstLine="403"/>
      </w:pPr>
      <w:rPr>
        <w:rFonts w:hint="default"/>
      </w:rPr>
    </w:lvl>
  </w:abstractNum>
  <w:abstractNum w:abstractNumId="11" w15:restartNumberingAfterBreak="0">
    <w:nsid w:val="12B67BD6"/>
    <w:multiLevelType w:val="multilevel"/>
    <w:tmpl w:val="23E8FC36"/>
    <w:lvl w:ilvl="0">
      <w:start w:val="1"/>
      <w:numFmt w:val="bullet"/>
      <w:lvlText w:val=""/>
      <w:lvlJc w:val="left"/>
      <w:pPr>
        <w:ind w:left="720" w:hanging="360"/>
      </w:pPr>
      <w:rPr>
        <w:rFonts w:ascii="Symbol" w:hAnsi="Symbol" w:hint="default"/>
      </w:rPr>
    </w:lvl>
    <w:lvl w:ilvl="1">
      <w:start w:val="1"/>
      <w:numFmt w:val="bullet"/>
      <w:lvlText w:val="o"/>
      <w:lvlJc w:val="left"/>
      <w:pPr>
        <w:ind w:left="1021" w:hanging="397"/>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D31E8D"/>
    <w:multiLevelType w:val="multilevel"/>
    <w:tmpl w:val="4FA4A2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9C4083A"/>
    <w:multiLevelType w:val="multilevel"/>
    <w:tmpl w:val="EF16B8F2"/>
    <w:lvl w:ilvl="0">
      <w:start w:val="1"/>
      <w:numFmt w:val="lowerLetter"/>
      <w:lvlText w:val="%1."/>
      <w:lvlJc w:val="left"/>
      <w:pPr>
        <w:ind w:left="1117" w:hanging="360"/>
      </w:pPr>
      <w:rPr>
        <w:rFonts w:hint="default"/>
      </w:rPr>
    </w:lvl>
    <w:lvl w:ilvl="1">
      <w:start w:val="1"/>
      <w:numFmt w:val="lowerLetter"/>
      <w:lvlText w:val="%2."/>
      <w:lvlJc w:val="left"/>
      <w:pPr>
        <w:tabs>
          <w:tab w:val="num" w:pos="1134"/>
        </w:tabs>
        <w:ind w:left="760" w:hanging="403"/>
      </w:pPr>
      <w:rPr>
        <w:rFonts w:hint="default"/>
      </w:rPr>
    </w:lvl>
    <w:lvl w:ilvl="2">
      <w:start w:val="1"/>
      <w:numFmt w:val="lowerRoman"/>
      <w:lvlText w:val="%3."/>
      <w:lvlJc w:val="right"/>
      <w:pPr>
        <w:ind w:left="2557" w:hanging="180"/>
      </w:pPr>
      <w:rPr>
        <w:rFonts w:hint="default"/>
      </w:rPr>
    </w:lvl>
    <w:lvl w:ilvl="3">
      <w:start w:val="1"/>
      <w:numFmt w:val="decimal"/>
      <w:lvlText w:val="%4."/>
      <w:lvlJc w:val="left"/>
      <w:pPr>
        <w:ind w:left="3277" w:hanging="360"/>
      </w:pPr>
      <w:rPr>
        <w:rFonts w:hint="default"/>
      </w:rPr>
    </w:lvl>
    <w:lvl w:ilvl="4">
      <w:start w:val="1"/>
      <w:numFmt w:val="lowerLetter"/>
      <w:lvlText w:val="%5."/>
      <w:lvlJc w:val="left"/>
      <w:pPr>
        <w:ind w:left="3997" w:hanging="360"/>
      </w:pPr>
      <w:rPr>
        <w:rFonts w:hint="default"/>
      </w:rPr>
    </w:lvl>
    <w:lvl w:ilvl="5">
      <w:start w:val="1"/>
      <w:numFmt w:val="lowerRoman"/>
      <w:lvlText w:val="%6."/>
      <w:lvlJc w:val="right"/>
      <w:pPr>
        <w:ind w:left="4717" w:hanging="180"/>
      </w:pPr>
      <w:rPr>
        <w:rFonts w:hint="default"/>
      </w:rPr>
    </w:lvl>
    <w:lvl w:ilvl="6">
      <w:start w:val="1"/>
      <w:numFmt w:val="decimal"/>
      <w:lvlText w:val="%7."/>
      <w:lvlJc w:val="left"/>
      <w:pPr>
        <w:ind w:left="5437" w:hanging="360"/>
      </w:pPr>
      <w:rPr>
        <w:rFonts w:hint="default"/>
      </w:rPr>
    </w:lvl>
    <w:lvl w:ilvl="7">
      <w:start w:val="1"/>
      <w:numFmt w:val="lowerLetter"/>
      <w:lvlText w:val="%8."/>
      <w:lvlJc w:val="left"/>
      <w:pPr>
        <w:ind w:left="6157" w:hanging="360"/>
      </w:pPr>
      <w:rPr>
        <w:rFonts w:hint="default"/>
      </w:rPr>
    </w:lvl>
    <w:lvl w:ilvl="8">
      <w:start w:val="1"/>
      <w:numFmt w:val="lowerRoman"/>
      <w:lvlText w:val="%9."/>
      <w:lvlJc w:val="right"/>
      <w:pPr>
        <w:ind w:left="6877" w:hanging="180"/>
      </w:pPr>
      <w:rPr>
        <w:rFonts w:hint="default"/>
      </w:rPr>
    </w:lvl>
  </w:abstractNum>
  <w:abstractNum w:abstractNumId="14" w15:restartNumberingAfterBreak="0">
    <w:nsid w:val="2F330113"/>
    <w:multiLevelType w:val="multilevel"/>
    <w:tmpl w:val="5A909CB4"/>
    <w:lvl w:ilvl="0">
      <w:start w:val="1"/>
      <w:numFmt w:val="lowerLetter"/>
      <w:lvlText w:val="%1."/>
      <w:lvlJc w:val="left"/>
      <w:pPr>
        <w:ind w:left="720" w:firstLine="0"/>
      </w:pPr>
      <w:rPr>
        <w:rFonts w:hint="default"/>
      </w:rPr>
    </w:lvl>
    <w:lvl w:ilvl="1">
      <w:start w:val="1"/>
      <w:numFmt w:val="lowerLetter"/>
      <w:lvlText w:val="%2"/>
      <w:lvlJc w:val="left"/>
      <w:pPr>
        <w:ind w:left="1134" w:hanging="414"/>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5" w15:restartNumberingAfterBreak="0">
    <w:nsid w:val="306B32EE"/>
    <w:multiLevelType w:val="multilevel"/>
    <w:tmpl w:val="4FA4A2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D8F4926"/>
    <w:multiLevelType w:val="hybridMultilevel"/>
    <w:tmpl w:val="06B0F1BE"/>
    <w:lvl w:ilvl="0" w:tplc="A4EA35DC">
      <w:start w:val="1"/>
      <w:numFmt w:val="bullet"/>
      <w:pStyle w:val="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144AF5"/>
    <w:multiLevelType w:val="multilevel"/>
    <w:tmpl w:val="FA30AD5E"/>
    <w:lvl w:ilvl="0">
      <w:start w:val="1"/>
      <w:numFmt w:val="lowerLetter"/>
      <w:lvlText w:val="%1."/>
      <w:lvlJc w:val="left"/>
      <w:pPr>
        <w:ind w:left="1117" w:hanging="360"/>
      </w:pPr>
    </w:lvl>
    <w:lvl w:ilvl="1">
      <w:start w:val="1"/>
      <w:numFmt w:val="lowerLetter"/>
      <w:lvlText w:val="%2."/>
      <w:lvlJc w:val="left"/>
      <w:pPr>
        <w:ind w:left="1837" w:hanging="360"/>
      </w:pPr>
    </w:lvl>
    <w:lvl w:ilvl="2">
      <w:start w:val="1"/>
      <w:numFmt w:val="lowerRoman"/>
      <w:lvlText w:val="%3."/>
      <w:lvlJc w:val="right"/>
      <w:pPr>
        <w:ind w:left="2557" w:hanging="180"/>
      </w:pPr>
    </w:lvl>
    <w:lvl w:ilvl="3">
      <w:start w:val="1"/>
      <w:numFmt w:val="decimal"/>
      <w:lvlText w:val="%4."/>
      <w:lvlJc w:val="left"/>
      <w:pPr>
        <w:ind w:left="3277" w:hanging="360"/>
      </w:pPr>
    </w:lvl>
    <w:lvl w:ilvl="4">
      <w:start w:val="1"/>
      <w:numFmt w:val="lowerLetter"/>
      <w:lvlText w:val="%5."/>
      <w:lvlJc w:val="left"/>
      <w:pPr>
        <w:ind w:left="3997" w:hanging="360"/>
      </w:pPr>
    </w:lvl>
    <w:lvl w:ilvl="5">
      <w:start w:val="1"/>
      <w:numFmt w:val="lowerRoman"/>
      <w:lvlText w:val="%6."/>
      <w:lvlJc w:val="right"/>
      <w:pPr>
        <w:ind w:left="4717" w:hanging="180"/>
      </w:pPr>
    </w:lvl>
    <w:lvl w:ilvl="6">
      <w:start w:val="1"/>
      <w:numFmt w:val="decimal"/>
      <w:lvlText w:val="%7."/>
      <w:lvlJc w:val="left"/>
      <w:pPr>
        <w:ind w:left="5437" w:hanging="360"/>
      </w:pPr>
    </w:lvl>
    <w:lvl w:ilvl="7">
      <w:start w:val="1"/>
      <w:numFmt w:val="lowerLetter"/>
      <w:lvlText w:val="%8."/>
      <w:lvlJc w:val="left"/>
      <w:pPr>
        <w:ind w:left="6157" w:hanging="360"/>
      </w:pPr>
    </w:lvl>
    <w:lvl w:ilvl="8">
      <w:start w:val="1"/>
      <w:numFmt w:val="lowerRoman"/>
      <w:lvlText w:val="%9."/>
      <w:lvlJc w:val="right"/>
      <w:pPr>
        <w:ind w:left="6877" w:hanging="180"/>
      </w:pPr>
    </w:lvl>
  </w:abstractNum>
  <w:abstractNum w:abstractNumId="18" w15:restartNumberingAfterBreak="0">
    <w:nsid w:val="428817B0"/>
    <w:multiLevelType w:val="hybridMultilevel"/>
    <w:tmpl w:val="013460F0"/>
    <w:lvl w:ilvl="0" w:tplc="F7B45AD0">
      <w:start w:val="1"/>
      <w:numFmt w:val="bullet"/>
      <w:lvlText w:val=""/>
      <w:lvlJc w:val="left"/>
      <w:pPr>
        <w:ind w:left="720" w:hanging="363"/>
      </w:pPr>
      <w:rPr>
        <w:rFonts w:ascii="Symbol" w:hAnsi="Symbol" w:hint="default"/>
      </w:rPr>
    </w:lvl>
    <w:lvl w:ilvl="1" w:tplc="654CA252" w:tentative="1">
      <w:start w:val="1"/>
      <w:numFmt w:val="bullet"/>
      <w:lvlText w:val="o"/>
      <w:lvlJc w:val="left"/>
      <w:pPr>
        <w:ind w:left="1440" w:hanging="360"/>
      </w:pPr>
      <w:rPr>
        <w:rFonts w:ascii="Courier New" w:hAnsi="Courier New" w:cs="Courier New" w:hint="default"/>
      </w:rPr>
    </w:lvl>
    <w:lvl w:ilvl="2" w:tplc="B73E6160" w:tentative="1">
      <w:start w:val="1"/>
      <w:numFmt w:val="bullet"/>
      <w:lvlText w:val=""/>
      <w:lvlJc w:val="left"/>
      <w:pPr>
        <w:ind w:left="2160" w:hanging="360"/>
      </w:pPr>
      <w:rPr>
        <w:rFonts w:ascii="Wingdings" w:hAnsi="Wingdings" w:hint="default"/>
      </w:rPr>
    </w:lvl>
    <w:lvl w:ilvl="3" w:tplc="084A8128" w:tentative="1">
      <w:start w:val="1"/>
      <w:numFmt w:val="bullet"/>
      <w:lvlText w:val=""/>
      <w:lvlJc w:val="left"/>
      <w:pPr>
        <w:ind w:left="2880" w:hanging="360"/>
      </w:pPr>
      <w:rPr>
        <w:rFonts w:ascii="Symbol" w:hAnsi="Symbol" w:hint="default"/>
      </w:rPr>
    </w:lvl>
    <w:lvl w:ilvl="4" w:tplc="83E45500" w:tentative="1">
      <w:start w:val="1"/>
      <w:numFmt w:val="bullet"/>
      <w:lvlText w:val="o"/>
      <w:lvlJc w:val="left"/>
      <w:pPr>
        <w:ind w:left="3600" w:hanging="360"/>
      </w:pPr>
      <w:rPr>
        <w:rFonts w:ascii="Courier New" w:hAnsi="Courier New" w:cs="Courier New" w:hint="default"/>
      </w:rPr>
    </w:lvl>
    <w:lvl w:ilvl="5" w:tplc="442E2A38" w:tentative="1">
      <w:start w:val="1"/>
      <w:numFmt w:val="bullet"/>
      <w:lvlText w:val=""/>
      <w:lvlJc w:val="left"/>
      <w:pPr>
        <w:ind w:left="4320" w:hanging="360"/>
      </w:pPr>
      <w:rPr>
        <w:rFonts w:ascii="Wingdings" w:hAnsi="Wingdings" w:hint="default"/>
      </w:rPr>
    </w:lvl>
    <w:lvl w:ilvl="6" w:tplc="2E0AA5D0" w:tentative="1">
      <w:start w:val="1"/>
      <w:numFmt w:val="bullet"/>
      <w:lvlText w:val=""/>
      <w:lvlJc w:val="left"/>
      <w:pPr>
        <w:ind w:left="5040" w:hanging="360"/>
      </w:pPr>
      <w:rPr>
        <w:rFonts w:ascii="Symbol" w:hAnsi="Symbol" w:hint="default"/>
      </w:rPr>
    </w:lvl>
    <w:lvl w:ilvl="7" w:tplc="B36A8070" w:tentative="1">
      <w:start w:val="1"/>
      <w:numFmt w:val="bullet"/>
      <w:lvlText w:val="o"/>
      <w:lvlJc w:val="left"/>
      <w:pPr>
        <w:ind w:left="5760" w:hanging="360"/>
      </w:pPr>
      <w:rPr>
        <w:rFonts w:ascii="Courier New" w:hAnsi="Courier New" w:cs="Courier New" w:hint="default"/>
      </w:rPr>
    </w:lvl>
    <w:lvl w:ilvl="8" w:tplc="B526F7D8" w:tentative="1">
      <w:start w:val="1"/>
      <w:numFmt w:val="bullet"/>
      <w:lvlText w:val=""/>
      <w:lvlJc w:val="left"/>
      <w:pPr>
        <w:ind w:left="6480" w:hanging="360"/>
      </w:pPr>
      <w:rPr>
        <w:rFonts w:ascii="Wingdings" w:hAnsi="Wingdings" w:hint="default"/>
      </w:rPr>
    </w:lvl>
  </w:abstractNum>
  <w:abstractNum w:abstractNumId="19" w15:restartNumberingAfterBreak="0">
    <w:nsid w:val="431C388B"/>
    <w:multiLevelType w:val="multilevel"/>
    <w:tmpl w:val="C7E2C1B6"/>
    <w:lvl w:ilvl="0">
      <w:start w:val="1"/>
      <w:numFmt w:val="bullet"/>
      <w:lvlText w:val=""/>
      <w:lvlJc w:val="left"/>
      <w:pPr>
        <w:ind w:left="720" w:hanging="360"/>
      </w:pPr>
      <w:rPr>
        <w:rFonts w:ascii="Symbol" w:hAnsi="Symbol" w:hint="default"/>
      </w:rPr>
    </w:lvl>
    <w:lvl w:ilvl="1">
      <w:start w:val="1"/>
      <w:numFmt w:val="bullet"/>
      <w:lvlText w:val="o"/>
      <w:lvlJc w:val="left"/>
      <w:pPr>
        <w:ind w:left="1191" w:hanging="397"/>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267B23"/>
    <w:multiLevelType w:val="multilevel"/>
    <w:tmpl w:val="EF16B8F2"/>
    <w:lvl w:ilvl="0">
      <w:start w:val="1"/>
      <w:numFmt w:val="lowerLetter"/>
      <w:lvlText w:val="%1."/>
      <w:lvlJc w:val="left"/>
      <w:pPr>
        <w:ind w:left="1117" w:hanging="360"/>
      </w:pPr>
      <w:rPr>
        <w:rFonts w:hint="default"/>
      </w:rPr>
    </w:lvl>
    <w:lvl w:ilvl="1">
      <w:start w:val="1"/>
      <w:numFmt w:val="lowerLetter"/>
      <w:lvlText w:val="%2."/>
      <w:lvlJc w:val="left"/>
      <w:pPr>
        <w:tabs>
          <w:tab w:val="num" w:pos="1134"/>
        </w:tabs>
        <w:ind w:left="760" w:hanging="403"/>
      </w:pPr>
      <w:rPr>
        <w:rFonts w:hint="default"/>
      </w:rPr>
    </w:lvl>
    <w:lvl w:ilvl="2">
      <w:start w:val="1"/>
      <w:numFmt w:val="lowerRoman"/>
      <w:lvlText w:val="%3."/>
      <w:lvlJc w:val="right"/>
      <w:pPr>
        <w:ind w:left="2557" w:hanging="180"/>
      </w:pPr>
      <w:rPr>
        <w:rFonts w:hint="default"/>
      </w:rPr>
    </w:lvl>
    <w:lvl w:ilvl="3">
      <w:start w:val="1"/>
      <w:numFmt w:val="decimal"/>
      <w:lvlText w:val="%4."/>
      <w:lvlJc w:val="left"/>
      <w:pPr>
        <w:ind w:left="3277" w:hanging="360"/>
      </w:pPr>
      <w:rPr>
        <w:rFonts w:hint="default"/>
      </w:rPr>
    </w:lvl>
    <w:lvl w:ilvl="4">
      <w:start w:val="1"/>
      <w:numFmt w:val="lowerLetter"/>
      <w:lvlText w:val="%5."/>
      <w:lvlJc w:val="left"/>
      <w:pPr>
        <w:ind w:left="3997" w:hanging="360"/>
      </w:pPr>
      <w:rPr>
        <w:rFonts w:hint="default"/>
      </w:rPr>
    </w:lvl>
    <w:lvl w:ilvl="5">
      <w:start w:val="1"/>
      <w:numFmt w:val="lowerRoman"/>
      <w:lvlText w:val="%6."/>
      <w:lvlJc w:val="right"/>
      <w:pPr>
        <w:ind w:left="4717" w:hanging="180"/>
      </w:pPr>
      <w:rPr>
        <w:rFonts w:hint="default"/>
      </w:rPr>
    </w:lvl>
    <w:lvl w:ilvl="6">
      <w:start w:val="1"/>
      <w:numFmt w:val="decimal"/>
      <w:lvlText w:val="%7."/>
      <w:lvlJc w:val="left"/>
      <w:pPr>
        <w:ind w:left="5437" w:hanging="360"/>
      </w:pPr>
      <w:rPr>
        <w:rFonts w:hint="default"/>
      </w:rPr>
    </w:lvl>
    <w:lvl w:ilvl="7">
      <w:start w:val="1"/>
      <w:numFmt w:val="lowerLetter"/>
      <w:lvlText w:val="%8."/>
      <w:lvlJc w:val="left"/>
      <w:pPr>
        <w:ind w:left="6157" w:hanging="360"/>
      </w:pPr>
      <w:rPr>
        <w:rFonts w:hint="default"/>
      </w:rPr>
    </w:lvl>
    <w:lvl w:ilvl="8">
      <w:start w:val="1"/>
      <w:numFmt w:val="lowerRoman"/>
      <w:lvlText w:val="%9."/>
      <w:lvlJc w:val="right"/>
      <w:pPr>
        <w:ind w:left="6877" w:hanging="180"/>
      </w:pPr>
      <w:rPr>
        <w:rFonts w:hint="default"/>
      </w:rPr>
    </w:lvl>
  </w:abstractNum>
  <w:abstractNum w:abstractNumId="21" w15:restartNumberingAfterBreak="0">
    <w:nsid w:val="53971053"/>
    <w:multiLevelType w:val="multilevel"/>
    <w:tmpl w:val="A8762F38"/>
    <w:lvl w:ilvl="0">
      <w:start w:val="1"/>
      <w:numFmt w:val="lowerLetter"/>
      <w:lvlText w:val="%1."/>
      <w:lvlJc w:val="left"/>
      <w:pPr>
        <w:ind w:left="720" w:firstLine="0"/>
      </w:pPr>
      <w:rPr>
        <w:rFonts w:hint="default"/>
      </w:rPr>
    </w:lvl>
    <w:lvl w:ilvl="1">
      <w:start w:val="1"/>
      <w:numFmt w:val="lowerLetter"/>
      <w:lvlText w:val="%2"/>
      <w:lvlJc w:val="left"/>
      <w:pPr>
        <w:ind w:left="1134" w:hanging="414"/>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2" w15:restartNumberingAfterBreak="0">
    <w:nsid w:val="5BE53912"/>
    <w:multiLevelType w:val="multilevel"/>
    <w:tmpl w:val="21FAC0E0"/>
    <w:lvl w:ilvl="0">
      <w:start w:val="1"/>
      <w:numFmt w:val="bullet"/>
      <w:lvlText w:val=""/>
      <w:lvlJc w:val="left"/>
      <w:pPr>
        <w:ind w:left="720" w:hanging="360"/>
      </w:pPr>
      <w:rPr>
        <w:rFonts w:ascii="Symbol" w:hAnsi="Symbol" w:hint="default"/>
      </w:rPr>
    </w:lvl>
    <w:lvl w:ilvl="1">
      <w:start w:val="1"/>
      <w:numFmt w:val="bullet"/>
      <w:pStyle w:val="ListBullet2"/>
      <w:lvlText w:val="o"/>
      <w:lvlJc w:val="left"/>
      <w:pPr>
        <w:ind w:left="1021" w:hanging="397"/>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FC269FD"/>
    <w:multiLevelType w:val="multilevel"/>
    <w:tmpl w:val="675EE934"/>
    <w:lvl w:ilvl="0">
      <w:start w:val="1"/>
      <w:numFmt w:val="lowerLetter"/>
      <w:lvlText w:val="%1."/>
      <w:lvlJc w:val="left"/>
      <w:pPr>
        <w:ind w:left="357" w:firstLine="403"/>
      </w:pPr>
      <w:rPr>
        <w:rFonts w:hint="default"/>
      </w:rPr>
    </w:lvl>
    <w:lvl w:ilvl="1">
      <w:start w:val="1"/>
      <w:numFmt w:val="lowerLetter"/>
      <w:pStyle w:val="ListNumber2"/>
      <w:lvlText w:val="%2."/>
      <w:lvlJc w:val="left"/>
      <w:pPr>
        <w:tabs>
          <w:tab w:val="num" w:pos="1134"/>
        </w:tabs>
        <w:ind w:left="1134" w:hanging="374"/>
      </w:pPr>
      <w:rPr>
        <w:rFonts w:hint="default"/>
      </w:rPr>
    </w:lvl>
    <w:lvl w:ilvl="2">
      <w:start w:val="1"/>
      <w:numFmt w:val="lowerRoman"/>
      <w:lvlText w:val="%3."/>
      <w:lvlJc w:val="right"/>
      <w:pPr>
        <w:ind w:left="1877" w:firstLine="403"/>
      </w:pPr>
      <w:rPr>
        <w:rFonts w:hint="default"/>
      </w:rPr>
    </w:lvl>
    <w:lvl w:ilvl="3">
      <w:start w:val="1"/>
      <w:numFmt w:val="decimal"/>
      <w:lvlText w:val="%4."/>
      <w:lvlJc w:val="left"/>
      <w:pPr>
        <w:ind w:left="2637" w:firstLine="403"/>
      </w:pPr>
      <w:rPr>
        <w:rFonts w:hint="default"/>
      </w:rPr>
    </w:lvl>
    <w:lvl w:ilvl="4">
      <w:start w:val="1"/>
      <w:numFmt w:val="lowerLetter"/>
      <w:lvlText w:val="%5."/>
      <w:lvlJc w:val="left"/>
      <w:pPr>
        <w:ind w:left="3397" w:firstLine="403"/>
      </w:pPr>
      <w:rPr>
        <w:rFonts w:hint="default"/>
      </w:rPr>
    </w:lvl>
    <w:lvl w:ilvl="5">
      <w:start w:val="1"/>
      <w:numFmt w:val="lowerRoman"/>
      <w:lvlText w:val="%6."/>
      <w:lvlJc w:val="right"/>
      <w:pPr>
        <w:ind w:left="4157" w:firstLine="403"/>
      </w:pPr>
      <w:rPr>
        <w:rFonts w:hint="default"/>
      </w:rPr>
    </w:lvl>
    <w:lvl w:ilvl="6">
      <w:start w:val="1"/>
      <w:numFmt w:val="decimal"/>
      <w:lvlText w:val="%7."/>
      <w:lvlJc w:val="left"/>
      <w:pPr>
        <w:ind w:left="4917" w:firstLine="403"/>
      </w:pPr>
      <w:rPr>
        <w:rFonts w:hint="default"/>
      </w:rPr>
    </w:lvl>
    <w:lvl w:ilvl="7">
      <w:start w:val="1"/>
      <w:numFmt w:val="lowerLetter"/>
      <w:lvlText w:val="%8."/>
      <w:lvlJc w:val="left"/>
      <w:pPr>
        <w:ind w:left="5677" w:firstLine="403"/>
      </w:pPr>
      <w:rPr>
        <w:rFonts w:hint="default"/>
      </w:rPr>
    </w:lvl>
    <w:lvl w:ilvl="8">
      <w:start w:val="1"/>
      <w:numFmt w:val="lowerRoman"/>
      <w:lvlText w:val="%9."/>
      <w:lvlJc w:val="right"/>
      <w:pPr>
        <w:ind w:left="6437" w:firstLine="403"/>
      </w:pPr>
      <w:rPr>
        <w:rFonts w:hint="default"/>
      </w:rPr>
    </w:lvl>
  </w:abstractNum>
  <w:abstractNum w:abstractNumId="24" w15:restartNumberingAfterBreak="0">
    <w:nsid w:val="6FB012A6"/>
    <w:multiLevelType w:val="multilevel"/>
    <w:tmpl w:val="FA30AD5E"/>
    <w:lvl w:ilvl="0">
      <w:start w:val="1"/>
      <w:numFmt w:val="lowerLetter"/>
      <w:lvlText w:val="%1."/>
      <w:lvlJc w:val="left"/>
      <w:pPr>
        <w:ind w:left="1117" w:hanging="360"/>
      </w:pPr>
    </w:lvl>
    <w:lvl w:ilvl="1">
      <w:start w:val="1"/>
      <w:numFmt w:val="lowerLetter"/>
      <w:lvlText w:val="%2."/>
      <w:lvlJc w:val="left"/>
      <w:pPr>
        <w:ind w:left="1837" w:hanging="360"/>
      </w:pPr>
    </w:lvl>
    <w:lvl w:ilvl="2">
      <w:start w:val="1"/>
      <w:numFmt w:val="lowerRoman"/>
      <w:lvlText w:val="%3."/>
      <w:lvlJc w:val="right"/>
      <w:pPr>
        <w:ind w:left="2557" w:hanging="180"/>
      </w:pPr>
    </w:lvl>
    <w:lvl w:ilvl="3">
      <w:start w:val="1"/>
      <w:numFmt w:val="decimal"/>
      <w:lvlText w:val="%4."/>
      <w:lvlJc w:val="left"/>
      <w:pPr>
        <w:ind w:left="3277" w:hanging="360"/>
      </w:pPr>
    </w:lvl>
    <w:lvl w:ilvl="4">
      <w:start w:val="1"/>
      <w:numFmt w:val="lowerLetter"/>
      <w:lvlText w:val="%5."/>
      <w:lvlJc w:val="left"/>
      <w:pPr>
        <w:ind w:left="3997" w:hanging="360"/>
      </w:pPr>
    </w:lvl>
    <w:lvl w:ilvl="5">
      <w:start w:val="1"/>
      <w:numFmt w:val="lowerRoman"/>
      <w:lvlText w:val="%6."/>
      <w:lvlJc w:val="right"/>
      <w:pPr>
        <w:ind w:left="4717" w:hanging="180"/>
      </w:pPr>
    </w:lvl>
    <w:lvl w:ilvl="6">
      <w:start w:val="1"/>
      <w:numFmt w:val="decimal"/>
      <w:lvlText w:val="%7."/>
      <w:lvlJc w:val="left"/>
      <w:pPr>
        <w:ind w:left="5437" w:hanging="360"/>
      </w:pPr>
    </w:lvl>
    <w:lvl w:ilvl="7">
      <w:start w:val="1"/>
      <w:numFmt w:val="lowerLetter"/>
      <w:lvlText w:val="%8."/>
      <w:lvlJc w:val="left"/>
      <w:pPr>
        <w:ind w:left="6157" w:hanging="360"/>
      </w:pPr>
    </w:lvl>
    <w:lvl w:ilvl="8">
      <w:start w:val="1"/>
      <w:numFmt w:val="lowerRoman"/>
      <w:lvlText w:val="%9."/>
      <w:lvlJc w:val="right"/>
      <w:pPr>
        <w:ind w:left="6877" w:hanging="180"/>
      </w:pPr>
    </w:lvl>
  </w:abstractNum>
  <w:num w:numId="1">
    <w:abstractNumId w:val="22"/>
  </w:num>
  <w:num w:numId="2">
    <w:abstractNumId w:val="14"/>
  </w:num>
  <w:num w:numId="3">
    <w:abstractNumId w:val="8"/>
  </w:num>
  <w:num w:numId="4">
    <w:abstractNumId w:val="22"/>
  </w:num>
  <w:num w:numId="5">
    <w:abstractNumId w:val="18"/>
  </w:num>
  <w:num w:numId="6">
    <w:abstractNumId w:val="8"/>
  </w:num>
  <w:num w:numId="7">
    <w:abstractNumId w:val="22"/>
  </w:num>
  <w:num w:numId="8">
    <w:abstractNumId w:val="14"/>
  </w:num>
  <w:num w:numId="9">
    <w:abstractNumId w:val="18"/>
  </w:num>
  <w:num w:numId="10">
    <w:abstractNumId w:val="22"/>
  </w:num>
  <w:num w:numId="11">
    <w:abstractNumId w:val="0"/>
  </w:num>
  <w:num w:numId="12">
    <w:abstractNumId w:val="1"/>
  </w:num>
  <w:num w:numId="13">
    <w:abstractNumId w:val="2"/>
  </w:num>
  <w:num w:numId="14">
    <w:abstractNumId w:val="4"/>
  </w:num>
  <w:num w:numId="15">
    <w:abstractNumId w:val="5"/>
  </w:num>
  <w:num w:numId="16">
    <w:abstractNumId w:val="6"/>
  </w:num>
  <w:num w:numId="17">
    <w:abstractNumId w:val="9"/>
  </w:num>
  <w:num w:numId="18">
    <w:abstractNumId w:val="7"/>
  </w:num>
  <w:num w:numId="19">
    <w:abstractNumId w:val="21"/>
  </w:num>
  <w:num w:numId="20">
    <w:abstractNumId w:val="23"/>
  </w:num>
  <w:num w:numId="21">
    <w:abstractNumId w:val="9"/>
  </w:num>
  <w:num w:numId="22">
    <w:abstractNumId w:val="8"/>
  </w:num>
  <w:num w:numId="23">
    <w:abstractNumId w:val="22"/>
  </w:num>
  <w:num w:numId="24">
    <w:abstractNumId w:val="23"/>
  </w:num>
  <w:num w:numId="25">
    <w:abstractNumId w:val="17"/>
  </w:num>
  <w:num w:numId="26">
    <w:abstractNumId w:val="23"/>
  </w:num>
  <w:num w:numId="27">
    <w:abstractNumId w:val="24"/>
  </w:num>
  <w:num w:numId="28">
    <w:abstractNumId w:val="20"/>
  </w:num>
  <w:num w:numId="29">
    <w:abstractNumId w:val="13"/>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num>
  <w:num w:numId="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num>
  <w:num w:numId="38">
    <w:abstractNumId w:val="12"/>
  </w:num>
  <w:num w:numId="39">
    <w:abstractNumId w:val="15"/>
  </w:num>
  <w:num w:numId="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num>
  <w:num w:numId="42">
    <w:abstractNumId w:val="11"/>
  </w:num>
  <w:num w:numId="43">
    <w:abstractNumId w:val="8"/>
    <w:lvlOverride w:ilvl="0">
      <w:startOverride w:val="1"/>
    </w:lvlOverride>
  </w:num>
  <w:num w:numId="44">
    <w:abstractNumId w:val="8"/>
    <w:lvlOverride w:ilvl="0">
      <w:startOverride w:val="1"/>
    </w:lvlOverride>
  </w:num>
  <w:num w:numId="45">
    <w:abstractNumId w:val="8"/>
    <w:lvlOverride w:ilvl="0">
      <w:startOverride w:val="1"/>
    </w:lvlOverride>
  </w:num>
  <w:num w:numId="46">
    <w:abstractNumId w:val="8"/>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stylePaneSortMethod w:val="0000"/>
  <w:defaultTabStop w:val="720"/>
  <w:evenAndOddHeaders/>
  <w:characterSpacingControl w:val="doNotCompress"/>
  <w:hdrShapeDefaults>
    <o:shapedefaults v:ext="edit" spidmax="6145"/>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3NDGxMLcwMDewsDRQ0lEKTi0uzszPAykwrAUAckET/ywAAAA="/>
  </w:docVars>
  <w:rsids>
    <w:rsidRoot w:val="00316265"/>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30EBC"/>
    <w:rsid w:val="000331B6"/>
    <w:rsid w:val="00034F5E"/>
    <w:rsid w:val="0003541F"/>
    <w:rsid w:val="00040671"/>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AAC"/>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64D8"/>
    <w:rsid w:val="000E0886"/>
    <w:rsid w:val="000E3C1C"/>
    <w:rsid w:val="000E41B7"/>
    <w:rsid w:val="000E6BA0"/>
    <w:rsid w:val="000F174A"/>
    <w:rsid w:val="00100B59"/>
    <w:rsid w:val="00100DC5"/>
    <w:rsid w:val="00100E27"/>
    <w:rsid w:val="00101135"/>
    <w:rsid w:val="0010259B"/>
    <w:rsid w:val="00103D80"/>
    <w:rsid w:val="00104A05"/>
    <w:rsid w:val="00106009"/>
    <w:rsid w:val="001061F9"/>
    <w:rsid w:val="001068B3"/>
    <w:rsid w:val="001113CC"/>
    <w:rsid w:val="00113763"/>
    <w:rsid w:val="00114B7D"/>
    <w:rsid w:val="001177C4"/>
    <w:rsid w:val="00117B7D"/>
    <w:rsid w:val="00117FF3"/>
    <w:rsid w:val="0012093E"/>
    <w:rsid w:val="001258A5"/>
    <w:rsid w:val="00125C6C"/>
    <w:rsid w:val="00127648"/>
    <w:rsid w:val="0013032B"/>
    <w:rsid w:val="001305EA"/>
    <w:rsid w:val="001328FA"/>
    <w:rsid w:val="00134700"/>
    <w:rsid w:val="00134E23"/>
    <w:rsid w:val="00135E80"/>
    <w:rsid w:val="00140753"/>
    <w:rsid w:val="0014239C"/>
    <w:rsid w:val="00143921"/>
    <w:rsid w:val="00146F04"/>
    <w:rsid w:val="001478FD"/>
    <w:rsid w:val="00150EBC"/>
    <w:rsid w:val="001518FA"/>
    <w:rsid w:val="001520B0"/>
    <w:rsid w:val="0015446A"/>
    <w:rsid w:val="0015487C"/>
    <w:rsid w:val="00155144"/>
    <w:rsid w:val="00155F19"/>
    <w:rsid w:val="0015712E"/>
    <w:rsid w:val="00162C3A"/>
    <w:rsid w:val="00170CB5"/>
    <w:rsid w:val="00171601"/>
    <w:rsid w:val="00172662"/>
    <w:rsid w:val="00174183"/>
    <w:rsid w:val="00176C65"/>
    <w:rsid w:val="00180A15"/>
    <w:rsid w:val="001810F4"/>
    <w:rsid w:val="0018179E"/>
    <w:rsid w:val="00182B46"/>
    <w:rsid w:val="00183B80"/>
    <w:rsid w:val="00183DB2"/>
    <w:rsid w:val="00183E9C"/>
    <w:rsid w:val="001841F1"/>
    <w:rsid w:val="0018571A"/>
    <w:rsid w:val="001859B6"/>
    <w:rsid w:val="00187FFC"/>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6C9B"/>
    <w:rsid w:val="001D3092"/>
    <w:rsid w:val="001D4CD1"/>
    <w:rsid w:val="001D66C2"/>
    <w:rsid w:val="001E1F93"/>
    <w:rsid w:val="001E24CF"/>
    <w:rsid w:val="001E3097"/>
    <w:rsid w:val="001E4B06"/>
    <w:rsid w:val="001E5F98"/>
    <w:rsid w:val="001F01F4"/>
    <w:rsid w:val="001F0F26"/>
    <w:rsid w:val="001F64BE"/>
    <w:rsid w:val="001F7070"/>
    <w:rsid w:val="001F7807"/>
    <w:rsid w:val="00200EF2"/>
    <w:rsid w:val="002016B9"/>
    <w:rsid w:val="00201825"/>
    <w:rsid w:val="00201CB2"/>
    <w:rsid w:val="002046F7"/>
    <w:rsid w:val="0020478D"/>
    <w:rsid w:val="002054D0"/>
    <w:rsid w:val="00206EFD"/>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894"/>
    <w:rsid w:val="0022791F"/>
    <w:rsid w:val="00231E53"/>
    <w:rsid w:val="00234830"/>
    <w:rsid w:val="002368C7"/>
    <w:rsid w:val="0023726F"/>
    <w:rsid w:val="002410C8"/>
    <w:rsid w:val="00241C93"/>
    <w:rsid w:val="0024214A"/>
    <w:rsid w:val="002441F2"/>
    <w:rsid w:val="0024438F"/>
    <w:rsid w:val="002458D0"/>
    <w:rsid w:val="00245EC0"/>
    <w:rsid w:val="002462B7"/>
    <w:rsid w:val="00247FF0"/>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154"/>
    <w:rsid w:val="00294F88"/>
    <w:rsid w:val="00294FCC"/>
    <w:rsid w:val="00295516"/>
    <w:rsid w:val="002A10A1"/>
    <w:rsid w:val="002A3161"/>
    <w:rsid w:val="002A3410"/>
    <w:rsid w:val="002A44D1"/>
    <w:rsid w:val="002A4631"/>
    <w:rsid w:val="002A6EA6"/>
    <w:rsid w:val="002B108B"/>
    <w:rsid w:val="002B12DE"/>
    <w:rsid w:val="002B270D"/>
    <w:rsid w:val="002B3375"/>
    <w:rsid w:val="002B4745"/>
    <w:rsid w:val="002B480D"/>
    <w:rsid w:val="002B4845"/>
    <w:rsid w:val="002B4AC3"/>
    <w:rsid w:val="002B7744"/>
    <w:rsid w:val="002C05AC"/>
    <w:rsid w:val="002C3953"/>
    <w:rsid w:val="002C56A0"/>
    <w:rsid w:val="002D12FF"/>
    <w:rsid w:val="002D21A5"/>
    <w:rsid w:val="002D4413"/>
    <w:rsid w:val="002D7247"/>
    <w:rsid w:val="002E26F3"/>
    <w:rsid w:val="002E4D5B"/>
    <w:rsid w:val="002E5474"/>
    <w:rsid w:val="002E5699"/>
    <w:rsid w:val="002E5832"/>
    <w:rsid w:val="002E633F"/>
    <w:rsid w:val="002F0BF7"/>
    <w:rsid w:val="002F1BD9"/>
    <w:rsid w:val="002F3A6D"/>
    <w:rsid w:val="002F749C"/>
    <w:rsid w:val="00303813"/>
    <w:rsid w:val="00310348"/>
    <w:rsid w:val="00310EE6"/>
    <w:rsid w:val="00311628"/>
    <w:rsid w:val="0031221D"/>
    <w:rsid w:val="003123F7"/>
    <w:rsid w:val="00314B9D"/>
    <w:rsid w:val="00314DD8"/>
    <w:rsid w:val="0031559F"/>
    <w:rsid w:val="003155A3"/>
    <w:rsid w:val="0031626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7929"/>
    <w:rsid w:val="00340003"/>
    <w:rsid w:val="00342B92"/>
    <w:rsid w:val="00344435"/>
    <w:rsid w:val="003444A9"/>
    <w:rsid w:val="0034454D"/>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70563"/>
    <w:rsid w:val="003713D2"/>
    <w:rsid w:val="00371AF4"/>
    <w:rsid w:val="00372A4F"/>
    <w:rsid w:val="00372B9F"/>
    <w:rsid w:val="0037384B"/>
    <w:rsid w:val="00373892"/>
    <w:rsid w:val="003743CE"/>
    <w:rsid w:val="003807AF"/>
    <w:rsid w:val="00380856"/>
    <w:rsid w:val="00380EAE"/>
    <w:rsid w:val="00382A6F"/>
    <w:rsid w:val="00382C57"/>
    <w:rsid w:val="00383B5F"/>
    <w:rsid w:val="00384483"/>
    <w:rsid w:val="0038499A"/>
    <w:rsid w:val="00384F53"/>
    <w:rsid w:val="00387053"/>
    <w:rsid w:val="00395451"/>
    <w:rsid w:val="00395716"/>
    <w:rsid w:val="00396B0E"/>
    <w:rsid w:val="0039766F"/>
    <w:rsid w:val="003A01C8"/>
    <w:rsid w:val="003A1238"/>
    <w:rsid w:val="003A1937"/>
    <w:rsid w:val="003A43B0"/>
    <w:rsid w:val="003A4F65"/>
    <w:rsid w:val="003A5E30"/>
    <w:rsid w:val="003A6344"/>
    <w:rsid w:val="003A6624"/>
    <w:rsid w:val="003A695D"/>
    <w:rsid w:val="003A6A25"/>
    <w:rsid w:val="003A6F6B"/>
    <w:rsid w:val="003B225F"/>
    <w:rsid w:val="003B3CB0"/>
    <w:rsid w:val="003B7BBB"/>
    <w:rsid w:val="003C1704"/>
    <w:rsid w:val="003C1E7D"/>
    <w:rsid w:val="003C3990"/>
    <w:rsid w:val="003C434B"/>
    <w:rsid w:val="003C489D"/>
    <w:rsid w:val="003C54B8"/>
    <w:rsid w:val="003C687F"/>
    <w:rsid w:val="003C723C"/>
    <w:rsid w:val="003D0F7F"/>
    <w:rsid w:val="003D6797"/>
    <w:rsid w:val="003D779D"/>
    <w:rsid w:val="003D78A2"/>
    <w:rsid w:val="003E03FD"/>
    <w:rsid w:val="003E15EE"/>
    <w:rsid w:val="003F0971"/>
    <w:rsid w:val="003F28DA"/>
    <w:rsid w:val="003F2C2F"/>
    <w:rsid w:val="003F35B8"/>
    <w:rsid w:val="003F3F97"/>
    <w:rsid w:val="003F42CF"/>
    <w:rsid w:val="003F4EA0"/>
    <w:rsid w:val="003F69BE"/>
    <w:rsid w:val="003F7D20"/>
    <w:rsid w:val="004013F6"/>
    <w:rsid w:val="00407474"/>
    <w:rsid w:val="00407ED4"/>
    <w:rsid w:val="004128F0"/>
    <w:rsid w:val="00412E56"/>
    <w:rsid w:val="00414D5B"/>
    <w:rsid w:val="0041645A"/>
    <w:rsid w:val="00417BB8"/>
    <w:rsid w:val="00421CC4"/>
    <w:rsid w:val="0042354D"/>
    <w:rsid w:val="00424573"/>
    <w:rsid w:val="004259A6"/>
    <w:rsid w:val="00430D80"/>
    <w:rsid w:val="004317B5"/>
    <w:rsid w:val="00431E3D"/>
    <w:rsid w:val="00431FE0"/>
    <w:rsid w:val="00436B23"/>
    <w:rsid w:val="00436E88"/>
    <w:rsid w:val="00440977"/>
    <w:rsid w:val="0044175B"/>
    <w:rsid w:val="00441C88"/>
    <w:rsid w:val="00442026"/>
    <w:rsid w:val="00443CD4"/>
    <w:rsid w:val="004440BB"/>
    <w:rsid w:val="004450B6"/>
    <w:rsid w:val="00445612"/>
    <w:rsid w:val="004479D8"/>
    <w:rsid w:val="00447C97"/>
    <w:rsid w:val="00451168"/>
    <w:rsid w:val="00451506"/>
    <w:rsid w:val="00452D84"/>
    <w:rsid w:val="00453739"/>
    <w:rsid w:val="0045627B"/>
    <w:rsid w:val="00456C90"/>
    <w:rsid w:val="00457160"/>
    <w:rsid w:val="00463BFC"/>
    <w:rsid w:val="004657D6"/>
    <w:rsid w:val="00466109"/>
    <w:rsid w:val="00473346"/>
    <w:rsid w:val="00476168"/>
    <w:rsid w:val="00476284"/>
    <w:rsid w:val="00480116"/>
    <w:rsid w:val="0048084F"/>
    <w:rsid w:val="004810BD"/>
    <w:rsid w:val="0048175E"/>
    <w:rsid w:val="00483B44"/>
    <w:rsid w:val="00483CA9"/>
    <w:rsid w:val="004850B9"/>
    <w:rsid w:val="0048525B"/>
    <w:rsid w:val="00485CCD"/>
    <w:rsid w:val="00485DB5"/>
    <w:rsid w:val="00486D2B"/>
    <w:rsid w:val="00490D60"/>
    <w:rsid w:val="0049122A"/>
    <w:rsid w:val="004949C7"/>
    <w:rsid w:val="00494FDC"/>
    <w:rsid w:val="004959EF"/>
    <w:rsid w:val="004A161B"/>
    <w:rsid w:val="004A4146"/>
    <w:rsid w:val="004A47DB"/>
    <w:rsid w:val="004A5AAE"/>
    <w:rsid w:val="004A6AB7"/>
    <w:rsid w:val="004A7284"/>
    <w:rsid w:val="004A7E1A"/>
    <w:rsid w:val="004B0073"/>
    <w:rsid w:val="004B1541"/>
    <w:rsid w:val="004B240E"/>
    <w:rsid w:val="004B29F4"/>
    <w:rsid w:val="004B6407"/>
    <w:rsid w:val="004B6923"/>
    <w:rsid w:val="004B7240"/>
    <w:rsid w:val="004B7495"/>
    <w:rsid w:val="004B780F"/>
    <w:rsid w:val="004B7B56"/>
    <w:rsid w:val="004C20CF"/>
    <w:rsid w:val="004C2E2E"/>
    <w:rsid w:val="004C4D54"/>
    <w:rsid w:val="004C7023"/>
    <w:rsid w:val="004C7513"/>
    <w:rsid w:val="004D02AC"/>
    <w:rsid w:val="004D0383"/>
    <w:rsid w:val="004D1F3F"/>
    <w:rsid w:val="004D3A72"/>
    <w:rsid w:val="004D3EE2"/>
    <w:rsid w:val="004D5BBA"/>
    <w:rsid w:val="004D6540"/>
    <w:rsid w:val="004E1C2A"/>
    <w:rsid w:val="004E38B0"/>
    <w:rsid w:val="004E3C28"/>
    <w:rsid w:val="004E4332"/>
    <w:rsid w:val="004E6856"/>
    <w:rsid w:val="004E6FB4"/>
    <w:rsid w:val="004F0977"/>
    <w:rsid w:val="004F1408"/>
    <w:rsid w:val="004F4E1D"/>
    <w:rsid w:val="004F6257"/>
    <w:rsid w:val="004F6A25"/>
    <w:rsid w:val="004F6AB0"/>
    <w:rsid w:val="004F6B4D"/>
    <w:rsid w:val="005000BD"/>
    <w:rsid w:val="005000DD"/>
    <w:rsid w:val="005017B3"/>
    <w:rsid w:val="005027F4"/>
    <w:rsid w:val="00503B09"/>
    <w:rsid w:val="00504F5C"/>
    <w:rsid w:val="00505262"/>
    <w:rsid w:val="0050597B"/>
    <w:rsid w:val="005064DA"/>
    <w:rsid w:val="00506DF8"/>
    <w:rsid w:val="00507451"/>
    <w:rsid w:val="00511F4D"/>
    <w:rsid w:val="0051574E"/>
    <w:rsid w:val="0051725F"/>
    <w:rsid w:val="00520095"/>
    <w:rsid w:val="00520645"/>
    <w:rsid w:val="0052168D"/>
    <w:rsid w:val="0052396A"/>
    <w:rsid w:val="0052782C"/>
    <w:rsid w:val="00530E46"/>
    <w:rsid w:val="005324EF"/>
    <w:rsid w:val="0053286B"/>
    <w:rsid w:val="00536369"/>
    <w:rsid w:val="00540E99"/>
    <w:rsid w:val="00541130"/>
    <w:rsid w:val="00546A8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6689"/>
    <w:rsid w:val="005A16FB"/>
    <w:rsid w:val="005A1A68"/>
    <w:rsid w:val="005A2A5A"/>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26E8"/>
    <w:rsid w:val="005F275A"/>
    <w:rsid w:val="005F2E08"/>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7181"/>
    <w:rsid w:val="00637AF8"/>
    <w:rsid w:val="006412BE"/>
    <w:rsid w:val="0064144D"/>
    <w:rsid w:val="0064160E"/>
    <w:rsid w:val="00642389"/>
    <w:rsid w:val="00644306"/>
    <w:rsid w:val="006450E2"/>
    <w:rsid w:val="006453D8"/>
    <w:rsid w:val="00650503"/>
    <w:rsid w:val="00651A1C"/>
    <w:rsid w:val="00651E73"/>
    <w:rsid w:val="006522FD"/>
    <w:rsid w:val="00652800"/>
    <w:rsid w:val="00653C5D"/>
    <w:rsid w:val="006544A7"/>
    <w:rsid w:val="006552BE"/>
    <w:rsid w:val="00660565"/>
    <w:rsid w:val="006618E3"/>
    <w:rsid w:val="00661D06"/>
    <w:rsid w:val="006638B4"/>
    <w:rsid w:val="0066400D"/>
    <w:rsid w:val="006644C4"/>
    <w:rsid w:val="0066665B"/>
    <w:rsid w:val="0067331F"/>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95DE7"/>
    <w:rsid w:val="006A1A8E"/>
    <w:rsid w:val="006A1CF6"/>
    <w:rsid w:val="006A2D9E"/>
    <w:rsid w:val="006A36DB"/>
    <w:rsid w:val="006A48C1"/>
    <w:rsid w:val="006A510D"/>
    <w:rsid w:val="006A51A4"/>
    <w:rsid w:val="006B1FFA"/>
    <w:rsid w:val="006B3564"/>
    <w:rsid w:val="006B37E6"/>
    <w:rsid w:val="006B3D8F"/>
    <w:rsid w:val="006B42E3"/>
    <w:rsid w:val="006B44E9"/>
    <w:rsid w:val="006B73E5"/>
    <w:rsid w:val="006D062E"/>
    <w:rsid w:val="006D0817"/>
    <w:rsid w:val="006D2405"/>
    <w:rsid w:val="006D3A0E"/>
    <w:rsid w:val="006D4A39"/>
    <w:rsid w:val="006D53A4"/>
    <w:rsid w:val="006D6748"/>
    <w:rsid w:val="006E08C4"/>
    <w:rsid w:val="006E091B"/>
    <w:rsid w:val="006E2552"/>
    <w:rsid w:val="006E42C8"/>
    <w:rsid w:val="006E4800"/>
    <w:rsid w:val="006E560F"/>
    <w:rsid w:val="006E5B90"/>
    <w:rsid w:val="006E60D3"/>
    <w:rsid w:val="006E79B6"/>
    <w:rsid w:val="006F054E"/>
    <w:rsid w:val="006F1B19"/>
    <w:rsid w:val="006F3613"/>
    <w:rsid w:val="006F3839"/>
    <w:rsid w:val="006F4503"/>
    <w:rsid w:val="00701DAC"/>
    <w:rsid w:val="00704694"/>
    <w:rsid w:val="007058CD"/>
    <w:rsid w:val="00705D75"/>
    <w:rsid w:val="0070723B"/>
    <w:rsid w:val="00712DA7"/>
    <w:rsid w:val="00715F89"/>
    <w:rsid w:val="00716FB7"/>
    <w:rsid w:val="00717C66"/>
    <w:rsid w:val="0072144B"/>
    <w:rsid w:val="00722D6B"/>
    <w:rsid w:val="00723956"/>
    <w:rsid w:val="00723FF2"/>
    <w:rsid w:val="00724203"/>
    <w:rsid w:val="00725C3B"/>
    <w:rsid w:val="00725D14"/>
    <w:rsid w:val="007266FB"/>
    <w:rsid w:val="00733D6A"/>
    <w:rsid w:val="00734065"/>
    <w:rsid w:val="00734894"/>
    <w:rsid w:val="00735451"/>
    <w:rsid w:val="00740573"/>
    <w:rsid w:val="007414DA"/>
    <w:rsid w:val="007448D2"/>
    <w:rsid w:val="00744A73"/>
    <w:rsid w:val="00744DB8"/>
    <w:rsid w:val="00745C28"/>
    <w:rsid w:val="007460FF"/>
    <w:rsid w:val="0075322D"/>
    <w:rsid w:val="00753D56"/>
    <w:rsid w:val="00755F64"/>
    <w:rsid w:val="007564AE"/>
    <w:rsid w:val="00757591"/>
    <w:rsid w:val="00757633"/>
    <w:rsid w:val="00757A59"/>
    <w:rsid w:val="007617A7"/>
    <w:rsid w:val="00762125"/>
    <w:rsid w:val="007635C3"/>
    <w:rsid w:val="00765E06"/>
    <w:rsid w:val="00765F79"/>
    <w:rsid w:val="007706FF"/>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36F3"/>
    <w:rsid w:val="007A55A8"/>
    <w:rsid w:val="007B24C4"/>
    <w:rsid w:val="007B50E4"/>
    <w:rsid w:val="007B5236"/>
    <w:rsid w:val="007C057B"/>
    <w:rsid w:val="007C1A9E"/>
    <w:rsid w:val="007C6E38"/>
    <w:rsid w:val="007D212E"/>
    <w:rsid w:val="007D458F"/>
    <w:rsid w:val="007D5655"/>
    <w:rsid w:val="007D5A52"/>
    <w:rsid w:val="007D7CF5"/>
    <w:rsid w:val="007D7E58"/>
    <w:rsid w:val="007E41AD"/>
    <w:rsid w:val="007E5E9E"/>
    <w:rsid w:val="007F10E8"/>
    <w:rsid w:val="007F1493"/>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4DB6"/>
    <w:rsid w:val="0081523F"/>
    <w:rsid w:val="00816151"/>
    <w:rsid w:val="00817268"/>
    <w:rsid w:val="008203B7"/>
    <w:rsid w:val="00820BB7"/>
    <w:rsid w:val="008212BE"/>
    <w:rsid w:val="008248E7"/>
    <w:rsid w:val="00824F02"/>
    <w:rsid w:val="00825595"/>
    <w:rsid w:val="00826BD1"/>
    <w:rsid w:val="00826C4F"/>
    <w:rsid w:val="00830A48"/>
    <w:rsid w:val="00831C89"/>
    <w:rsid w:val="00832DA5"/>
    <w:rsid w:val="00832F4B"/>
    <w:rsid w:val="00833A2E"/>
    <w:rsid w:val="00833EDF"/>
    <w:rsid w:val="00834038"/>
    <w:rsid w:val="008377AF"/>
    <w:rsid w:val="00837D88"/>
    <w:rsid w:val="008404C4"/>
    <w:rsid w:val="0084056D"/>
    <w:rsid w:val="00841080"/>
    <w:rsid w:val="008412F7"/>
    <w:rsid w:val="008414BB"/>
    <w:rsid w:val="00841B54"/>
    <w:rsid w:val="008434A7"/>
    <w:rsid w:val="00843ED1"/>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5C59"/>
    <w:rsid w:val="00890C47"/>
    <w:rsid w:val="0089256F"/>
    <w:rsid w:val="00893D12"/>
    <w:rsid w:val="0089468F"/>
    <w:rsid w:val="00895105"/>
    <w:rsid w:val="00895316"/>
    <w:rsid w:val="00895861"/>
    <w:rsid w:val="00897B91"/>
    <w:rsid w:val="008A00A0"/>
    <w:rsid w:val="008A0836"/>
    <w:rsid w:val="008A21F0"/>
    <w:rsid w:val="008A5DE5"/>
    <w:rsid w:val="008B1FDB"/>
    <w:rsid w:val="008B367A"/>
    <w:rsid w:val="008B430F"/>
    <w:rsid w:val="008B44C9"/>
    <w:rsid w:val="008B4DA3"/>
    <w:rsid w:val="008B4FF4"/>
    <w:rsid w:val="008B6729"/>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43E0"/>
    <w:rsid w:val="008E4A0E"/>
    <w:rsid w:val="008F0115"/>
    <w:rsid w:val="008F0383"/>
    <w:rsid w:val="008F1F6A"/>
    <w:rsid w:val="008F28E7"/>
    <w:rsid w:val="008F364E"/>
    <w:rsid w:val="008F3EDF"/>
    <w:rsid w:val="0090053B"/>
    <w:rsid w:val="00900FCF"/>
    <w:rsid w:val="00901298"/>
    <w:rsid w:val="009019BB"/>
    <w:rsid w:val="00902919"/>
    <w:rsid w:val="0090315B"/>
    <w:rsid w:val="00904350"/>
    <w:rsid w:val="00905926"/>
    <w:rsid w:val="0090604A"/>
    <w:rsid w:val="009078AB"/>
    <w:rsid w:val="0091055E"/>
    <w:rsid w:val="00912EC7"/>
    <w:rsid w:val="009153A2"/>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51A16"/>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720F"/>
    <w:rsid w:val="0097036E"/>
    <w:rsid w:val="009718BF"/>
    <w:rsid w:val="00973DB2"/>
    <w:rsid w:val="00981475"/>
    <w:rsid w:val="00981668"/>
    <w:rsid w:val="00984331"/>
    <w:rsid w:val="00984C07"/>
    <w:rsid w:val="00985F69"/>
    <w:rsid w:val="00986B75"/>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2864"/>
    <w:rsid w:val="009A40D9"/>
    <w:rsid w:val="009B08F7"/>
    <w:rsid w:val="009B165F"/>
    <w:rsid w:val="009B2E67"/>
    <w:rsid w:val="009B417F"/>
    <w:rsid w:val="009B4483"/>
    <w:rsid w:val="009B5879"/>
    <w:rsid w:val="009B5A96"/>
    <w:rsid w:val="009B6030"/>
    <w:rsid w:val="009C098A"/>
    <w:rsid w:val="009C0DA0"/>
    <w:rsid w:val="009C1AD9"/>
    <w:rsid w:val="009C1FCA"/>
    <w:rsid w:val="009C3001"/>
    <w:rsid w:val="009C44C9"/>
    <w:rsid w:val="009C5CF2"/>
    <w:rsid w:val="009C65D7"/>
    <w:rsid w:val="009C69B7"/>
    <w:rsid w:val="009C72FE"/>
    <w:rsid w:val="009C7379"/>
    <w:rsid w:val="009D0C17"/>
    <w:rsid w:val="009D1EBE"/>
    <w:rsid w:val="009D2409"/>
    <w:rsid w:val="009D2983"/>
    <w:rsid w:val="009D32D1"/>
    <w:rsid w:val="009D36ED"/>
    <w:rsid w:val="009D4F4A"/>
    <w:rsid w:val="009D572A"/>
    <w:rsid w:val="009D67D9"/>
    <w:rsid w:val="009E037B"/>
    <w:rsid w:val="009E05EC"/>
    <w:rsid w:val="009E0CF8"/>
    <w:rsid w:val="009E16BB"/>
    <w:rsid w:val="009E56EB"/>
    <w:rsid w:val="009E6AB6"/>
    <w:rsid w:val="009E7F27"/>
    <w:rsid w:val="009F1A7D"/>
    <w:rsid w:val="009F3431"/>
    <w:rsid w:val="009F3838"/>
    <w:rsid w:val="009F3ECD"/>
    <w:rsid w:val="009F4B19"/>
    <w:rsid w:val="009F5F05"/>
    <w:rsid w:val="009F7315"/>
    <w:rsid w:val="009F73D1"/>
    <w:rsid w:val="00A0346B"/>
    <w:rsid w:val="00A04A93"/>
    <w:rsid w:val="00A07569"/>
    <w:rsid w:val="00A078FB"/>
    <w:rsid w:val="00A10CE1"/>
    <w:rsid w:val="00A10CED"/>
    <w:rsid w:val="00A11523"/>
    <w:rsid w:val="00A128C6"/>
    <w:rsid w:val="00A143CE"/>
    <w:rsid w:val="00A16D9B"/>
    <w:rsid w:val="00A21A49"/>
    <w:rsid w:val="00A231E9"/>
    <w:rsid w:val="00A307AE"/>
    <w:rsid w:val="00A3669F"/>
    <w:rsid w:val="00A36BC6"/>
    <w:rsid w:val="00A41A01"/>
    <w:rsid w:val="00A429A9"/>
    <w:rsid w:val="00A43CFF"/>
    <w:rsid w:val="00A47719"/>
    <w:rsid w:val="00A47EAB"/>
    <w:rsid w:val="00A5068D"/>
    <w:rsid w:val="00A509B4"/>
    <w:rsid w:val="00A54C7B"/>
    <w:rsid w:val="00A54CFD"/>
    <w:rsid w:val="00A5639F"/>
    <w:rsid w:val="00A57040"/>
    <w:rsid w:val="00A60064"/>
    <w:rsid w:val="00A64F90"/>
    <w:rsid w:val="00A65A2B"/>
    <w:rsid w:val="00A70170"/>
    <w:rsid w:val="00A7409C"/>
    <w:rsid w:val="00A752B5"/>
    <w:rsid w:val="00A774B4"/>
    <w:rsid w:val="00A77927"/>
    <w:rsid w:val="00A81791"/>
    <w:rsid w:val="00A8195D"/>
    <w:rsid w:val="00A81DC9"/>
    <w:rsid w:val="00A82923"/>
    <w:rsid w:val="00A8372C"/>
    <w:rsid w:val="00A855FA"/>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1983"/>
    <w:rsid w:val="00AB23C3"/>
    <w:rsid w:val="00AB24DB"/>
    <w:rsid w:val="00AB35D0"/>
    <w:rsid w:val="00AB77E7"/>
    <w:rsid w:val="00AC1DCF"/>
    <w:rsid w:val="00AC23B1"/>
    <w:rsid w:val="00AC260E"/>
    <w:rsid w:val="00AC2AF9"/>
    <w:rsid w:val="00AC2F71"/>
    <w:rsid w:val="00AC3264"/>
    <w:rsid w:val="00AC47A6"/>
    <w:rsid w:val="00AC78ED"/>
    <w:rsid w:val="00AD02D3"/>
    <w:rsid w:val="00AD05EE"/>
    <w:rsid w:val="00AD3675"/>
    <w:rsid w:val="00AD56A9"/>
    <w:rsid w:val="00AD69C4"/>
    <w:rsid w:val="00AD6F0C"/>
    <w:rsid w:val="00AE1C5F"/>
    <w:rsid w:val="00AE3875"/>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6083F"/>
    <w:rsid w:val="00B61504"/>
    <w:rsid w:val="00B62E95"/>
    <w:rsid w:val="00B63ABC"/>
    <w:rsid w:val="00B64D3D"/>
    <w:rsid w:val="00B6562C"/>
    <w:rsid w:val="00B720C9"/>
    <w:rsid w:val="00B7391B"/>
    <w:rsid w:val="00B743E7"/>
    <w:rsid w:val="00B74B80"/>
    <w:rsid w:val="00B768A9"/>
    <w:rsid w:val="00B76E90"/>
    <w:rsid w:val="00B8005C"/>
    <w:rsid w:val="00B8666B"/>
    <w:rsid w:val="00B904F4"/>
    <w:rsid w:val="00B90BD1"/>
    <w:rsid w:val="00B92536"/>
    <w:rsid w:val="00B9274D"/>
    <w:rsid w:val="00B94207"/>
    <w:rsid w:val="00B945D4"/>
    <w:rsid w:val="00B9506C"/>
    <w:rsid w:val="00B97B50"/>
    <w:rsid w:val="00BA3959"/>
    <w:rsid w:val="00BA563D"/>
    <w:rsid w:val="00BA7AC9"/>
    <w:rsid w:val="00BB1855"/>
    <w:rsid w:val="00BB2332"/>
    <w:rsid w:val="00BB2494"/>
    <w:rsid w:val="00BB2522"/>
    <w:rsid w:val="00BB5218"/>
    <w:rsid w:val="00BB72C0"/>
    <w:rsid w:val="00BC3779"/>
    <w:rsid w:val="00BC41A0"/>
    <w:rsid w:val="00BC43D8"/>
    <w:rsid w:val="00BD0186"/>
    <w:rsid w:val="00BD1661"/>
    <w:rsid w:val="00BD6178"/>
    <w:rsid w:val="00BD6348"/>
    <w:rsid w:val="00BE147F"/>
    <w:rsid w:val="00BE1BBC"/>
    <w:rsid w:val="00BE46B5"/>
    <w:rsid w:val="00BE6663"/>
    <w:rsid w:val="00BE6E4A"/>
    <w:rsid w:val="00BE7487"/>
    <w:rsid w:val="00BF0917"/>
    <w:rsid w:val="00BF0CD7"/>
    <w:rsid w:val="00BF143E"/>
    <w:rsid w:val="00BF15CE"/>
    <w:rsid w:val="00BF2157"/>
    <w:rsid w:val="00BF2FC3"/>
    <w:rsid w:val="00BF37C3"/>
    <w:rsid w:val="00BF47D6"/>
    <w:rsid w:val="00BF695B"/>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4187"/>
    <w:rsid w:val="00C15151"/>
    <w:rsid w:val="00C15D38"/>
    <w:rsid w:val="00C179BC"/>
    <w:rsid w:val="00C17F8C"/>
    <w:rsid w:val="00C20360"/>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6E68"/>
    <w:rsid w:val="00C4043D"/>
    <w:rsid w:val="00C40DAA"/>
    <w:rsid w:val="00C41F7E"/>
    <w:rsid w:val="00C424BD"/>
    <w:rsid w:val="00C42A1B"/>
    <w:rsid w:val="00C42C1F"/>
    <w:rsid w:val="00C44A8D"/>
    <w:rsid w:val="00C44CF8"/>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373E"/>
    <w:rsid w:val="00C841B7"/>
    <w:rsid w:val="00C8667D"/>
    <w:rsid w:val="00C86967"/>
    <w:rsid w:val="00C928A8"/>
    <w:rsid w:val="00C95246"/>
    <w:rsid w:val="00CA0CF7"/>
    <w:rsid w:val="00CA103E"/>
    <w:rsid w:val="00CA6C45"/>
    <w:rsid w:val="00CA74F6"/>
    <w:rsid w:val="00CA7603"/>
    <w:rsid w:val="00CB364E"/>
    <w:rsid w:val="00CB37B8"/>
    <w:rsid w:val="00CB4F1A"/>
    <w:rsid w:val="00CB58B4"/>
    <w:rsid w:val="00CB6577"/>
    <w:rsid w:val="00CC1FE9"/>
    <w:rsid w:val="00CC3B49"/>
    <w:rsid w:val="00CC3D04"/>
    <w:rsid w:val="00CC4AF7"/>
    <w:rsid w:val="00CC54E5"/>
    <w:rsid w:val="00CC6AD2"/>
    <w:rsid w:val="00CC6F04"/>
    <w:rsid w:val="00CC7B94"/>
    <w:rsid w:val="00CD6E8E"/>
    <w:rsid w:val="00CE161F"/>
    <w:rsid w:val="00CE3529"/>
    <w:rsid w:val="00CE4320"/>
    <w:rsid w:val="00CE5D9A"/>
    <w:rsid w:val="00CE76CD"/>
    <w:rsid w:val="00CF0B65"/>
    <w:rsid w:val="00CF1C1F"/>
    <w:rsid w:val="00CF3B5E"/>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121C4"/>
    <w:rsid w:val="00D14274"/>
    <w:rsid w:val="00D15E5B"/>
    <w:rsid w:val="00D17C62"/>
    <w:rsid w:val="00D21586"/>
    <w:rsid w:val="00D215AF"/>
    <w:rsid w:val="00D21EA5"/>
    <w:rsid w:val="00D23A38"/>
    <w:rsid w:val="00D2574C"/>
    <w:rsid w:val="00D2655E"/>
    <w:rsid w:val="00D26D79"/>
    <w:rsid w:val="00D27C2B"/>
    <w:rsid w:val="00D33363"/>
    <w:rsid w:val="00D34943"/>
    <w:rsid w:val="00D34A2B"/>
    <w:rsid w:val="00D359D4"/>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6043"/>
    <w:rsid w:val="00D97779"/>
    <w:rsid w:val="00DA52F5"/>
    <w:rsid w:val="00DA73A3"/>
    <w:rsid w:val="00DB3080"/>
    <w:rsid w:val="00DB4E12"/>
    <w:rsid w:val="00DB5771"/>
    <w:rsid w:val="00DC3395"/>
    <w:rsid w:val="00DC3664"/>
    <w:rsid w:val="00DC4B9B"/>
    <w:rsid w:val="00DC6EFC"/>
    <w:rsid w:val="00DC7CDE"/>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247C"/>
    <w:rsid w:val="00DF707E"/>
    <w:rsid w:val="00DF759D"/>
    <w:rsid w:val="00E003AF"/>
    <w:rsid w:val="00E018C3"/>
    <w:rsid w:val="00E01C15"/>
    <w:rsid w:val="00E052B1"/>
    <w:rsid w:val="00E05886"/>
    <w:rsid w:val="00E10C02"/>
    <w:rsid w:val="00E137F4"/>
    <w:rsid w:val="00E164F2"/>
    <w:rsid w:val="00E16F61"/>
    <w:rsid w:val="00E20F6A"/>
    <w:rsid w:val="00E21A25"/>
    <w:rsid w:val="00E23303"/>
    <w:rsid w:val="00E253CA"/>
    <w:rsid w:val="00E26AA3"/>
    <w:rsid w:val="00E2771C"/>
    <w:rsid w:val="00E324D9"/>
    <w:rsid w:val="00E331FB"/>
    <w:rsid w:val="00E33DF4"/>
    <w:rsid w:val="00E35EDE"/>
    <w:rsid w:val="00E36528"/>
    <w:rsid w:val="00E40CF7"/>
    <w:rsid w:val="00E413B8"/>
    <w:rsid w:val="00E434EB"/>
    <w:rsid w:val="00E440C0"/>
    <w:rsid w:val="00E4683D"/>
    <w:rsid w:val="00E504A1"/>
    <w:rsid w:val="00E51231"/>
    <w:rsid w:val="00E52A67"/>
    <w:rsid w:val="00E62FBE"/>
    <w:rsid w:val="00E63389"/>
    <w:rsid w:val="00E64597"/>
    <w:rsid w:val="00E65780"/>
    <w:rsid w:val="00E66AA1"/>
    <w:rsid w:val="00E66B6A"/>
    <w:rsid w:val="00E71243"/>
    <w:rsid w:val="00E71362"/>
    <w:rsid w:val="00E7168A"/>
    <w:rsid w:val="00E71D25"/>
    <w:rsid w:val="00E7295C"/>
    <w:rsid w:val="00E73306"/>
    <w:rsid w:val="00E74FE4"/>
    <w:rsid w:val="00E81633"/>
    <w:rsid w:val="00E831A3"/>
    <w:rsid w:val="00E86733"/>
    <w:rsid w:val="00E8700D"/>
    <w:rsid w:val="00E9108A"/>
    <w:rsid w:val="00E94803"/>
    <w:rsid w:val="00E94B69"/>
    <w:rsid w:val="00E9588E"/>
    <w:rsid w:val="00E96813"/>
    <w:rsid w:val="00EA2BA6"/>
    <w:rsid w:val="00EA33B1"/>
    <w:rsid w:val="00EA74F2"/>
    <w:rsid w:val="00EA7F5C"/>
    <w:rsid w:val="00EB193D"/>
    <w:rsid w:val="00EB2A71"/>
    <w:rsid w:val="00EB32CF"/>
    <w:rsid w:val="00EB7598"/>
    <w:rsid w:val="00EB7885"/>
    <w:rsid w:val="00EC0998"/>
    <w:rsid w:val="00EC14A8"/>
    <w:rsid w:val="00EC2805"/>
    <w:rsid w:val="00EC3100"/>
    <w:rsid w:val="00EC3D02"/>
    <w:rsid w:val="00EC437B"/>
    <w:rsid w:val="00EC4CBD"/>
    <w:rsid w:val="00EC6CDB"/>
    <w:rsid w:val="00EC703B"/>
    <w:rsid w:val="00EC70D8"/>
    <w:rsid w:val="00EC78F8"/>
    <w:rsid w:val="00ED1008"/>
    <w:rsid w:val="00ED1338"/>
    <w:rsid w:val="00ED1475"/>
    <w:rsid w:val="00ED1AB4"/>
    <w:rsid w:val="00ED2C23"/>
    <w:rsid w:val="00ED2CF0"/>
    <w:rsid w:val="00ED6D87"/>
    <w:rsid w:val="00EE1058"/>
    <w:rsid w:val="00EE1089"/>
    <w:rsid w:val="00EE2BEC"/>
    <w:rsid w:val="00EE3260"/>
    <w:rsid w:val="00EE3CF3"/>
    <w:rsid w:val="00EE586E"/>
    <w:rsid w:val="00EE5BEB"/>
    <w:rsid w:val="00EE788B"/>
    <w:rsid w:val="00EF00ED"/>
    <w:rsid w:val="00EF0192"/>
    <w:rsid w:val="00EF0196"/>
    <w:rsid w:val="00EF06A8"/>
    <w:rsid w:val="00EF0943"/>
    <w:rsid w:val="00EF0EAD"/>
    <w:rsid w:val="00EF4CB1"/>
    <w:rsid w:val="00EF5798"/>
    <w:rsid w:val="00EF60E5"/>
    <w:rsid w:val="00EF6A0C"/>
    <w:rsid w:val="00EF6E7F"/>
    <w:rsid w:val="00F01D8F"/>
    <w:rsid w:val="00F01D93"/>
    <w:rsid w:val="00F06BB9"/>
    <w:rsid w:val="00F121C4"/>
    <w:rsid w:val="00F17235"/>
    <w:rsid w:val="00F20B40"/>
    <w:rsid w:val="00F2269A"/>
    <w:rsid w:val="00F22775"/>
    <w:rsid w:val="00F228A5"/>
    <w:rsid w:val="00F246D4"/>
    <w:rsid w:val="00F26525"/>
    <w:rsid w:val="00F269DC"/>
    <w:rsid w:val="00F309E2"/>
    <w:rsid w:val="00F30C2D"/>
    <w:rsid w:val="00F318BD"/>
    <w:rsid w:val="00F32557"/>
    <w:rsid w:val="00F332EF"/>
    <w:rsid w:val="00F34D8E"/>
    <w:rsid w:val="00F3674D"/>
    <w:rsid w:val="00F4079E"/>
    <w:rsid w:val="00F40B14"/>
    <w:rsid w:val="00F42EAA"/>
    <w:rsid w:val="00F42EE0"/>
    <w:rsid w:val="00F434A9"/>
    <w:rsid w:val="00F437C4"/>
    <w:rsid w:val="00F446A0"/>
    <w:rsid w:val="00F47A0A"/>
    <w:rsid w:val="00F47A79"/>
    <w:rsid w:val="00F47F5C"/>
    <w:rsid w:val="00F51928"/>
    <w:rsid w:val="00F543B3"/>
    <w:rsid w:val="00F5643A"/>
    <w:rsid w:val="00F56596"/>
    <w:rsid w:val="00F62236"/>
    <w:rsid w:val="00F642AF"/>
    <w:rsid w:val="00F650B4"/>
    <w:rsid w:val="00F65901"/>
    <w:rsid w:val="00F66B95"/>
    <w:rsid w:val="00F7023E"/>
    <w:rsid w:val="00F706AA"/>
    <w:rsid w:val="00F715D0"/>
    <w:rsid w:val="00F717E7"/>
    <w:rsid w:val="00F724A1"/>
    <w:rsid w:val="00F7288E"/>
    <w:rsid w:val="00F7632C"/>
    <w:rsid w:val="00F76FDC"/>
    <w:rsid w:val="00F77ED7"/>
    <w:rsid w:val="00F80F5D"/>
    <w:rsid w:val="00F84564"/>
    <w:rsid w:val="00F853F3"/>
    <w:rsid w:val="00F8591B"/>
    <w:rsid w:val="00F8655C"/>
    <w:rsid w:val="00F90E1A"/>
    <w:rsid w:val="00F91B79"/>
    <w:rsid w:val="00F94B27"/>
    <w:rsid w:val="00F96626"/>
    <w:rsid w:val="00F96946"/>
    <w:rsid w:val="00F97131"/>
    <w:rsid w:val="00F9720F"/>
    <w:rsid w:val="00F97B4B"/>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2758"/>
    <w:rsid w:val="00FC3523"/>
    <w:rsid w:val="00FC44C4"/>
    <w:rsid w:val="00FC4F7B"/>
    <w:rsid w:val="00FC755A"/>
    <w:rsid w:val="00FD05FD"/>
    <w:rsid w:val="00FD1F94"/>
    <w:rsid w:val="00FD21A7"/>
    <w:rsid w:val="00FD3022"/>
    <w:rsid w:val="00FD3347"/>
    <w:rsid w:val="00FD40E9"/>
    <w:rsid w:val="00FD495B"/>
    <w:rsid w:val="00FE0C73"/>
    <w:rsid w:val="00FE0F38"/>
    <w:rsid w:val="00FE108E"/>
    <w:rsid w:val="00FE126B"/>
    <w:rsid w:val="00FE2356"/>
    <w:rsid w:val="00FE2629"/>
    <w:rsid w:val="00FE40B5"/>
    <w:rsid w:val="00FE660C"/>
    <w:rsid w:val="00FE6EA0"/>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31AD637"/>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16"/>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uiPriority="1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uiPriority="32"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C8373E"/>
    <w:pPr>
      <w:spacing w:line="312" w:lineRule="auto"/>
    </w:pPr>
    <w:rPr>
      <w:rFonts w:ascii="Arial" w:hAnsi="Arial"/>
      <w:lang w:val="en-AU"/>
    </w:rPr>
  </w:style>
  <w:style w:type="paragraph" w:styleId="Heading1">
    <w:name w:val="heading 1"/>
    <w:aliases w:val="ŠHeading 1"/>
    <w:basedOn w:val="Normal"/>
    <w:next w:val="Normal"/>
    <w:link w:val="Heading1Char"/>
    <w:uiPriority w:val="6"/>
    <w:qFormat/>
    <w:rsid w:val="00755F64"/>
    <w:pPr>
      <w:keepNext/>
      <w:keepLines/>
      <w:pageBreakBefore/>
      <w:spacing w:before="120" w:after="240" w:line="276" w:lineRule="auto"/>
      <w:outlineLvl w:val="0"/>
    </w:pPr>
    <w:rPr>
      <w:rFonts w:eastAsiaTheme="majorEastAsia" w:cstheme="majorBidi"/>
      <w:sz w:val="56"/>
      <w:szCs w:val="32"/>
    </w:rPr>
  </w:style>
  <w:style w:type="paragraph" w:styleId="Heading2">
    <w:name w:val="heading 2"/>
    <w:aliases w:val="ŠHeading 2"/>
    <w:basedOn w:val="Normal"/>
    <w:next w:val="Normal"/>
    <w:link w:val="Heading2Char"/>
    <w:uiPriority w:val="7"/>
    <w:qFormat/>
    <w:rsid w:val="00755F64"/>
    <w:pPr>
      <w:keepNext/>
      <w:keepLines/>
      <w:tabs>
        <w:tab w:val="left" w:pos="567"/>
        <w:tab w:val="left" w:pos="1134"/>
        <w:tab w:val="left" w:pos="1701"/>
        <w:tab w:val="left" w:pos="2268"/>
        <w:tab w:val="left" w:pos="2835"/>
        <w:tab w:val="left" w:pos="3402"/>
      </w:tabs>
      <w:spacing w:before="320" w:after="240" w:line="276" w:lineRule="auto"/>
      <w:outlineLvl w:val="1"/>
    </w:pPr>
    <w:rPr>
      <w:rFonts w:eastAsia="SimSun" w:cs="Times New Roman"/>
      <w:sz w:val="44"/>
      <w:szCs w:val="36"/>
    </w:rPr>
  </w:style>
  <w:style w:type="paragraph" w:styleId="Heading3">
    <w:name w:val="heading 3"/>
    <w:aliases w:val="ŠHeading 3"/>
    <w:basedOn w:val="Normal"/>
    <w:next w:val="Normal"/>
    <w:link w:val="Heading3Char"/>
    <w:uiPriority w:val="8"/>
    <w:qFormat/>
    <w:rsid w:val="00755F64"/>
    <w:pPr>
      <w:keepNext/>
      <w:keepLines/>
      <w:tabs>
        <w:tab w:val="left" w:pos="567"/>
        <w:tab w:val="left" w:pos="1134"/>
        <w:tab w:val="left" w:pos="1701"/>
        <w:tab w:val="left" w:pos="2268"/>
        <w:tab w:val="left" w:pos="2835"/>
        <w:tab w:val="left" w:pos="3402"/>
      </w:tabs>
      <w:spacing w:before="280" w:after="240" w:line="276" w:lineRule="auto"/>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755F64"/>
    <w:pPr>
      <w:keepNext/>
      <w:keepLines/>
      <w:tabs>
        <w:tab w:val="left" w:pos="567"/>
        <w:tab w:val="left" w:pos="1134"/>
        <w:tab w:val="left" w:pos="1701"/>
        <w:tab w:val="left" w:pos="2268"/>
        <w:tab w:val="left" w:pos="2835"/>
        <w:tab w:val="left" w:pos="3402"/>
      </w:tabs>
      <w:spacing w:after="240" w:line="276" w:lineRule="auto"/>
      <w:outlineLvl w:val="3"/>
    </w:pPr>
    <w:rPr>
      <w:rFonts w:eastAsia="SimSun" w:cs="Times New Roman"/>
      <w:sz w:val="36"/>
      <w:szCs w:val="32"/>
    </w:rPr>
  </w:style>
  <w:style w:type="paragraph" w:styleId="Heading5">
    <w:name w:val="heading 5"/>
    <w:aliases w:val="ŠHeading 5"/>
    <w:basedOn w:val="Normal"/>
    <w:next w:val="Normal"/>
    <w:link w:val="Heading5Char"/>
    <w:uiPriority w:val="10"/>
    <w:qFormat/>
    <w:rsid w:val="00755F64"/>
    <w:pPr>
      <w:keepNext/>
      <w:keepLines/>
      <w:tabs>
        <w:tab w:val="left" w:pos="567"/>
        <w:tab w:val="left" w:pos="1134"/>
        <w:tab w:val="left" w:pos="1701"/>
        <w:tab w:val="left" w:pos="2268"/>
        <w:tab w:val="left" w:pos="2835"/>
        <w:tab w:val="left" w:pos="3402"/>
      </w:tabs>
      <w:spacing w:after="240" w:line="276" w:lineRule="auto"/>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F26525"/>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2652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2652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2652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unhideWhenUsed/>
    <w:qFormat/>
    <w:rsid w:val="00755F64"/>
    <w:pPr>
      <w:tabs>
        <w:tab w:val="left" w:pos="851"/>
        <w:tab w:val="right" w:leader="dot" w:pos="10773"/>
      </w:tabs>
      <w:spacing w:before="120" w:after="120"/>
    </w:pPr>
    <w:rPr>
      <w:rFonts w:eastAsia="SimSun" w:cs="Times New Roman"/>
      <w:szCs w:val="20"/>
      <w:lang w:eastAsia="zh-CN"/>
    </w:rPr>
  </w:style>
  <w:style w:type="paragraph" w:styleId="TOC2">
    <w:name w:val="toc 2"/>
    <w:aliases w:val="ŠTOC2"/>
    <w:basedOn w:val="Normal"/>
    <w:next w:val="Normal"/>
    <w:uiPriority w:val="39"/>
    <w:unhideWhenUsed/>
    <w:qFormat/>
    <w:rsid w:val="00755F64"/>
    <w:pPr>
      <w:tabs>
        <w:tab w:val="right" w:leader="dot" w:pos="10773"/>
      </w:tabs>
      <w:spacing w:before="100" w:after="100"/>
      <w:ind w:left="227"/>
    </w:pPr>
    <w:rPr>
      <w:rFonts w:ascii="Helvetica" w:eastAsia="SimSun" w:hAnsi="Helvetica" w:cs="Times New Roman"/>
      <w:szCs w:val="20"/>
      <w:lang w:eastAsia="zh-CN"/>
    </w:rPr>
  </w:style>
  <w:style w:type="paragraph" w:styleId="Header">
    <w:name w:val="header"/>
    <w:aliases w:val="ŠHeader"/>
    <w:basedOn w:val="Normal"/>
    <w:link w:val="HeaderChar"/>
    <w:uiPriority w:val="5"/>
    <w:qFormat/>
    <w:rsid w:val="00F26525"/>
    <w:pPr>
      <w:spacing w:before="0" w:after="240"/>
    </w:pPr>
    <w:rPr>
      <w:b/>
    </w:rPr>
  </w:style>
  <w:style w:type="character" w:customStyle="1" w:styleId="Heading5Char">
    <w:name w:val="Heading 5 Char"/>
    <w:aliases w:val="ŠHeading 5 Char"/>
    <w:basedOn w:val="DefaultParagraphFont"/>
    <w:link w:val="Heading5"/>
    <w:uiPriority w:val="10"/>
    <w:rsid w:val="00755F64"/>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F26525"/>
    <w:rPr>
      <w:rFonts w:ascii="Arial" w:hAnsi="Arial"/>
      <w:b/>
      <w:lang w:val="en-AU"/>
    </w:rPr>
  </w:style>
  <w:style w:type="paragraph" w:styleId="Footer">
    <w:name w:val="footer"/>
    <w:aliases w:val="ŠFooter"/>
    <w:basedOn w:val="Normal"/>
    <w:link w:val="FooterChar"/>
    <w:uiPriority w:val="99"/>
    <w:qFormat/>
    <w:rsid w:val="00BF47D6"/>
    <w:pPr>
      <w:tabs>
        <w:tab w:val="right" w:pos="10773"/>
      </w:tabs>
      <w:spacing w:before="480"/>
      <w:ind w:right="50"/>
    </w:pPr>
    <w:rPr>
      <w:sz w:val="18"/>
    </w:rPr>
  </w:style>
  <w:style w:type="character" w:customStyle="1" w:styleId="FooterChar">
    <w:name w:val="Footer Char"/>
    <w:aliases w:val="ŠFooter Char"/>
    <w:basedOn w:val="DefaultParagraphFont"/>
    <w:link w:val="Footer"/>
    <w:uiPriority w:val="99"/>
    <w:rsid w:val="00BF47D6"/>
    <w:rPr>
      <w:rFonts w:ascii="Arial" w:hAnsi="Arial"/>
      <w:sz w:val="18"/>
      <w:lang w:val="en-AU"/>
    </w:rPr>
  </w:style>
  <w:style w:type="paragraph" w:styleId="Caption">
    <w:name w:val="caption"/>
    <w:aliases w:val="ŠCaption"/>
    <w:basedOn w:val="Normal"/>
    <w:next w:val="NoSpacing"/>
    <w:uiPriority w:val="2"/>
    <w:qFormat/>
    <w:rsid w:val="00755F64"/>
    <w:pPr>
      <w:keepNext/>
      <w:tabs>
        <w:tab w:val="left" w:pos="567"/>
        <w:tab w:val="left" w:pos="1134"/>
        <w:tab w:val="left" w:pos="1701"/>
        <w:tab w:val="left" w:pos="2268"/>
        <w:tab w:val="left" w:pos="2835"/>
        <w:tab w:val="left" w:pos="3402"/>
      </w:tabs>
      <w:spacing w:after="120"/>
    </w:pPr>
    <w:rPr>
      <w:b/>
      <w:iCs/>
      <w:sz w:val="22"/>
      <w:szCs w:val="18"/>
    </w:rPr>
  </w:style>
  <w:style w:type="paragraph" w:customStyle="1" w:styleId="Logo">
    <w:name w:val="ŠLogo"/>
    <w:basedOn w:val="Normal"/>
    <w:uiPriority w:val="16"/>
    <w:qFormat/>
    <w:rsid w:val="00755F64"/>
    <w:pPr>
      <w:tabs>
        <w:tab w:val="right" w:pos="10199"/>
      </w:tabs>
      <w:spacing w:before="120"/>
      <w:ind w:right="-573"/>
    </w:pPr>
    <w:rPr>
      <w:rFonts w:eastAsia="SimSun" w:cs="Times New Roman"/>
      <w:b/>
      <w:sz w:val="28"/>
      <w:szCs w:val="28"/>
      <w:lang w:eastAsia="zh-CN"/>
    </w:rPr>
  </w:style>
  <w:style w:type="paragraph" w:customStyle="1" w:styleId="Tabletext">
    <w:name w:val="ŠTable text"/>
    <w:basedOn w:val="Normal"/>
    <w:link w:val="TabletextChar"/>
    <w:uiPriority w:val="23"/>
    <w:qFormat/>
    <w:rsid w:val="00FE6EA0"/>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Tableheading">
    <w:name w:val="ŠTable heading"/>
    <w:basedOn w:val="Normal"/>
    <w:uiPriority w:val="20"/>
    <w:qFormat/>
    <w:rsid w:val="00CA0CF7"/>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 w:val="22"/>
      <w:szCs w:val="20"/>
      <w:lang w:eastAsia="zh-CN"/>
    </w:rPr>
  </w:style>
  <w:style w:type="character" w:customStyle="1" w:styleId="Heading6Char">
    <w:name w:val="Heading 6 Char"/>
    <w:aliases w:val="ŠHeading 6 Char"/>
    <w:basedOn w:val="DefaultParagraphFont"/>
    <w:link w:val="Heading6"/>
    <w:uiPriority w:val="99"/>
    <w:semiHidden/>
    <w:rsid w:val="00F26525"/>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755F64"/>
    <w:pPr>
      <w:spacing w:before="100" w:after="100"/>
      <w:ind w:left="482"/>
    </w:pPr>
    <w:rPr>
      <w:sz w:val="22"/>
    </w:rPr>
  </w:style>
  <w:style w:type="character" w:styleId="Hyperlink">
    <w:name w:val="Hyperlink"/>
    <w:aliases w:val="ŠHyperlink"/>
    <w:basedOn w:val="DefaultParagraphFont"/>
    <w:uiPriority w:val="99"/>
    <w:rsid w:val="00AE3875"/>
    <w:rPr>
      <w:color w:val="2F5496" w:themeColor="accent1" w:themeShade="BF"/>
      <w:u w:val="single"/>
    </w:rPr>
  </w:style>
  <w:style w:type="character" w:styleId="SubtleReference">
    <w:name w:val="Subtle Reference"/>
    <w:aliases w:val="Š Reference"/>
    <w:basedOn w:val="DefaultParagraphFont"/>
    <w:uiPriority w:val="19"/>
    <w:qFormat/>
    <w:rsid w:val="00F26525"/>
    <w:rPr>
      <w:rFonts w:ascii="Arial" w:hAnsi="Arial"/>
      <w:caps w:val="0"/>
      <w:smallCaps w:val="0"/>
      <w:strike w:val="0"/>
      <w:dstrike w:val="0"/>
      <w:noProof w:val="0"/>
      <w:vanish w:val="0"/>
      <w:color w:val="auto"/>
      <w:w w:val="100"/>
      <w:kern w:val="0"/>
      <w:sz w:val="22"/>
      <w:u w:val="none"/>
      <w:vertAlign w:val="baseline"/>
      <w:lang w:val="en-AU"/>
      <w14:cntxtAlts w14:val="0"/>
    </w:rPr>
  </w:style>
  <w:style w:type="table" w:styleId="TableGrid">
    <w:name w:val="Table Grid"/>
    <w:basedOn w:val="TableNormal"/>
    <w:uiPriority w:val="39"/>
    <w:rsid w:val="00F2652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F26525"/>
  </w:style>
  <w:style w:type="character" w:customStyle="1" w:styleId="Heading1Char">
    <w:name w:val="Heading 1 Char"/>
    <w:aliases w:val="ŠHeading 1 Char"/>
    <w:basedOn w:val="DefaultParagraphFont"/>
    <w:link w:val="Heading1"/>
    <w:uiPriority w:val="6"/>
    <w:rsid w:val="00755F64"/>
    <w:rPr>
      <w:rFonts w:ascii="Arial" w:eastAsiaTheme="majorEastAsia" w:hAnsi="Arial" w:cstheme="majorBidi"/>
      <w:sz w:val="56"/>
      <w:szCs w:val="32"/>
      <w:lang w:val="en-AU"/>
    </w:rPr>
  </w:style>
  <w:style w:type="character" w:customStyle="1" w:styleId="Heading2Char">
    <w:name w:val="Heading 2 Char"/>
    <w:aliases w:val="ŠHeading 2 Char"/>
    <w:basedOn w:val="DefaultParagraphFont"/>
    <w:link w:val="Heading2"/>
    <w:uiPriority w:val="7"/>
    <w:rsid w:val="00755F64"/>
    <w:rPr>
      <w:rFonts w:ascii="Arial" w:eastAsia="SimSun" w:hAnsi="Arial" w:cs="Times New Roman"/>
      <w:sz w:val="44"/>
      <w:szCs w:val="36"/>
      <w:lang w:val="en-AU"/>
    </w:rPr>
  </w:style>
  <w:style w:type="character" w:customStyle="1" w:styleId="Heading3Char">
    <w:name w:val="Heading 3 Char"/>
    <w:aliases w:val="ŠHeading 3 Char"/>
    <w:basedOn w:val="DefaultParagraphFont"/>
    <w:link w:val="Heading3"/>
    <w:uiPriority w:val="8"/>
    <w:rsid w:val="00755F64"/>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755F64"/>
    <w:rPr>
      <w:rFonts w:ascii="Arial" w:eastAsia="SimSun" w:hAnsi="Arial" w:cs="Times New Roman"/>
      <w:sz w:val="36"/>
      <w:szCs w:val="32"/>
      <w:lang w:val="en-AU"/>
    </w:rPr>
  </w:style>
  <w:style w:type="table" w:customStyle="1" w:styleId="Tableheader">
    <w:name w:val="ŠTable header"/>
    <w:basedOn w:val="TableNormal"/>
    <w:uiPriority w:val="99"/>
    <w:rsid w:val="00CA0CF7"/>
    <w:pPr>
      <w:keepNext/>
      <w:widowControl w:val="0"/>
    </w:pPr>
    <w:rPr>
      <w:rFonts w:ascii="Arial" w:hAnsi="Arial"/>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val="0"/>
        <w:color w:val="000000" w:themeColor="text1"/>
        <w:sz w:val="22"/>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4C6E7" w:themeFill="accent1" w:themeFillTint="66"/>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val="0"/>
        <w:sz w:val="22"/>
      </w:rPr>
    </w:tblStylePr>
    <w:tblStylePr w:type="band1Horz">
      <w:pPr>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StylePr>
    <w:tblStylePr w:type="band2Horz">
      <w:pPr>
        <w:wordWrap/>
        <w:adjustRightInd w:val="0"/>
        <w:snapToGrid w:val="0"/>
        <w:spacing w:beforeLines="0" w:before="80" w:beforeAutospacing="0" w:afterLines="0" w:after="80" w:afterAutospacing="0" w:line="240" w:lineRule="auto"/>
        <w:contextualSpacing w:val="0"/>
        <w:mirrorIndents w:val="0"/>
      </w:pPr>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EE6F6"/>
      </w:tcPr>
    </w:tblStylePr>
  </w:style>
  <w:style w:type="paragraph" w:styleId="ListNumber2">
    <w:name w:val="List Number 2"/>
    <w:aliases w:val="Š List 2 Number"/>
    <w:basedOn w:val="Normal"/>
    <w:uiPriority w:val="15"/>
    <w:qFormat/>
    <w:rsid w:val="00755F64"/>
    <w:pPr>
      <w:numPr>
        <w:ilvl w:val="1"/>
        <w:numId w:val="26"/>
      </w:numPr>
      <w:tabs>
        <w:tab w:val="left" w:pos="1134"/>
      </w:tabs>
      <w:adjustRightInd w:val="0"/>
      <w:snapToGrid w:val="0"/>
      <w:spacing w:before="40"/>
      <w:ind w:left="1157" w:hanging="397"/>
      <w:contextualSpacing/>
    </w:pPr>
  </w:style>
  <w:style w:type="character" w:customStyle="1" w:styleId="Heading7Char">
    <w:name w:val="Heading 7 Char"/>
    <w:basedOn w:val="DefaultParagraphFont"/>
    <w:link w:val="Heading7"/>
    <w:uiPriority w:val="99"/>
    <w:semiHidden/>
    <w:rsid w:val="00F26525"/>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26525"/>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755F64"/>
    <w:pPr>
      <w:keepNext/>
      <w:spacing w:before="120" w:line="300" w:lineRule="auto"/>
      <w:ind w:left="567" w:right="567"/>
      <w:mirrorIndents/>
    </w:pPr>
    <w:rPr>
      <w:iCs/>
      <w:sz w:val="22"/>
    </w:rPr>
  </w:style>
  <w:style w:type="paragraph" w:styleId="ListBullet2">
    <w:name w:val="List Bullet 2"/>
    <w:aliases w:val="Š List bullet 2"/>
    <w:basedOn w:val="Normal"/>
    <w:uiPriority w:val="14"/>
    <w:qFormat/>
    <w:rsid w:val="00755F64"/>
    <w:pPr>
      <w:numPr>
        <w:ilvl w:val="1"/>
        <w:numId w:val="1"/>
      </w:numPr>
      <w:tabs>
        <w:tab w:val="left" w:pos="1134"/>
      </w:tabs>
      <w:snapToGrid w:val="0"/>
      <w:spacing w:before="40"/>
      <w:contextualSpacing/>
    </w:pPr>
    <w:rPr>
      <w:rFonts w:eastAsia="SimSun" w:cs="Times New Roman"/>
    </w:rPr>
  </w:style>
  <w:style w:type="character" w:customStyle="1" w:styleId="Heading9Char">
    <w:name w:val="Heading 9 Char"/>
    <w:basedOn w:val="DefaultParagraphFont"/>
    <w:link w:val="Heading9"/>
    <w:uiPriority w:val="99"/>
    <w:semiHidden/>
    <w:rsid w:val="00F26525"/>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755F64"/>
    <w:pPr>
      <w:numPr>
        <w:numId w:val="22"/>
      </w:numPr>
      <w:tabs>
        <w:tab w:val="clear" w:pos="717"/>
        <w:tab w:val="left" w:pos="771"/>
      </w:tabs>
      <w:adjustRightInd w:val="0"/>
      <w:snapToGrid w:val="0"/>
      <w:spacing w:before="80"/>
      <w:ind w:left="771" w:hanging="414"/>
    </w:pPr>
  </w:style>
  <w:style w:type="character" w:styleId="Strong">
    <w:name w:val="Strong"/>
    <w:aliases w:val="ŠStrong emphasis"/>
    <w:basedOn w:val="DefaultParagraphFont"/>
    <w:uiPriority w:val="28"/>
    <w:qFormat/>
    <w:rsid w:val="00F26525"/>
    <w:rPr>
      <w:rFonts w:ascii="Arial" w:hAnsi="Arial"/>
      <w:b/>
      <w:bCs/>
      <w:noProof w:val="0"/>
      <w:lang w:val="en-AU"/>
    </w:rPr>
  </w:style>
  <w:style w:type="character" w:styleId="FollowedHyperlink">
    <w:name w:val="FollowedHyperlink"/>
    <w:basedOn w:val="DefaultParagraphFont"/>
    <w:uiPriority w:val="99"/>
    <w:semiHidden/>
    <w:rsid w:val="00F26525"/>
    <w:rPr>
      <w:color w:val="954F72" w:themeColor="followedHyperlink"/>
      <w:u w:val="single"/>
    </w:rPr>
  </w:style>
  <w:style w:type="paragraph" w:styleId="Bibliography">
    <w:name w:val="Bibliography"/>
    <w:aliases w:val="ŠAcknowledgements"/>
    <w:basedOn w:val="Normal"/>
    <w:uiPriority w:val="1"/>
    <w:qFormat/>
    <w:rsid w:val="00755F64"/>
    <w:pPr>
      <w:tabs>
        <w:tab w:val="left" w:pos="567"/>
        <w:tab w:val="left" w:pos="1134"/>
        <w:tab w:val="left" w:pos="1701"/>
        <w:tab w:val="left" w:pos="2268"/>
        <w:tab w:val="left" w:pos="2835"/>
        <w:tab w:val="left" w:pos="3402"/>
      </w:tabs>
      <w:spacing w:before="120"/>
      <w:contextualSpacing/>
    </w:pPr>
    <w:rPr>
      <w:sz w:val="20"/>
    </w:rPr>
  </w:style>
  <w:style w:type="paragraph" w:styleId="NoSpacing">
    <w:name w:val="No Spacing"/>
    <w:aliases w:val="ŠNo Spacing"/>
    <w:uiPriority w:val="17"/>
    <w:qFormat/>
    <w:rsid w:val="00F26525"/>
    <w:rPr>
      <w:rFonts w:ascii="Arial" w:hAnsi="Arial"/>
      <w:lang w:val="en-AU"/>
    </w:rPr>
  </w:style>
  <w:style w:type="paragraph" w:styleId="ListBullet">
    <w:name w:val="List Bullet"/>
    <w:aliases w:val="ŠList 1 Bullet"/>
    <w:basedOn w:val="Normal"/>
    <w:uiPriority w:val="12"/>
    <w:qFormat/>
    <w:rsid w:val="00755F64"/>
    <w:pPr>
      <w:numPr>
        <w:numId w:val="21"/>
      </w:numPr>
      <w:spacing w:before="60"/>
      <w:ind w:left="357" w:hanging="357"/>
    </w:pPr>
  </w:style>
  <w:style w:type="character" w:customStyle="1" w:styleId="QuoteChar">
    <w:name w:val="Quote Char"/>
    <w:aliases w:val="Š Quote block Char"/>
    <w:basedOn w:val="DefaultParagraphFont"/>
    <w:link w:val="Quote"/>
    <w:uiPriority w:val="18"/>
    <w:rsid w:val="00755F64"/>
    <w:rPr>
      <w:rFonts w:ascii="Arial" w:hAnsi="Arial"/>
      <w:iCs/>
      <w:sz w:val="22"/>
      <w:lang w:val="en-AU"/>
    </w:rPr>
  </w:style>
  <w:style w:type="character" w:styleId="Emphasis">
    <w:name w:val="Emphasis"/>
    <w:aliases w:val="Š scientific or language Emphasis"/>
    <w:basedOn w:val="DefaultParagraphFont"/>
    <w:uiPriority w:val="29"/>
    <w:qFormat/>
    <w:rsid w:val="00F26525"/>
    <w:rPr>
      <w:rFonts w:ascii="Arial" w:hAnsi="Arial"/>
      <w:i/>
      <w:iCs/>
      <w:noProof/>
      <w:lang w:val="en-AU"/>
    </w:rPr>
  </w:style>
  <w:style w:type="paragraph" w:styleId="Title">
    <w:name w:val="Title"/>
    <w:aliases w:val="ŠTitle"/>
    <w:basedOn w:val="Normal"/>
    <w:next w:val="Normal"/>
    <w:link w:val="TitleChar"/>
    <w:uiPriority w:val="10"/>
    <w:qFormat/>
    <w:rsid w:val="00755F6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120" w:after="360" w:line="276" w:lineRule="auto"/>
      <w:outlineLvl w:val="0"/>
    </w:pPr>
    <w:rPr>
      <w:rFonts w:eastAsia="SimSun" w:cs="Times New Roman"/>
      <w:b/>
      <w:color w:val="2F5496" w:themeColor="accent1" w:themeShade="BF"/>
      <w:sz w:val="56"/>
      <w:szCs w:val="22"/>
      <w:lang w:eastAsia="zh-CN"/>
    </w:rPr>
  </w:style>
  <w:style w:type="character" w:customStyle="1" w:styleId="TitleChar">
    <w:name w:val="Title Char"/>
    <w:aliases w:val="ŠTitle Char"/>
    <w:basedOn w:val="DefaultParagraphFont"/>
    <w:link w:val="Title"/>
    <w:uiPriority w:val="10"/>
    <w:rsid w:val="00755F64"/>
    <w:rPr>
      <w:rFonts w:ascii="Arial" w:eastAsia="SimSun" w:hAnsi="Arial" w:cs="Times New Roman"/>
      <w:b/>
      <w:color w:val="2F5496" w:themeColor="accent1" w:themeShade="BF"/>
      <w:sz w:val="56"/>
      <w:szCs w:val="22"/>
      <w:lang w:val="en-AU" w:eastAsia="zh-CN"/>
    </w:rPr>
  </w:style>
  <w:style w:type="paragraph" w:styleId="List">
    <w:name w:val="List"/>
    <w:aliases w:val="ŠTable List 1"/>
    <w:basedOn w:val="Tabletext"/>
    <w:uiPriority w:val="16"/>
    <w:rsid w:val="00660565"/>
    <w:pPr>
      <w:keepNext/>
      <w:widowControl w:val="0"/>
      <w:numPr>
        <w:numId w:val="37"/>
      </w:numPr>
      <w:adjustRightInd w:val="0"/>
      <w:snapToGrid w:val="0"/>
    </w:pPr>
  </w:style>
  <w:style w:type="paragraph" w:styleId="TOCHeading">
    <w:name w:val="TOC Heading"/>
    <w:basedOn w:val="Heading1"/>
    <w:next w:val="Normal"/>
    <w:uiPriority w:val="39"/>
    <w:semiHidden/>
    <w:qFormat/>
    <w:rsid w:val="008F364E"/>
    <w:pPr>
      <w:pageBreakBefore w:val="0"/>
      <w:spacing w:before="240" w:after="0" w:line="259" w:lineRule="auto"/>
      <w:outlineLvl w:val="9"/>
    </w:pPr>
    <w:rPr>
      <w:rFonts w:asciiTheme="majorHAnsi" w:hAnsiTheme="majorHAnsi"/>
      <w:color w:val="2F5496" w:themeColor="accent1" w:themeShade="BF"/>
      <w:sz w:val="32"/>
      <w:lang w:val="en-US"/>
    </w:rPr>
  </w:style>
  <w:style w:type="paragraph" w:styleId="TOC4">
    <w:name w:val="toc 4"/>
    <w:basedOn w:val="Normal"/>
    <w:next w:val="Normal"/>
    <w:autoRedefine/>
    <w:uiPriority w:val="39"/>
    <w:semiHidden/>
    <w:rsid w:val="00EC6CDB"/>
    <w:pPr>
      <w:tabs>
        <w:tab w:val="right" w:leader="dot" w:pos="9622"/>
      </w:tabs>
      <w:spacing w:before="100" w:after="100" w:line="300" w:lineRule="atLeast"/>
      <w:ind w:left="720"/>
    </w:pPr>
    <w:rPr>
      <w:sz w:val="22"/>
    </w:rPr>
  </w:style>
  <w:style w:type="table" w:styleId="PlainTable1">
    <w:name w:val="Plain Table 1"/>
    <w:basedOn w:val="TableNormal"/>
    <w:uiPriority w:val="41"/>
    <w:rsid w:val="007F10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C17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E3875"/>
    <w:rPr>
      <w:color w:val="808080"/>
    </w:rPr>
  </w:style>
  <w:style w:type="character" w:customStyle="1" w:styleId="TabletextChar">
    <w:name w:val="ŠTable text Char"/>
    <w:basedOn w:val="DefaultParagraphFont"/>
    <w:link w:val="Tabletext"/>
    <w:uiPriority w:val="23"/>
    <w:rsid w:val="003C1E7D"/>
    <w:rPr>
      <w:rFonts w:ascii="Arial" w:eastAsia="SimSun" w:hAnsi="Arial" w:cs="Times New Roman"/>
      <w:sz w:val="22"/>
      <w:szCs w:val="20"/>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nsto.gov.au/education/secondary/workbooks-and-datasets" TargetMode="External"/><Relationship Id="rId18" Type="http://schemas.openxmlformats.org/officeDocument/2006/relationships/footer" Target="footer1.xml"/><Relationship Id="rId26" Type="http://schemas.openxmlformats.org/officeDocument/2006/relationships/image" Target="media/image8.jpeg"/><Relationship Id="rId39"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hyperlink" Target="http://news.berkeley.edu/2015/10/01/asteroid-impact-volcanism-were-one-two-punch-for-dinosaurs/" TargetMode="External"/><Relationship Id="rId7" Type="http://schemas.openxmlformats.org/officeDocument/2006/relationships/settings" Target="settings.xml"/><Relationship Id="rId12" Type="http://schemas.openxmlformats.org/officeDocument/2006/relationships/hyperlink" Target="https://www.youtube.com/watch?v=bpa0aFY--pE" TargetMode="External"/><Relationship Id="rId17" Type="http://schemas.openxmlformats.org/officeDocument/2006/relationships/image" Target="media/image1.jpeg"/><Relationship Id="rId25" Type="http://schemas.openxmlformats.org/officeDocument/2006/relationships/image" Target="media/image7.jpeg"/><Relationship Id="rId33" Type="http://schemas.openxmlformats.org/officeDocument/2006/relationships/hyperlink" Target="https://pubs.usgs.gov/dds/dds-39/album.html" TargetMode="Externa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youtube.com/watch?v=0rWekZY842M" TargetMode="External"/><Relationship Id="rId20" Type="http://schemas.openxmlformats.org/officeDocument/2006/relationships/image" Target="media/image2.png"/><Relationship Id="rId29" Type="http://schemas.openxmlformats.org/officeDocument/2006/relationships/hyperlink" Target="http://greenactioncentre.ca/clean-energy-environment/the-greenhouse-effect"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BPJJM_hCFj0" TargetMode="External"/><Relationship Id="rId24" Type="http://schemas.openxmlformats.org/officeDocument/2006/relationships/image" Target="media/image6.jpeg"/><Relationship Id="rId32" Type="http://schemas.openxmlformats.org/officeDocument/2006/relationships/hyperlink" Target="https://www.skepticalscience.com/co2-lags-temperature-intermediate.htm" TargetMode="External"/><Relationship Id="rId37" Type="http://schemas.openxmlformats.org/officeDocument/2006/relationships/footer" Target="footer4.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youtube.com/watch?v=PNs9U4qVOII" TargetMode="Externa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yperlink" Target="http://www.ces.fau.edu/nasa/impacts/i4-sea-change/explanation1a.ph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00ILddHJlKw" TargetMode="Externa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hyperlink" Target="http://educationstandards.nsw.edu.au/wps/wcm/connect/3b035701-c778-498b-a834-2bdd71271c73/Sample+questions+for+the+new+HSC+EES+exam+to+be+held+in+2019%5B4%5D.pdf?MOD=AJPERES&amp;CVID=" TargetMode="External"/><Relationship Id="rId35" Type="http://schemas.openxmlformats.org/officeDocument/2006/relationships/hyperlink" Target="https://alchetron.com/Deccan-Traps-2285648-W"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footer5.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8EA740B91FA540A3DDBEEF111B40B5" ma:contentTypeVersion="11" ma:contentTypeDescription="Create a new document." ma:contentTypeScope="" ma:versionID="370b6247327bf2f485a4d37510e724b4">
  <xsd:schema xmlns:xsd="http://www.w3.org/2001/XMLSchema" xmlns:xs="http://www.w3.org/2001/XMLSchema" xmlns:p="http://schemas.microsoft.com/office/2006/metadata/properties" xmlns:ns3="68adcd60-69a7-4f93-923f-f840a882bc1c" xmlns:ns4="84ee1204-7f00-41e1-a106-58388be6ed0b" targetNamespace="http://schemas.microsoft.com/office/2006/metadata/properties" ma:root="true" ma:fieldsID="c84ae892149201da032ddfaac795aa63" ns3:_="" ns4:_="">
    <xsd:import namespace="68adcd60-69a7-4f93-923f-f840a882bc1c"/>
    <xsd:import namespace="84ee1204-7f00-41e1-a106-58388be6ed0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dcd60-69a7-4f93-923f-f840a882b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ee1204-7f00-41e1-a106-58388be6ed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0F6956-E90D-45F5-90BD-FD744C5F7079}">
  <ds:schemaRefs>
    <ds:schemaRef ds:uri="http://schemas.microsoft.com/sharepoint/v3/contenttype/forms"/>
  </ds:schemaRefs>
</ds:datastoreItem>
</file>

<file path=customXml/itemProps2.xml><?xml version="1.0" encoding="utf-8"?>
<ds:datastoreItem xmlns:ds="http://schemas.openxmlformats.org/officeDocument/2006/customXml" ds:itemID="{9BA34DEB-CE0D-40CB-87F3-5480AC1B849B}">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8adcd60-69a7-4f93-923f-f840a882bc1c"/>
    <ds:schemaRef ds:uri="http://schemas.microsoft.com/office/infopath/2007/PartnerControls"/>
    <ds:schemaRef ds:uri="84ee1204-7f00-41e1-a106-58388be6ed0b"/>
    <ds:schemaRef ds:uri="http://www.w3.org/XML/1998/namespace"/>
    <ds:schemaRef ds:uri="http://purl.org/dc/dcmitype/"/>
  </ds:schemaRefs>
</ds:datastoreItem>
</file>

<file path=customXml/itemProps3.xml><?xml version="1.0" encoding="utf-8"?>
<ds:datastoreItem xmlns:ds="http://schemas.openxmlformats.org/officeDocument/2006/customXml" ds:itemID="{4E2F3647-2350-4ECD-8B5E-F4F268106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dcd60-69a7-4f93-923f-f840a882bc1c"/>
    <ds:schemaRef ds:uri="84ee1204-7f00-41e1-a106-58388be6e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8663D2-A8E9-4804-BF84-7EFDE4EF3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478</Words>
  <Characters>31226</Characters>
  <Application>Microsoft Office Word</Application>
  <DocSecurity>4</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66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15T04:49:00Z</dcterms:created>
  <dcterms:modified xsi:type="dcterms:W3CDTF">2020-06-15T04: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8EA740B91FA540A3DDBEEF111B40B5</vt:lpwstr>
  </property>
</Properties>
</file>